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28458508"/>
        <w:docPartObj>
          <w:docPartGallery w:val="Cover Pages"/>
          <w:docPartUnique/>
        </w:docPartObj>
      </w:sdtPr>
      <w:sdtEndPr>
        <w:rPr>
          <w:b/>
          <w:noProof/>
          <w:lang w:eastAsia="en-AU"/>
        </w:rPr>
      </w:sdtEndPr>
      <w:sdtContent>
        <w:p w14:paraId="158FC635" w14:textId="5332935A" w:rsidR="00F81231" w:rsidRPr="00977E69" w:rsidRDefault="00977E69" w:rsidP="00977E69">
          <w:pPr>
            <w:jc w:val="center"/>
          </w:pPr>
          <w:r>
            <w:rPr>
              <w:noProof/>
              <w:lang w:eastAsia="en-AU"/>
            </w:rPr>
            <w:drawing>
              <wp:inline distT="0" distB="0" distL="0" distR="0" wp14:anchorId="3AA32D06" wp14:editId="4BCC914E">
                <wp:extent cx="6127115" cy="977773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ck Building Architecture Book Cover.png"/>
                        <pic:cNvPicPr/>
                      </pic:nvPicPr>
                      <pic:blipFill>
                        <a:blip r:embed="rId8">
                          <a:extLst>
                            <a:ext uri="{28A0092B-C50C-407E-A947-70E740481C1C}">
                              <a14:useLocalDpi xmlns:a14="http://schemas.microsoft.com/office/drawing/2010/main" val="0"/>
                            </a:ext>
                          </a:extLst>
                        </a:blip>
                        <a:stretch>
                          <a:fillRect/>
                        </a:stretch>
                      </pic:blipFill>
                      <pic:spPr>
                        <a:xfrm>
                          <a:off x="0" y="0"/>
                          <a:ext cx="6127115" cy="9777730"/>
                        </a:xfrm>
                        <a:prstGeom prst="rect">
                          <a:avLst/>
                        </a:prstGeom>
                      </pic:spPr>
                    </pic:pic>
                  </a:graphicData>
                </a:graphic>
              </wp:inline>
            </w:drawing>
          </w:r>
          <w:r w:rsidR="00F81231">
            <w:rPr>
              <w:noProof/>
              <w:lang w:eastAsia="en-AU"/>
            </w:rPr>
            <mc:AlternateContent>
              <mc:Choice Requires="wps">
                <w:drawing>
                  <wp:anchor distT="0" distB="0" distL="114300" distR="114300" simplePos="0" relativeHeight="251663360" behindDoc="1" locked="0" layoutInCell="1" allowOverlap="1" wp14:anchorId="48555D44" wp14:editId="0DE7E1B5">
                    <wp:simplePos x="0" y="0"/>
                    <wp:positionH relativeFrom="page">
                      <wp:align>center</wp:align>
                    </wp:positionH>
                    <wp:positionV relativeFrom="page">
                      <wp:align>center</wp:align>
                    </wp:positionV>
                    <wp:extent cx="7383780" cy="9555480"/>
                    <wp:effectExtent l="0" t="0" r="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bg1"/>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71A0CCB" w14:textId="505F8C66" w:rsidR="00E2523B" w:rsidRDefault="00E2523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8555D44"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XnQpwIAAK4FAAAOAAAAZHJzL2Uyb0RvYy54bWysVEtv2zAMvg/YfxB0X+28ms6oUwQtOgwI&#10;2qLt0LMiS7ExWdQkJXb260fJjz6W0zAfDFH8+PEhkpdXba3IQVhXgc7p5CylRGgORaV3Of3xfPvl&#10;ghLnmS6YAi1yehSOXq0+f7psTCamUIIqhCVIol3WmJyW3pssSRwvRc3cGRihUSnB1syjaHdJYVmD&#10;7LVKpml6njRgC2OBC+fw9qZT0lXkl1Jwfy+lE56onGJsPv5t/G/DP1ldsmxnmSkr3ofB/iGKmlUa&#10;nY5UN8wzsrfVX1R1xS04kP6MQ52AlBUXMQfMZpJ+yOapZEbEXLA4zoxlcv+Plt8dHiypipzOz88p&#10;0azGR3rEsjG9U4KESyxRY1yGyCfzYEOSzmyA/3SoSN5pguB6TCttHbCYImljvY9jvUXrCcfL5exi&#10;trzAZ+Go+7pYLOYoBFaWDebGOv9NQE3CIacWI4t1ZoeN8x10gMTIQFXFbaVUFEITiWtlyYHh8293&#10;k57cvUUpHbAaglVHGG5iYl0uMSt/VCLglH4UEuuF0U9jILFTX50wzoX2k05VskJ0vhcpfoP3IayY&#10;aCQMzBL9j9yTNJ2dold+2rP08GApYp+PtukpwyGuLsPRIjoG7UfjutJgTxEoTKozlh1+qFFXmVAk&#10;325bhITjFooj9pWFbuCc4bcVPuCGOf/ALE4YPjpuDX+PP6mgySn0J0pKsL9P3Qc8Nj5qKWlwYnPq&#10;fu2ZFZSo7xpHYrqcz6ZhxqM0XyyDYN+ptm9Vel9fA/bFBDeU4fEYDLwajtJC/YLrZR38ooppjt5z&#10;yr0dhGvf7RJcUFys1xGGg22Y3+gnwwN5KHFo0ef2hVnT97HHEbiDYb5Z9qGdO2yw1LDee5BV7PXX&#10;yvbFx6UQm6hfYGHrvJUj6nXNrv4AAAD//wMAUEsDBBQABgAIAAAAIQBLF5wI3QAAAAcBAAAPAAAA&#10;ZHJzL2Rvd25yZXYueG1sTI9PS8NAEMXvgt9hGcGb3bTUUmI2xT8IIvXQ6kFv0+yYLGZnQ3abxG/v&#10;1Itehhne483vFZvJt2qgPrrABuazDBRxFazj2sDb6+PVGlRMyBbbwGTgmyJsyvOzAnMbRt7RsE+1&#10;khCOORpoUupyrWPVkMc4Cx2xaJ+h95jk7Gttexwl3Ld6kWUr7dGxfGiwo/uGqq/90RtwH2G82z4M&#10;z7h9ql+865fWT+/GXF5MtzegEk3pzwwnfEGHUpgO4cg2qtaAFEm/86TNVwvpcZDtOluuQZeF/s9f&#10;/gAAAP//AwBQSwECLQAUAAYACAAAACEAtoM4kv4AAADhAQAAEwAAAAAAAAAAAAAAAAAAAAAAW0Nv&#10;bnRlbnRfVHlwZXNdLnhtbFBLAQItABQABgAIAAAAIQA4/SH/1gAAAJQBAAALAAAAAAAAAAAAAAAA&#10;AC8BAABfcmVscy8ucmVsc1BLAQItABQABgAIAAAAIQCBKXnQpwIAAK4FAAAOAAAAAAAAAAAAAAAA&#10;AC4CAABkcnMvZTJvRG9jLnhtbFBLAQItABQABgAIAAAAIQBLF5wI3QAAAAcBAAAPAAAAAAAAAAAA&#10;AAAAAAEFAABkcnMvZG93bnJldi54bWxQSwUGAAAAAAQABADzAAAACwYAAAAA&#10;" fillcolor="white [3212]" stroked="f" strokeweight="1pt">
                    <v:textbox inset="21.6pt,,21.6pt">
                      <w:txbxContent>
                        <w:p w14:paraId="571A0CCB" w14:textId="505F8C66" w:rsidR="00E2523B" w:rsidRDefault="00E2523B"/>
                      </w:txbxContent>
                    </v:textbox>
                    <w10:wrap anchorx="page" anchory="page"/>
                  </v:rect>
                </w:pict>
              </mc:Fallback>
            </mc:AlternateContent>
          </w:r>
        </w:p>
      </w:sdtContent>
    </w:sdt>
    <w:p w14:paraId="47B3A6E3" w14:textId="77777777" w:rsidR="000C7F79" w:rsidRDefault="000C7F79">
      <w:pPr>
        <w:rPr>
          <w:b/>
        </w:rPr>
      </w:pPr>
    </w:p>
    <w:sdt>
      <w:sdtPr>
        <w:rPr>
          <w:rFonts w:asciiTheme="minorHAnsi" w:eastAsiaTheme="minorEastAsia" w:hAnsiTheme="minorHAnsi" w:cstheme="minorBidi"/>
          <w:color w:val="auto"/>
          <w:sz w:val="22"/>
          <w:szCs w:val="22"/>
        </w:rPr>
        <w:id w:val="-1345161952"/>
        <w:docPartObj>
          <w:docPartGallery w:val="Table of Contents"/>
          <w:docPartUnique/>
        </w:docPartObj>
      </w:sdtPr>
      <w:sdtEndPr>
        <w:rPr>
          <w:b/>
          <w:bCs/>
          <w:noProof/>
        </w:rPr>
      </w:sdtEndPr>
      <w:sdtContent>
        <w:p w14:paraId="52161ED1" w14:textId="77777777" w:rsidR="007E7876" w:rsidRPr="00924B5C" w:rsidRDefault="007E7876">
          <w:pPr>
            <w:pStyle w:val="TOCHeading"/>
            <w:rPr>
              <w:rStyle w:val="TitleChar"/>
            </w:rPr>
          </w:pPr>
          <w:r w:rsidRPr="00924B5C">
            <w:rPr>
              <w:rStyle w:val="TitleChar"/>
            </w:rPr>
            <w:t>Table of Contents</w:t>
          </w:r>
        </w:p>
        <w:p w14:paraId="35A9154A" w14:textId="77777777" w:rsidR="007E7876" w:rsidRPr="00924B5C" w:rsidRDefault="007E7876" w:rsidP="00924B5C">
          <w:pPr>
            <w:pStyle w:val="Heading1"/>
          </w:pPr>
          <w:bookmarkStart w:id="0" w:name="_Toc61424195"/>
          <w:r w:rsidRPr="00924B5C">
            <w:t>Major Events Funding Program</w:t>
          </w:r>
          <w:bookmarkEnd w:id="0"/>
        </w:p>
        <w:p w14:paraId="444EE956" w14:textId="1B59850A" w:rsidR="00421BFD" w:rsidRDefault="007E7876">
          <w:pPr>
            <w:pStyle w:val="TOC1"/>
            <w:tabs>
              <w:tab w:val="right" w:leader="dot" w:pos="1045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61424195" w:history="1">
            <w:r w:rsidR="00421BFD" w:rsidRPr="00371E2F">
              <w:rPr>
                <w:rStyle w:val="Hyperlink"/>
                <w:noProof/>
              </w:rPr>
              <w:t>Major Events Funding Program</w:t>
            </w:r>
            <w:r w:rsidR="00421BFD">
              <w:rPr>
                <w:noProof/>
                <w:webHidden/>
              </w:rPr>
              <w:tab/>
            </w:r>
            <w:r w:rsidR="00421BFD">
              <w:rPr>
                <w:noProof/>
                <w:webHidden/>
              </w:rPr>
              <w:fldChar w:fldCharType="begin"/>
            </w:r>
            <w:r w:rsidR="00421BFD">
              <w:rPr>
                <w:noProof/>
                <w:webHidden/>
              </w:rPr>
              <w:instrText xml:space="preserve"> PAGEREF _Toc61424195 \h </w:instrText>
            </w:r>
            <w:r w:rsidR="00421BFD">
              <w:rPr>
                <w:noProof/>
                <w:webHidden/>
              </w:rPr>
            </w:r>
            <w:r w:rsidR="00421BFD">
              <w:rPr>
                <w:noProof/>
                <w:webHidden/>
              </w:rPr>
              <w:fldChar w:fldCharType="separate"/>
            </w:r>
            <w:r w:rsidR="00421BFD">
              <w:rPr>
                <w:noProof/>
                <w:webHidden/>
              </w:rPr>
              <w:t>2</w:t>
            </w:r>
            <w:r w:rsidR="00421BFD">
              <w:rPr>
                <w:noProof/>
                <w:webHidden/>
              </w:rPr>
              <w:fldChar w:fldCharType="end"/>
            </w:r>
          </w:hyperlink>
        </w:p>
        <w:p w14:paraId="225A5C9D" w14:textId="3E066F0A" w:rsidR="00421BFD" w:rsidRDefault="00544B94">
          <w:pPr>
            <w:pStyle w:val="TOC1"/>
            <w:tabs>
              <w:tab w:val="right" w:leader="dot" w:pos="10456"/>
            </w:tabs>
            <w:rPr>
              <w:noProof/>
              <w:lang w:eastAsia="en-AU"/>
            </w:rPr>
          </w:pPr>
          <w:hyperlink w:anchor="_Toc61424196" w:history="1">
            <w:r w:rsidR="00421BFD" w:rsidRPr="00371E2F">
              <w:rPr>
                <w:rStyle w:val="Hyperlink"/>
                <w:noProof/>
              </w:rPr>
              <w:t>Introduction</w:t>
            </w:r>
            <w:r w:rsidR="00421BFD">
              <w:rPr>
                <w:noProof/>
                <w:webHidden/>
              </w:rPr>
              <w:tab/>
            </w:r>
            <w:r w:rsidR="00421BFD">
              <w:rPr>
                <w:noProof/>
                <w:webHidden/>
              </w:rPr>
              <w:fldChar w:fldCharType="begin"/>
            </w:r>
            <w:r w:rsidR="00421BFD">
              <w:rPr>
                <w:noProof/>
                <w:webHidden/>
              </w:rPr>
              <w:instrText xml:space="preserve"> PAGEREF _Toc61424196 \h </w:instrText>
            </w:r>
            <w:r w:rsidR="00421BFD">
              <w:rPr>
                <w:noProof/>
                <w:webHidden/>
              </w:rPr>
            </w:r>
            <w:r w:rsidR="00421BFD">
              <w:rPr>
                <w:noProof/>
                <w:webHidden/>
              </w:rPr>
              <w:fldChar w:fldCharType="separate"/>
            </w:r>
            <w:r w:rsidR="00421BFD">
              <w:rPr>
                <w:noProof/>
                <w:webHidden/>
              </w:rPr>
              <w:t>3</w:t>
            </w:r>
            <w:r w:rsidR="00421BFD">
              <w:rPr>
                <w:noProof/>
                <w:webHidden/>
              </w:rPr>
              <w:fldChar w:fldCharType="end"/>
            </w:r>
          </w:hyperlink>
        </w:p>
        <w:p w14:paraId="7F9FBABD" w14:textId="311C620E" w:rsidR="00421BFD" w:rsidRDefault="00544B94">
          <w:pPr>
            <w:pStyle w:val="TOC1"/>
            <w:tabs>
              <w:tab w:val="right" w:leader="dot" w:pos="10456"/>
            </w:tabs>
            <w:rPr>
              <w:noProof/>
              <w:lang w:eastAsia="en-AU"/>
            </w:rPr>
          </w:pPr>
          <w:hyperlink w:anchor="_Toc61424197" w:history="1">
            <w:r w:rsidR="00421BFD" w:rsidRPr="00371E2F">
              <w:rPr>
                <w:rStyle w:val="Hyperlink"/>
                <w:noProof/>
              </w:rPr>
              <w:t>What is a Major Event?</w:t>
            </w:r>
            <w:r w:rsidR="00421BFD">
              <w:rPr>
                <w:noProof/>
                <w:webHidden/>
              </w:rPr>
              <w:tab/>
            </w:r>
            <w:r w:rsidR="00421BFD">
              <w:rPr>
                <w:noProof/>
                <w:webHidden/>
              </w:rPr>
              <w:fldChar w:fldCharType="begin"/>
            </w:r>
            <w:r w:rsidR="00421BFD">
              <w:rPr>
                <w:noProof/>
                <w:webHidden/>
              </w:rPr>
              <w:instrText xml:space="preserve"> PAGEREF _Toc61424197 \h </w:instrText>
            </w:r>
            <w:r w:rsidR="00421BFD">
              <w:rPr>
                <w:noProof/>
                <w:webHidden/>
              </w:rPr>
            </w:r>
            <w:r w:rsidR="00421BFD">
              <w:rPr>
                <w:noProof/>
                <w:webHidden/>
              </w:rPr>
              <w:fldChar w:fldCharType="separate"/>
            </w:r>
            <w:r w:rsidR="00421BFD">
              <w:rPr>
                <w:noProof/>
                <w:webHidden/>
              </w:rPr>
              <w:t>3</w:t>
            </w:r>
            <w:r w:rsidR="00421BFD">
              <w:rPr>
                <w:noProof/>
                <w:webHidden/>
              </w:rPr>
              <w:fldChar w:fldCharType="end"/>
            </w:r>
          </w:hyperlink>
        </w:p>
        <w:p w14:paraId="2DCBDE58" w14:textId="61577126" w:rsidR="00421BFD" w:rsidRDefault="00544B94">
          <w:pPr>
            <w:pStyle w:val="TOC1"/>
            <w:tabs>
              <w:tab w:val="right" w:leader="dot" w:pos="10456"/>
            </w:tabs>
            <w:rPr>
              <w:noProof/>
              <w:lang w:eastAsia="en-AU"/>
            </w:rPr>
          </w:pPr>
          <w:hyperlink w:anchor="_Toc61424198" w:history="1">
            <w:r w:rsidR="00421BFD" w:rsidRPr="00371E2F">
              <w:rPr>
                <w:rStyle w:val="Hyperlink"/>
                <w:noProof/>
              </w:rPr>
              <w:t>Eligibility requirements</w:t>
            </w:r>
            <w:r w:rsidR="00421BFD">
              <w:rPr>
                <w:noProof/>
                <w:webHidden/>
              </w:rPr>
              <w:tab/>
            </w:r>
            <w:r w:rsidR="00421BFD">
              <w:rPr>
                <w:noProof/>
                <w:webHidden/>
              </w:rPr>
              <w:fldChar w:fldCharType="begin"/>
            </w:r>
            <w:r w:rsidR="00421BFD">
              <w:rPr>
                <w:noProof/>
                <w:webHidden/>
              </w:rPr>
              <w:instrText xml:space="preserve"> PAGEREF _Toc61424198 \h </w:instrText>
            </w:r>
            <w:r w:rsidR="00421BFD">
              <w:rPr>
                <w:noProof/>
                <w:webHidden/>
              </w:rPr>
            </w:r>
            <w:r w:rsidR="00421BFD">
              <w:rPr>
                <w:noProof/>
                <w:webHidden/>
              </w:rPr>
              <w:fldChar w:fldCharType="separate"/>
            </w:r>
            <w:r w:rsidR="00421BFD">
              <w:rPr>
                <w:noProof/>
                <w:webHidden/>
              </w:rPr>
              <w:t>3</w:t>
            </w:r>
            <w:r w:rsidR="00421BFD">
              <w:rPr>
                <w:noProof/>
                <w:webHidden/>
              </w:rPr>
              <w:fldChar w:fldCharType="end"/>
            </w:r>
          </w:hyperlink>
        </w:p>
        <w:p w14:paraId="011DAF36" w14:textId="26EFAF04" w:rsidR="00421BFD" w:rsidRDefault="00544B94">
          <w:pPr>
            <w:pStyle w:val="TOC1"/>
            <w:tabs>
              <w:tab w:val="right" w:leader="dot" w:pos="10456"/>
            </w:tabs>
            <w:rPr>
              <w:noProof/>
              <w:lang w:eastAsia="en-AU"/>
            </w:rPr>
          </w:pPr>
          <w:hyperlink w:anchor="_Toc61424199" w:history="1">
            <w:r w:rsidR="00421BFD" w:rsidRPr="00371E2F">
              <w:rPr>
                <w:rStyle w:val="Hyperlink"/>
                <w:noProof/>
              </w:rPr>
              <w:t>Assessment criteria</w:t>
            </w:r>
            <w:r w:rsidR="00421BFD">
              <w:rPr>
                <w:noProof/>
                <w:webHidden/>
              </w:rPr>
              <w:tab/>
            </w:r>
            <w:r w:rsidR="00421BFD">
              <w:rPr>
                <w:noProof/>
                <w:webHidden/>
              </w:rPr>
              <w:fldChar w:fldCharType="begin"/>
            </w:r>
            <w:r w:rsidR="00421BFD">
              <w:rPr>
                <w:noProof/>
                <w:webHidden/>
              </w:rPr>
              <w:instrText xml:space="preserve"> PAGEREF _Toc61424199 \h </w:instrText>
            </w:r>
            <w:r w:rsidR="00421BFD">
              <w:rPr>
                <w:noProof/>
                <w:webHidden/>
              </w:rPr>
            </w:r>
            <w:r w:rsidR="00421BFD">
              <w:rPr>
                <w:noProof/>
                <w:webHidden/>
              </w:rPr>
              <w:fldChar w:fldCharType="separate"/>
            </w:r>
            <w:r w:rsidR="00421BFD">
              <w:rPr>
                <w:noProof/>
                <w:webHidden/>
              </w:rPr>
              <w:t>4</w:t>
            </w:r>
            <w:r w:rsidR="00421BFD">
              <w:rPr>
                <w:noProof/>
                <w:webHidden/>
              </w:rPr>
              <w:fldChar w:fldCharType="end"/>
            </w:r>
          </w:hyperlink>
        </w:p>
        <w:p w14:paraId="6AD76AE7" w14:textId="1FF3907C" w:rsidR="00421BFD" w:rsidRDefault="00544B94">
          <w:pPr>
            <w:pStyle w:val="TOC1"/>
            <w:tabs>
              <w:tab w:val="right" w:leader="dot" w:pos="10456"/>
            </w:tabs>
            <w:rPr>
              <w:noProof/>
              <w:lang w:eastAsia="en-AU"/>
            </w:rPr>
          </w:pPr>
          <w:hyperlink w:anchor="_Toc61424200" w:history="1">
            <w:r w:rsidR="00421BFD" w:rsidRPr="00371E2F">
              <w:rPr>
                <w:rStyle w:val="Hyperlink"/>
                <w:noProof/>
              </w:rPr>
              <w:t>Conditions of funding</w:t>
            </w:r>
            <w:r w:rsidR="00421BFD">
              <w:rPr>
                <w:noProof/>
                <w:webHidden/>
              </w:rPr>
              <w:tab/>
            </w:r>
            <w:r w:rsidR="00421BFD">
              <w:rPr>
                <w:noProof/>
                <w:webHidden/>
              </w:rPr>
              <w:fldChar w:fldCharType="begin"/>
            </w:r>
            <w:r w:rsidR="00421BFD">
              <w:rPr>
                <w:noProof/>
                <w:webHidden/>
              </w:rPr>
              <w:instrText xml:space="preserve"> PAGEREF _Toc61424200 \h </w:instrText>
            </w:r>
            <w:r w:rsidR="00421BFD">
              <w:rPr>
                <w:noProof/>
                <w:webHidden/>
              </w:rPr>
            </w:r>
            <w:r w:rsidR="00421BFD">
              <w:rPr>
                <w:noProof/>
                <w:webHidden/>
              </w:rPr>
              <w:fldChar w:fldCharType="separate"/>
            </w:r>
            <w:r w:rsidR="00421BFD">
              <w:rPr>
                <w:noProof/>
                <w:webHidden/>
              </w:rPr>
              <w:t>4</w:t>
            </w:r>
            <w:r w:rsidR="00421BFD">
              <w:rPr>
                <w:noProof/>
                <w:webHidden/>
              </w:rPr>
              <w:fldChar w:fldCharType="end"/>
            </w:r>
          </w:hyperlink>
        </w:p>
        <w:p w14:paraId="652D1A46" w14:textId="1491F942" w:rsidR="00421BFD" w:rsidRDefault="00544B94">
          <w:pPr>
            <w:pStyle w:val="TOC1"/>
            <w:tabs>
              <w:tab w:val="right" w:leader="dot" w:pos="10456"/>
            </w:tabs>
            <w:rPr>
              <w:noProof/>
              <w:lang w:eastAsia="en-AU"/>
            </w:rPr>
          </w:pPr>
          <w:hyperlink w:anchor="_Toc61424201" w:history="1">
            <w:r w:rsidR="00421BFD" w:rsidRPr="00371E2F">
              <w:rPr>
                <w:rStyle w:val="Hyperlink"/>
                <w:noProof/>
              </w:rPr>
              <w:t>Event approvals</w:t>
            </w:r>
            <w:r w:rsidR="00421BFD">
              <w:rPr>
                <w:noProof/>
                <w:webHidden/>
              </w:rPr>
              <w:tab/>
            </w:r>
            <w:r w:rsidR="00421BFD">
              <w:rPr>
                <w:noProof/>
                <w:webHidden/>
              </w:rPr>
              <w:fldChar w:fldCharType="begin"/>
            </w:r>
            <w:r w:rsidR="00421BFD">
              <w:rPr>
                <w:noProof/>
                <w:webHidden/>
              </w:rPr>
              <w:instrText xml:space="preserve"> PAGEREF _Toc61424201 \h </w:instrText>
            </w:r>
            <w:r w:rsidR="00421BFD">
              <w:rPr>
                <w:noProof/>
                <w:webHidden/>
              </w:rPr>
            </w:r>
            <w:r w:rsidR="00421BFD">
              <w:rPr>
                <w:noProof/>
                <w:webHidden/>
              </w:rPr>
              <w:fldChar w:fldCharType="separate"/>
            </w:r>
            <w:r w:rsidR="00421BFD">
              <w:rPr>
                <w:noProof/>
                <w:webHidden/>
              </w:rPr>
              <w:t>4</w:t>
            </w:r>
            <w:r w:rsidR="00421BFD">
              <w:rPr>
                <w:noProof/>
                <w:webHidden/>
              </w:rPr>
              <w:fldChar w:fldCharType="end"/>
            </w:r>
          </w:hyperlink>
        </w:p>
        <w:p w14:paraId="0E55ECA3" w14:textId="6CCAEC20" w:rsidR="00421BFD" w:rsidRDefault="00544B94">
          <w:pPr>
            <w:pStyle w:val="TOC1"/>
            <w:tabs>
              <w:tab w:val="right" w:leader="dot" w:pos="10456"/>
            </w:tabs>
            <w:rPr>
              <w:noProof/>
              <w:lang w:eastAsia="en-AU"/>
            </w:rPr>
          </w:pPr>
          <w:hyperlink w:anchor="_Toc61424202" w:history="1">
            <w:r w:rsidR="00421BFD" w:rsidRPr="00371E2F">
              <w:rPr>
                <w:rStyle w:val="Hyperlink"/>
                <w:noProof/>
              </w:rPr>
              <w:t>Section 1: Organisation information</w:t>
            </w:r>
            <w:r w:rsidR="00421BFD">
              <w:rPr>
                <w:noProof/>
                <w:webHidden/>
              </w:rPr>
              <w:tab/>
            </w:r>
            <w:r w:rsidR="00421BFD">
              <w:rPr>
                <w:noProof/>
                <w:webHidden/>
              </w:rPr>
              <w:fldChar w:fldCharType="begin"/>
            </w:r>
            <w:r w:rsidR="00421BFD">
              <w:rPr>
                <w:noProof/>
                <w:webHidden/>
              </w:rPr>
              <w:instrText xml:space="preserve"> PAGEREF _Toc61424202 \h </w:instrText>
            </w:r>
            <w:r w:rsidR="00421BFD">
              <w:rPr>
                <w:noProof/>
                <w:webHidden/>
              </w:rPr>
            </w:r>
            <w:r w:rsidR="00421BFD">
              <w:rPr>
                <w:noProof/>
                <w:webHidden/>
              </w:rPr>
              <w:fldChar w:fldCharType="separate"/>
            </w:r>
            <w:r w:rsidR="00421BFD">
              <w:rPr>
                <w:noProof/>
                <w:webHidden/>
              </w:rPr>
              <w:t>5</w:t>
            </w:r>
            <w:r w:rsidR="00421BFD">
              <w:rPr>
                <w:noProof/>
                <w:webHidden/>
              </w:rPr>
              <w:fldChar w:fldCharType="end"/>
            </w:r>
          </w:hyperlink>
        </w:p>
        <w:p w14:paraId="1163F0B3" w14:textId="004CB6A1" w:rsidR="00421BFD" w:rsidRDefault="00544B94">
          <w:pPr>
            <w:pStyle w:val="TOC1"/>
            <w:tabs>
              <w:tab w:val="right" w:leader="dot" w:pos="10456"/>
            </w:tabs>
            <w:rPr>
              <w:noProof/>
              <w:lang w:eastAsia="en-AU"/>
            </w:rPr>
          </w:pPr>
          <w:hyperlink w:anchor="_Toc61424203" w:history="1">
            <w:r w:rsidR="00421BFD" w:rsidRPr="00371E2F">
              <w:rPr>
                <w:rStyle w:val="Hyperlink"/>
                <w:noProof/>
              </w:rPr>
              <w:t>Section 2: Event information</w:t>
            </w:r>
            <w:r w:rsidR="00421BFD">
              <w:rPr>
                <w:noProof/>
                <w:webHidden/>
              </w:rPr>
              <w:tab/>
            </w:r>
            <w:r w:rsidR="00421BFD">
              <w:rPr>
                <w:noProof/>
                <w:webHidden/>
              </w:rPr>
              <w:fldChar w:fldCharType="begin"/>
            </w:r>
            <w:r w:rsidR="00421BFD">
              <w:rPr>
                <w:noProof/>
                <w:webHidden/>
              </w:rPr>
              <w:instrText xml:space="preserve"> PAGEREF _Toc61424203 \h </w:instrText>
            </w:r>
            <w:r w:rsidR="00421BFD">
              <w:rPr>
                <w:noProof/>
                <w:webHidden/>
              </w:rPr>
            </w:r>
            <w:r w:rsidR="00421BFD">
              <w:rPr>
                <w:noProof/>
                <w:webHidden/>
              </w:rPr>
              <w:fldChar w:fldCharType="separate"/>
            </w:r>
            <w:r w:rsidR="00421BFD">
              <w:rPr>
                <w:noProof/>
                <w:webHidden/>
              </w:rPr>
              <w:t>6</w:t>
            </w:r>
            <w:r w:rsidR="00421BFD">
              <w:rPr>
                <w:noProof/>
                <w:webHidden/>
              </w:rPr>
              <w:fldChar w:fldCharType="end"/>
            </w:r>
          </w:hyperlink>
        </w:p>
        <w:p w14:paraId="4215C171" w14:textId="7B83C217" w:rsidR="00421BFD" w:rsidRDefault="00544B94">
          <w:pPr>
            <w:pStyle w:val="TOC1"/>
            <w:tabs>
              <w:tab w:val="right" w:leader="dot" w:pos="10456"/>
            </w:tabs>
            <w:rPr>
              <w:noProof/>
              <w:lang w:eastAsia="en-AU"/>
            </w:rPr>
          </w:pPr>
          <w:hyperlink w:anchor="_Toc61424204" w:history="1">
            <w:r w:rsidR="00421BFD" w:rsidRPr="00371E2F">
              <w:rPr>
                <w:rStyle w:val="Hyperlink"/>
                <w:noProof/>
              </w:rPr>
              <w:t>Section 3: Economic impact estimates:</w:t>
            </w:r>
            <w:r w:rsidR="00421BFD">
              <w:rPr>
                <w:noProof/>
                <w:webHidden/>
              </w:rPr>
              <w:tab/>
            </w:r>
            <w:r w:rsidR="00421BFD">
              <w:rPr>
                <w:noProof/>
                <w:webHidden/>
              </w:rPr>
              <w:fldChar w:fldCharType="begin"/>
            </w:r>
            <w:r w:rsidR="00421BFD">
              <w:rPr>
                <w:noProof/>
                <w:webHidden/>
              </w:rPr>
              <w:instrText xml:space="preserve"> PAGEREF _Toc61424204 \h </w:instrText>
            </w:r>
            <w:r w:rsidR="00421BFD">
              <w:rPr>
                <w:noProof/>
                <w:webHidden/>
              </w:rPr>
            </w:r>
            <w:r w:rsidR="00421BFD">
              <w:rPr>
                <w:noProof/>
                <w:webHidden/>
              </w:rPr>
              <w:fldChar w:fldCharType="separate"/>
            </w:r>
            <w:r w:rsidR="00421BFD">
              <w:rPr>
                <w:noProof/>
                <w:webHidden/>
              </w:rPr>
              <w:t>7</w:t>
            </w:r>
            <w:r w:rsidR="00421BFD">
              <w:rPr>
                <w:noProof/>
                <w:webHidden/>
              </w:rPr>
              <w:fldChar w:fldCharType="end"/>
            </w:r>
          </w:hyperlink>
        </w:p>
        <w:p w14:paraId="57AAF1A7" w14:textId="1A42511F" w:rsidR="00421BFD" w:rsidRDefault="00544B94">
          <w:pPr>
            <w:pStyle w:val="TOC1"/>
            <w:tabs>
              <w:tab w:val="right" w:leader="dot" w:pos="10456"/>
            </w:tabs>
            <w:rPr>
              <w:noProof/>
              <w:lang w:eastAsia="en-AU"/>
            </w:rPr>
          </w:pPr>
          <w:hyperlink w:anchor="_Toc61424205" w:history="1">
            <w:r w:rsidR="00421BFD" w:rsidRPr="00371E2F">
              <w:rPr>
                <w:rStyle w:val="Hyperlink"/>
                <w:noProof/>
              </w:rPr>
              <w:t>Section 4: Community support</w:t>
            </w:r>
            <w:r w:rsidR="00421BFD">
              <w:rPr>
                <w:noProof/>
                <w:webHidden/>
              </w:rPr>
              <w:tab/>
            </w:r>
            <w:r w:rsidR="00421BFD">
              <w:rPr>
                <w:noProof/>
                <w:webHidden/>
              </w:rPr>
              <w:fldChar w:fldCharType="begin"/>
            </w:r>
            <w:r w:rsidR="00421BFD">
              <w:rPr>
                <w:noProof/>
                <w:webHidden/>
              </w:rPr>
              <w:instrText xml:space="preserve"> PAGEREF _Toc61424205 \h </w:instrText>
            </w:r>
            <w:r w:rsidR="00421BFD">
              <w:rPr>
                <w:noProof/>
                <w:webHidden/>
              </w:rPr>
            </w:r>
            <w:r w:rsidR="00421BFD">
              <w:rPr>
                <w:noProof/>
                <w:webHidden/>
              </w:rPr>
              <w:fldChar w:fldCharType="separate"/>
            </w:r>
            <w:r w:rsidR="00421BFD">
              <w:rPr>
                <w:noProof/>
                <w:webHidden/>
              </w:rPr>
              <w:t>7</w:t>
            </w:r>
            <w:r w:rsidR="00421BFD">
              <w:rPr>
                <w:noProof/>
                <w:webHidden/>
              </w:rPr>
              <w:fldChar w:fldCharType="end"/>
            </w:r>
          </w:hyperlink>
        </w:p>
        <w:p w14:paraId="54057932" w14:textId="1F113A35" w:rsidR="00421BFD" w:rsidRDefault="00544B94">
          <w:pPr>
            <w:pStyle w:val="TOC1"/>
            <w:tabs>
              <w:tab w:val="right" w:leader="dot" w:pos="10456"/>
            </w:tabs>
            <w:rPr>
              <w:noProof/>
              <w:lang w:eastAsia="en-AU"/>
            </w:rPr>
          </w:pPr>
          <w:hyperlink w:anchor="_Toc61424206" w:history="1">
            <w:r w:rsidR="00421BFD" w:rsidRPr="00371E2F">
              <w:rPr>
                <w:rStyle w:val="Hyperlink"/>
                <w:noProof/>
              </w:rPr>
              <w:t>Section 5: Marketing and communications</w:t>
            </w:r>
            <w:r w:rsidR="00421BFD">
              <w:rPr>
                <w:noProof/>
                <w:webHidden/>
              </w:rPr>
              <w:tab/>
            </w:r>
            <w:r w:rsidR="00421BFD">
              <w:rPr>
                <w:noProof/>
                <w:webHidden/>
              </w:rPr>
              <w:fldChar w:fldCharType="begin"/>
            </w:r>
            <w:r w:rsidR="00421BFD">
              <w:rPr>
                <w:noProof/>
                <w:webHidden/>
              </w:rPr>
              <w:instrText xml:space="preserve"> PAGEREF _Toc61424206 \h </w:instrText>
            </w:r>
            <w:r w:rsidR="00421BFD">
              <w:rPr>
                <w:noProof/>
                <w:webHidden/>
              </w:rPr>
            </w:r>
            <w:r w:rsidR="00421BFD">
              <w:rPr>
                <w:noProof/>
                <w:webHidden/>
              </w:rPr>
              <w:fldChar w:fldCharType="separate"/>
            </w:r>
            <w:r w:rsidR="00421BFD">
              <w:rPr>
                <w:noProof/>
                <w:webHidden/>
              </w:rPr>
              <w:t>8</w:t>
            </w:r>
            <w:r w:rsidR="00421BFD">
              <w:rPr>
                <w:noProof/>
                <w:webHidden/>
              </w:rPr>
              <w:fldChar w:fldCharType="end"/>
            </w:r>
          </w:hyperlink>
        </w:p>
        <w:p w14:paraId="710751B9" w14:textId="106128BE" w:rsidR="00421BFD" w:rsidRDefault="00544B94">
          <w:pPr>
            <w:pStyle w:val="TOC1"/>
            <w:tabs>
              <w:tab w:val="right" w:leader="dot" w:pos="10456"/>
            </w:tabs>
            <w:rPr>
              <w:noProof/>
              <w:lang w:eastAsia="en-AU"/>
            </w:rPr>
          </w:pPr>
          <w:hyperlink w:anchor="_Toc61424207" w:history="1">
            <w:r w:rsidR="00421BFD" w:rsidRPr="00371E2F">
              <w:rPr>
                <w:rStyle w:val="Hyperlink"/>
                <w:noProof/>
              </w:rPr>
              <w:t>Section 6: Budget</w:t>
            </w:r>
            <w:r w:rsidR="00421BFD">
              <w:rPr>
                <w:noProof/>
                <w:webHidden/>
              </w:rPr>
              <w:tab/>
            </w:r>
            <w:r w:rsidR="00421BFD">
              <w:rPr>
                <w:noProof/>
                <w:webHidden/>
              </w:rPr>
              <w:fldChar w:fldCharType="begin"/>
            </w:r>
            <w:r w:rsidR="00421BFD">
              <w:rPr>
                <w:noProof/>
                <w:webHidden/>
              </w:rPr>
              <w:instrText xml:space="preserve"> PAGEREF _Toc61424207 \h </w:instrText>
            </w:r>
            <w:r w:rsidR="00421BFD">
              <w:rPr>
                <w:noProof/>
                <w:webHidden/>
              </w:rPr>
            </w:r>
            <w:r w:rsidR="00421BFD">
              <w:rPr>
                <w:noProof/>
                <w:webHidden/>
              </w:rPr>
              <w:fldChar w:fldCharType="separate"/>
            </w:r>
            <w:r w:rsidR="00421BFD">
              <w:rPr>
                <w:noProof/>
                <w:webHidden/>
              </w:rPr>
              <w:t>8</w:t>
            </w:r>
            <w:r w:rsidR="00421BFD">
              <w:rPr>
                <w:noProof/>
                <w:webHidden/>
              </w:rPr>
              <w:fldChar w:fldCharType="end"/>
            </w:r>
          </w:hyperlink>
        </w:p>
        <w:p w14:paraId="40D708E3" w14:textId="1F8564EE" w:rsidR="00421BFD" w:rsidRDefault="00544B94">
          <w:pPr>
            <w:pStyle w:val="TOC1"/>
            <w:tabs>
              <w:tab w:val="right" w:leader="dot" w:pos="10456"/>
            </w:tabs>
            <w:rPr>
              <w:noProof/>
              <w:lang w:eastAsia="en-AU"/>
            </w:rPr>
          </w:pPr>
          <w:hyperlink w:anchor="_Toc61424208" w:history="1">
            <w:r w:rsidR="00421BFD" w:rsidRPr="00371E2F">
              <w:rPr>
                <w:rStyle w:val="Hyperlink"/>
                <w:noProof/>
              </w:rPr>
              <w:t>Section 7: Evaluation</w:t>
            </w:r>
            <w:r w:rsidR="00421BFD">
              <w:rPr>
                <w:noProof/>
                <w:webHidden/>
              </w:rPr>
              <w:tab/>
            </w:r>
            <w:r w:rsidR="00421BFD">
              <w:rPr>
                <w:noProof/>
                <w:webHidden/>
              </w:rPr>
              <w:fldChar w:fldCharType="begin"/>
            </w:r>
            <w:r w:rsidR="00421BFD">
              <w:rPr>
                <w:noProof/>
                <w:webHidden/>
              </w:rPr>
              <w:instrText xml:space="preserve"> PAGEREF _Toc61424208 \h </w:instrText>
            </w:r>
            <w:r w:rsidR="00421BFD">
              <w:rPr>
                <w:noProof/>
                <w:webHidden/>
              </w:rPr>
            </w:r>
            <w:r w:rsidR="00421BFD">
              <w:rPr>
                <w:noProof/>
                <w:webHidden/>
              </w:rPr>
              <w:fldChar w:fldCharType="separate"/>
            </w:r>
            <w:r w:rsidR="00421BFD">
              <w:rPr>
                <w:noProof/>
                <w:webHidden/>
              </w:rPr>
              <w:t>9</w:t>
            </w:r>
            <w:r w:rsidR="00421BFD">
              <w:rPr>
                <w:noProof/>
                <w:webHidden/>
              </w:rPr>
              <w:fldChar w:fldCharType="end"/>
            </w:r>
          </w:hyperlink>
        </w:p>
        <w:p w14:paraId="147CCED9" w14:textId="57135839" w:rsidR="00421BFD" w:rsidRDefault="00544B94">
          <w:pPr>
            <w:pStyle w:val="TOC1"/>
            <w:tabs>
              <w:tab w:val="right" w:leader="dot" w:pos="10456"/>
            </w:tabs>
            <w:rPr>
              <w:noProof/>
              <w:lang w:eastAsia="en-AU"/>
            </w:rPr>
          </w:pPr>
          <w:hyperlink w:anchor="_Toc61424209" w:history="1">
            <w:r w:rsidR="00421BFD" w:rsidRPr="00371E2F">
              <w:rPr>
                <w:rStyle w:val="Hyperlink"/>
                <w:noProof/>
              </w:rPr>
              <w:t>Section 8: Signing and checklist</w:t>
            </w:r>
            <w:r w:rsidR="00421BFD">
              <w:rPr>
                <w:noProof/>
                <w:webHidden/>
              </w:rPr>
              <w:tab/>
            </w:r>
            <w:r w:rsidR="00421BFD">
              <w:rPr>
                <w:noProof/>
                <w:webHidden/>
              </w:rPr>
              <w:fldChar w:fldCharType="begin"/>
            </w:r>
            <w:r w:rsidR="00421BFD">
              <w:rPr>
                <w:noProof/>
                <w:webHidden/>
              </w:rPr>
              <w:instrText xml:space="preserve"> PAGEREF _Toc61424209 \h </w:instrText>
            </w:r>
            <w:r w:rsidR="00421BFD">
              <w:rPr>
                <w:noProof/>
                <w:webHidden/>
              </w:rPr>
            </w:r>
            <w:r w:rsidR="00421BFD">
              <w:rPr>
                <w:noProof/>
                <w:webHidden/>
              </w:rPr>
              <w:fldChar w:fldCharType="separate"/>
            </w:r>
            <w:r w:rsidR="00421BFD">
              <w:rPr>
                <w:noProof/>
                <w:webHidden/>
              </w:rPr>
              <w:t>9</w:t>
            </w:r>
            <w:r w:rsidR="00421BFD">
              <w:rPr>
                <w:noProof/>
                <w:webHidden/>
              </w:rPr>
              <w:fldChar w:fldCharType="end"/>
            </w:r>
          </w:hyperlink>
        </w:p>
        <w:p w14:paraId="13182145" w14:textId="4CEB4AB7" w:rsidR="00421BFD" w:rsidRDefault="00544B94">
          <w:pPr>
            <w:pStyle w:val="TOC1"/>
            <w:tabs>
              <w:tab w:val="right" w:leader="dot" w:pos="10456"/>
            </w:tabs>
            <w:rPr>
              <w:noProof/>
              <w:lang w:eastAsia="en-AU"/>
            </w:rPr>
          </w:pPr>
          <w:hyperlink w:anchor="_Toc61424210" w:history="1">
            <w:r w:rsidR="00421BFD" w:rsidRPr="00371E2F">
              <w:rPr>
                <w:rStyle w:val="Hyperlink"/>
                <w:noProof/>
              </w:rPr>
              <w:t>Section 9: Declaration</w:t>
            </w:r>
            <w:r w:rsidR="00421BFD">
              <w:rPr>
                <w:noProof/>
                <w:webHidden/>
              </w:rPr>
              <w:tab/>
            </w:r>
            <w:r w:rsidR="00421BFD">
              <w:rPr>
                <w:noProof/>
                <w:webHidden/>
              </w:rPr>
              <w:fldChar w:fldCharType="begin"/>
            </w:r>
            <w:r w:rsidR="00421BFD">
              <w:rPr>
                <w:noProof/>
                <w:webHidden/>
              </w:rPr>
              <w:instrText xml:space="preserve"> PAGEREF _Toc61424210 \h </w:instrText>
            </w:r>
            <w:r w:rsidR="00421BFD">
              <w:rPr>
                <w:noProof/>
                <w:webHidden/>
              </w:rPr>
            </w:r>
            <w:r w:rsidR="00421BFD">
              <w:rPr>
                <w:noProof/>
                <w:webHidden/>
              </w:rPr>
              <w:fldChar w:fldCharType="separate"/>
            </w:r>
            <w:r w:rsidR="00421BFD">
              <w:rPr>
                <w:noProof/>
                <w:webHidden/>
              </w:rPr>
              <w:t>10</w:t>
            </w:r>
            <w:r w:rsidR="00421BFD">
              <w:rPr>
                <w:noProof/>
                <w:webHidden/>
              </w:rPr>
              <w:fldChar w:fldCharType="end"/>
            </w:r>
          </w:hyperlink>
        </w:p>
        <w:p w14:paraId="1FC0FDA7" w14:textId="2AD6282F" w:rsidR="00421BFD" w:rsidRDefault="00544B94">
          <w:pPr>
            <w:pStyle w:val="TOC2"/>
            <w:tabs>
              <w:tab w:val="right" w:leader="dot" w:pos="10456"/>
            </w:tabs>
            <w:rPr>
              <w:rFonts w:cstheme="minorBidi"/>
              <w:noProof/>
              <w:lang w:val="en-AU" w:eastAsia="en-AU"/>
            </w:rPr>
          </w:pPr>
          <w:hyperlink w:anchor="_Toc61424211" w:history="1">
            <w:r w:rsidR="00421BFD" w:rsidRPr="00371E2F">
              <w:rPr>
                <w:rStyle w:val="Hyperlink"/>
                <w:noProof/>
              </w:rPr>
              <w:t>Section 10: Acquittal</w:t>
            </w:r>
            <w:r w:rsidR="00421BFD">
              <w:rPr>
                <w:noProof/>
                <w:webHidden/>
              </w:rPr>
              <w:tab/>
            </w:r>
            <w:r w:rsidR="00421BFD">
              <w:rPr>
                <w:noProof/>
                <w:webHidden/>
              </w:rPr>
              <w:fldChar w:fldCharType="begin"/>
            </w:r>
            <w:r w:rsidR="00421BFD">
              <w:rPr>
                <w:noProof/>
                <w:webHidden/>
              </w:rPr>
              <w:instrText xml:space="preserve"> PAGEREF _Toc61424211 \h </w:instrText>
            </w:r>
            <w:r w:rsidR="00421BFD">
              <w:rPr>
                <w:noProof/>
                <w:webHidden/>
              </w:rPr>
            </w:r>
            <w:r w:rsidR="00421BFD">
              <w:rPr>
                <w:noProof/>
                <w:webHidden/>
              </w:rPr>
              <w:fldChar w:fldCharType="separate"/>
            </w:r>
            <w:r w:rsidR="00421BFD">
              <w:rPr>
                <w:noProof/>
                <w:webHidden/>
              </w:rPr>
              <w:t>11</w:t>
            </w:r>
            <w:r w:rsidR="00421BFD">
              <w:rPr>
                <w:noProof/>
                <w:webHidden/>
              </w:rPr>
              <w:fldChar w:fldCharType="end"/>
            </w:r>
          </w:hyperlink>
        </w:p>
        <w:p w14:paraId="0B74A542" w14:textId="411E5926" w:rsidR="007E7876" w:rsidRDefault="007E7876">
          <w:r>
            <w:rPr>
              <w:b/>
              <w:bCs/>
              <w:noProof/>
            </w:rPr>
            <w:fldChar w:fldCharType="end"/>
          </w:r>
        </w:p>
      </w:sdtContent>
    </w:sdt>
    <w:p w14:paraId="14F48557" w14:textId="77777777" w:rsidR="007E7876" w:rsidRDefault="007E7876">
      <w:pPr>
        <w:rPr>
          <w:rFonts w:asciiTheme="majorHAnsi" w:eastAsiaTheme="majorEastAsia" w:hAnsiTheme="majorHAnsi" w:cstheme="majorBidi"/>
          <w:caps/>
          <w:color w:val="44546A" w:themeColor="text2"/>
          <w:spacing w:val="-15"/>
          <w:sz w:val="72"/>
          <w:szCs w:val="72"/>
        </w:rPr>
      </w:pPr>
      <w:r>
        <w:br w:type="page"/>
      </w:r>
    </w:p>
    <w:p w14:paraId="03AC2332" w14:textId="77777777" w:rsidR="000C7F79" w:rsidRDefault="000C7F79" w:rsidP="000C7F79">
      <w:pPr>
        <w:pStyle w:val="Title"/>
      </w:pPr>
      <w:r>
        <w:lastRenderedPageBreak/>
        <w:t>Major Events Sponsorship Program</w:t>
      </w:r>
    </w:p>
    <w:p w14:paraId="7DCEF0DC" w14:textId="77777777" w:rsidR="00FC716E" w:rsidRDefault="000C7F79" w:rsidP="000C7F79">
      <w:pPr>
        <w:pStyle w:val="Heading1"/>
      </w:pPr>
      <w:bookmarkStart w:id="1" w:name="_Toc61424196"/>
      <w:r>
        <w:t>Introduction</w:t>
      </w:r>
      <w:bookmarkEnd w:id="1"/>
    </w:p>
    <w:p w14:paraId="06FB270F" w14:textId="266477FF" w:rsidR="009B2079" w:rsidRDefault="00610D77" w:rsidP="009B2079">
      <w:r>
        <w:t>T</w:t>
      </w:r>
      <w:r w:rsidR="00A51065">
        <w:t xml:space="preserve">he Shire of Exmouth’s annual Major Events Sponsorship Program (MESP) </w:t>
      </w:r>
      <w:r w:rsidR="00FB4B83">
        <w:t>for the 202</w:t>
      </w:r>
      <w:r w:rsidR="00FB5453">
        <w:t>3</w:t>
      </w:r>
      <w:r w:rsidR="00FB4B83">
        <w:t>-202</w:t>
      </w:r>
      <w:r w:rsidR="00FB5453">
        <w:t>4</w:t>
      </w:r>
      <w:r w:rsidR="00FB4B83">
        <w:t xml:space="preserve"> financial year </w:t>
      </w:r>
      <w:r w:rsidR="00A51065">
        <w:t>offers g</w:t>
      </w:r>
      <w:r w:rsidR="009B2079">
        <w:t>rants of up to $5,000</w:t>
      </w:r>
      <w:r w:rsidR="00BC4776">
        <w:t xml:space="preserve"> </w:t>
      </w:r>
      <w:r w:rsidR="00C35507">
        <w:t>ex</w:t>
      </w:r>
      <w:r w:rsidR="00BC4776">
        <w:t xml:space="preserve"> GST</w:t>
      </w:r>
      <w:r w:rsidR="009B2079">
        <w:t xml:space="preserve"> </w:t>
      </w:r>
      <w:r w:rsidR="00A51065">
        <w:t xml:space="preserve">to eligible organisations to support the delivery of events that have significant economic benefit to the Exmouth community. </w:t>
      </w:r>
    </w:p>
    <w:p w14:paraId="6C162F28" w14:textId="77777777" w:rsidR="009B2079" w:rsidRDefault="00A51065" w:rsidP="009B2079">
      <w:r w:rsidRPr="0022237D">
        <w:t xml:space="preserve">Applications can be made at any time and will be assessed until the </w:t>
      </w:r>
      <w:r w:rsidR="009B2079" w:rsidRPr="0022237D">
        <w:t xml:space="preserve">funding pool is extinguished. Applications </w:t>
      </w:r>
      <w:r w:rsidRPr="0022237D">
        <w:t>should</w:t>
      </w:r>
      <w:r w:rsidR="009B2079" w:rsidRPr="0022237D">
        <w:t xml:space="preserve"> be submitted using the nominated Shire of Exmouth form.</w:t>
      </w:r>
    </w:p>
    <w:p w14:paraId="2A1C0107" w14:textId="4CB03B61" w:rsidR="00610D77" w:rsidRDefault="00610D77" w:rsidP="00610D77">
      <w:r>
        <w:t>Established and/or pr</w:t>
      </w:r>
      <w:r w:rsidR="006E039F">
        <w:t>oven events can apply for multi-</w:t>
      </w:r>
      <w:r>
        <w:t>year support up to $5,000</w:t>
      </w:r>
      <w:r w:rsidR="00BC4776">
        <w:t xml:space="preserve"> </w:t>
      </w:r>
      <w:r w:rsidR="00C35507">
        <w:t>ex</w:t>
      </w:r>
      <w:r w:rsidR="00BC4776">
        <w:t xml:space="preserve"> GST</w:t>
      </w:r>
      <w:r>
        <w:t xml:space="preserve"> per event per annum for</w:t>
      </w:r>
      <w:r w:rsidR="002B4D62">
        <w:t xml:space="preserve"> a</w:t>
      </w:r>
      <w:r>
        <w:t xml:space="preserve"> </w:t>
      </w:r>
      <w:r w:rsidR="00FB4B83">
        <w:t>three (</w:t>
      </w:r>
      <w:r>
        <w:t>3</w:t>
      </w:r>
      <w:r w:rsidR="00FB4B83">
        <w:t>)</w:t>
      </w:r>
      <w:r>
        <w:t xml:space="preserve"> year period.</w:t>
      </w:r>
    </w:p>
    <w:p w14:paraId="0F6027D0" w14:textId="77777777" w:rsidR="00A51065" w:rsidRDefault="00A51065" w:rsidP="009B2079">
      <w:r>
        <w:t>Applicants are encouraged to contact Shire of Exmouth officers to discuss their application before making formal submissions.</w:t>
      </w:r>
    </w:p>
    <w:p w14:paraId="76E407DD" w14:textId="77777777" w:rsidR="009B2079" w:rsidRPr="00610D77" w:rsidRDefault="00A51065" w:rsidP="000C7F79">
      <w:pPr>
        <w:pStyle w:val="Heading1"/>
      </w:pPr>
      <w:bookmarkStart w:id="2" w:name="_Toc61424197"/>
      <w:r w:rsidRPr="00610D77">
        <w:t xml:space="preserve">What </w:t>
      </w:r>
      <w:r w:rsidR="00610D77">
        <w:t>is a Major Event</w:t>
      </w:r>
      <w:r w:rsidRPr="00610D77">
        <w:t>?</w:t>
      </w:r>
      <w:bookmarkEnd w:id="2"/>
    </w:p>
    <w:p w14:paraId="250E970F" w14:textId="6D0488CF" w:rsidR="00610D77" w:rsidRDefault="009B2079" w:rsidP="009B2079">
      <w:r>
        <w:t>The Major Events Sponsorship program supports special events including busines</w:t>
      </w:r>
      <w:r w:rsidR="00A51065">
        <w:t>s tourism that can provide an</w:t>
      </w:r>
      <w:r>
        <w:t xml:space="preserve"> economic bene</w:t>
      </w:r>
      <w:r w:rsidR="006E039F">
        <w:t>fit</w:t>
      </w:r>
      <w:r>
        <w:t xml:space="preserve"> </w:t>
      </w:r>
      <w:r w:rsidR="00A51065">
        <w:t xml:space="preserve">to the community. </w:t>
      </w:r>
      <w:r w:rsidR="00610D77">
        <w:t>Eligible events include, but are not limited to sporting, recreational, music, cultural, food and wine, and business conferences that have the potential to attract significant numbers from outside the region and to ultimately generate new additional expenditure into the Exmouth economy.</w:t>
      </w:r>
    </w:p>
    <w:p w14:paraId="3BC5D1F9" w14:textId="77777777" w:rsidR="00A51065" w:rsidRDefault="00A51065" w:rsidP="009B2079">
      <w:r>
        <w:t xml:space="preserve">Events </w:t>
      </w:r>
      <w:r w:rsidR="00610D77">
        <w:t>should</w:t>
      </w:r>
      <w:r>
        <w:t xml:space="preserve"> </w:t>
      </w:r>
      <w:r w:rsidR="00610D77">
        <w:t>deliver outcomes including</w:t>
      </w:r>
      <w:r>
        <w:t>:</w:t>
      </w:r>
    </w:p>
    <w:p w14:paraId="2F1507CA" w14:textId="77777777" w:rsidR="00A51065" w:rsidRDefault="00610D77" w:rsidP="009B2079">
      <w:pPr>
        <w:pStyle w:val="ListParagraph"/>
        <w:numPr>
          <w:ilvl w:val="0"/>
          <w:numId w:val="1"/>
        </w:numPr>
      </w:pPr>
      <w:r>
        <w:t>T</w:t>
      </w:r>
      <w:r w:rsidR="00A51065">
        <w:t>ourism destination development;</w:t>
      </w:r>
    </w:p>
    <w:p w14:paraId="54D88B0D" w14:textId="77777777" w:rsidR="00A51065" w:rsidRDefault="00A51065" w:rsidP="009B2079">
      <w:pPr>
        <w:pStyle w:val="ListParagraph"/>
        <w:numPr>
          <w:ilvl w:val="0"/>
          <w:numId w:val="1"/>
        </w:numPr>
      </w:pPr>
      <w:r>
        <w:t>D</w:t>
      </w:r>
      <w:r w:rsidR="009B2079">
        <w:t>rive overnight visitation</w:t>
      </w:r>
      <w:r>
        <w:t>;</w:t>
      </w:r>
    </w:p>
    <w:p w14:paraId="125B542E" w14:textId="77777777" w:rsidR="00A51065" w:rsidRDefault="00A51065" w:rsidP="009B2079">
      <w:pPr>
        <w:pStyle w:val="ListParagraph"/>
        <w:numPr>
          <w:ilvl w:val="0"/>
          <w:numId w:val="1"/>
        </w:numPr>
      </w:pPr>
      <w:r>
        <w:t>Attract</w:t>
      </w:r>
      <w:r w:rsidR="009B2079">
        <w:t xml:space="preserve"> visitors during tourist </w:t>
      </w:r>
      <w:r>
        <w:t>season shoulder and low periods;</w:t>
      </w:r>
    </w:p>
    <w:p w14:paraId="54B9361C" w14:textId="77777777" w:rsidR="00610D77" w:rsidRDefault="00A51065" w:rsidP="009B2079">
      <w:pPr>
        <w:pStyle w:val="ListParagraph"/>
        <w:numPr>
          <w:ilvl w:val="0"/>
          <w:numId w:val="1"/>
        </w:numPr>
      </w:pPr>
      <w:r>
        <w:t>A</w:t>
      </w:r>
      <w:r w:rsidR="00610D77">
        <w:t>ctivate public places; and/or</w:t>
      </w:r>
    </w:p>
    <w:p w14:paraId="605DC25C" w14:textId="77777777" w:rsidR="00610D77" w:rsidRDefault="00610D77" w:rsidP="009B2079">
      <w:pPr>
        <w:pStyle w:val="ListParagraph"/>
        <w:numPr>
          <w:ilvl w:val="0"/>
          <w:numId w:val="1"/>
        </w:numPr>
      </w:pPr>
      <w:r>
        <w:t>Engage</w:t>
      </w:r>
      <w:r w:rsidR="009B2079">
        <w:t xml:space="preserve"> regional communities.</w:t>
      </w:r>
    </w:p>
    <w:p w14:paraId="07F63CBC" w14:textId="77777777" w:rsidR="00610D77" w:rsidRDefault="00610D77" w:rsidP="00610D77">
      <w:pPr>
        <w:pStyle w:val="ListParagraph"/>
        <w:ind w:left="765"/>
      </w:pPr>
    </w:p>
    <w:p w14:paraId="0C84AEB3" w14:textId="77777777" w:rsidR="009B2079" w:rsidRPr="00610D77" w:rsidRDefault="00610D77" w:rsidP="000C7F79">
      <w:pPr>
        <w:pStyle w:val="Heading1"/>
      </w:pPr>
      <w:bookmarkStart w:id="3" w:name="_Toc61424198"/>
      <w:r>
        <w:t>Eligibility requirements</w:t>
      </w:r>
      <w:bookmarkEnd w:id="3"/>
      <w:r w:rsidR="009B2079" w:rsidRPr="00610D77">
        <w:t xml:space="preserve"> </w:t>
      </w:r>
    </w:p>
    <w:p w14:paraId="592EB78E" w14:textId="77777777" w:rsidR="009B2079" w:rsidRDefault="009B2079" w:rsidP="009B2079">
      <w:r>
        <w:t>Funding is available to not-for-profit, incorporated organisations, and commercial organisations that can clearly demonstrate their event will deliver significant additional economic benefit to the Exmouth region.</w:t>
      </w:r>
    </w:p>
    <w:p w14:paraId="7044BB11" w14:textId="152B02A8" w:rsidR="009B2079" w:rsidRDefault="009B2079" w:rsidP="009B2079">
      <w:r>
        <w:t xml:space="preserve">Events must be delivered in shoulder </w:t>
      </w:r>
      <w:r w:rsidR="00FB4B83">
        <w:t>or</w:t>
      </w:r>
      <w:r>
        <w:t xml:space="preserve"> low visitor periods. Any event delivered during peak periods (defined as Easter holidays, April and July WA school holidays) will not be eligible for MESP sponsorship support.</w:t>
      </w:r>
    </w:p>
    <w:p w14:paraId="17C97E61" w14:textId="2A8BFBB6" w:rsidR="00610D77" w:rsidRDefault="00610D77" w:rsidP="00610D77">
      <w:r w:rsidRPr="0022237D">
        <w:t xml:space="preserve">Events must take place on or before 30 June </w:t>
      </w:r>
      <w:r w:rsidR="0022237D" w:rsidRPr="0022237D">
        <w:t>202</w:t>
      </w:r>
      <w:r w:rsidR="00FB5453">
        <w:t>4</w:t>
      </w:r>
      <w:r w:rsidRPr="0022237D">
        <w:t>.  Funding cannot be granted retrospectively.</w:t>
      </w:r>
    </w:p>
    <w:p w14:paraId="280204D0" w14:textId="77777777" w:rsidR="00FC716E" w:rsidRDefault="009B2079" w:rsidP="009B2079">
      <w:r>
        <w:t>Commercial (for profit) event organisers will be required to submit a formal sponsorship application that will require Council consideration and approval.</w:t>
      </w:r>
    </w:p>
    <w:p w14:paraId="707F7487" w14:textId="77777777" w:rsidR="00680BE1" w:rsidRDefault="00680BE1" w:rsidP="000C7F79">
      <w:pPr>
        <w:pStyle w:val="Heading1"/>
      </w:pPr>
    </w:p>
    <w:p w14:paraId="64A65E7E" w14:textId="77777777" w:rsidR="009B2079" w:rsidRPr="00E8726A" w:rsidRDefault="00610D77" w:rsidP="000C7F79">
      <w:pPr>
        <w:pStyle w:val="Heading1"/>
      </w:pPr>
      <w:bookmarkStart w:id="4" w:name="_Toc61424199"/>
      <w:r w:rsidRPr="00E8726A">
        <w:t>Assessment criteria</w:t>
      </w:r>
      <w:bookmarkEnd w:id="4"/>
    </w:p>
    <w:p w14:paraId="5D8406ED" w14:textId="77777777" w:rsidR="00E8726A" w:rsidRDefault="00E8726A" w:rsidP="009B2079">
      <w:r>
        <w:t xml:space="preserve">Applications will be assessed based on their ability to deliver: </w:t>
      </w:r>
      <w:r w:rsidR="009B2079">
        <w:t xml:space="preserve"> </w:t>
      </w:r>
    </w:p>
    <w:p w14:paraId="2D0A954E" w14:textId="14BEA59E" w:rsidR="009B2079" w:rsidRDefault="009B2079" w:rsidP="00E2523B">
      <w:pPr>
        <w:pStyle w:val="ListParagraph"/>
        <w:numPr>
          <w:ilvl w:val="0"/>
          <w:numId w:val="1"/>
        </w:numPr>
      </w:pPr>
      <w:r>
        <w:t>Economic benefits to the Exmouth destination</w:t>
      </w:r>
      <w:r w:rsidR="00E2523B">
        <w:t>;</w:t>
      </w:r>
    </w:p>
    <w:p w14:paraId="0A0E97B2" w14:textId="70E451F2" w:rsidR="009B2079" w:rsidRDefault="009B2079" w:rsidP="00E2523B">
      <w:pPr>
        <w:pStyle w:val="ListParagraph"/>
        <w:numPr>
          <w:ilvl w:val="0"/>
          <w:numId w:val="1"/>
        </w:numPr>
      </w:pPr>
      <w:r>
        <w:t>Destination promotion</w:t>
      </w:r>
      <w:r w:rsidR="00E2523B">
        <w:t>;</w:t>
      </w:r>
    </w:p>
    <w:p w14:paraId="27C8A0A3" w14:textId="0228AFEC" w:rsidR="009B2079" w:rsidRDefault="00610D77" w:rsidP="00E2523B">
      <w:pPr>
        <w:pStyle w:val="ListParagraph"/>
        <w:numPr>
          <w:ilvl w:val="0"/>
          <w:numId w:val="1"/>
        </w:numPr>
      </w:pPr>
      <w:r>
        <w:t>Legacy benefits</w:t>
      </w:r>
      <w:r w:rsidR="00E2523B">
        <w:t>.</w:t>
      </w:r>
    </w:p>
    <w:p w14:paraId="56C746D5" w14:textId="5B1D792D" w:rsidR="009B2079" w:rsidRDefault="009B2079" w:rsidP="009B2079">
      <w:r>
        <w:t>Letters of su</w:t>
      </w:r>
      <w:r w:rsidR="00E8726A">
        <w:t>pport for the proposed activity will be viewed favourably</w:t>
      </w:r>
      <w:r>
        <w:t xml:space="preserve"> and indicative quotes f</w:t>
      </w:r>
      <w:r w:rsidR="00E8726A">
        <w:t xml:space="preserve">or budget items are </w:t>
      </w:r>
      <w:r w:rsidR="00E2523B">
        <w:t xml:space="preserve">strongly </w:t>
      </w:r>
      <w:r w:rsidR="00E8726A">
        <w:t>encouraged.</w:t>
      </w:r>
    </w:p>
    <w:p w14:paraId="35F54D5E" w14:textId="77777777" w:rsidR="009B2079" w:rsidRDefault="00E8726A" w:rsidP="009B2079">
      <w:r>
        <w:t>A</w:t>
      </w:r>
      <w:r w:rsidR="009B2079">
        <w:t xml:space="preserve">pplicants </w:t>
      </w:r>
      <w:r>
        <w:t xml:space="preserve">will be </w:t>
      </w:r>
      <w:r w:rsidR="009B2079">
        <w:t>advised of the outcome of their application within 6 weeks of receiving the application</w:t>
      </w:r>
      <w:r>
        <w:t>,</w:t>
      </w:r>
      <w:r w:rsidR="009B2079">
        <w:t xml:space="preserve"> assuming Council resolution is not required.</w:t>
      </w:r>
      <w:r>
        <w:t xml:space="preserve">  If a Council resolution is required, applicants will be advised.</w:t>
      </w:r>
    </w:p>
    <w:p w14:paraId="1EA5EFE2" w14:textId="77777777" w:rsidR="009B2079" w:rsidRPr="00E8726A" w:rsidRDefault="00E8726A" w:rsidP="000C7F79">
      <w:pPr>
        <w:pStyle w:val="Heading1"/>
      </w:pPr>
      <w:bookmarkStart w:id="5" w:name="_Toc61424200"/>
      <w:r w:rsidRPr="00E8726A">
        <w:t>Conditions of f</w:t>
      </w:r>
      <w:r>
        <w:t>unding</w:t>
      </w:r>
      <w:bookmarkEnd w:id="5"/>
    </w:p>
    <w:p w14:paraId="5EF077AF" w14:textId="77777777" w:rsidR="009B2079" w:rsidRDefault="009B2079" w:rsidP="009B2079">
      <w:r>
        <w:t xml:space="preserve">Successful applicants will be required to sign a sponsorship agreement with the Shire </w:t>
      </w:r>
      <w:r w:rsidR="00E8726A">
        <w:t>outlining</w:t>
      </w:r>
      <w:r>
        <w:t xml:space="preserve"> conditions of sponsorship that may include but</w:t>
      </w:r>
      <w:r w:rsidR="00E8726A">
        <w:t xml:space="preserve"> are</w:t>
      </w:r>
      <w:r>
        <w:t xml:space="preserve"> not limited to;</w:t>
      </w:r>
    </w:p>
    <w:p w14:paraId="4A2C5276" w14:textId="5391D2C5" w:rsidR="009B2079" w:rsidRDefault="00E8726A" w:rsidP="006078D5">
      <w:pPr>
        <w:pStyle w:val="ListParagraph"/>
        <w:numPr>
          <w:ilvl w:val="0"/>
          <w:numId w:val="11"/>
        </w:numPr>
        <w:spacing w:line="256" w:lineRule="auto"/>
      </w:pPr>
      <w:bookmarkStart w:id="6" w:name="_Hlk61428792"/>
      <w:r>
        <w:t>Recognition of the Shire as an event</w:t>
      </w:r>
      <w:r w:rsidR="009B2079">
        <w:t xml:space="preserve"> sponsor in all publicity material associated with the event, </w:t>
      </w:r>
      <w:r w:rsidR="009F715F">
        <w:t>e.g.</w:t>
      </w:r>
      <w:r w:rsidR="009B2079">
        <w:t xml:space="preserve"> social media, print and digital advertising, posters and other marketing material</w:t>
      </w:r>
      <w:r w:rsidR="006078D5">
        <w:t>, and opportunity to preview/proof the items/documents prior to distribution.</w:t>
      </w:r>
    </w:p>
    <w:p w14:paraId="21644333" w14:textId="33E473CC" w:rsidR="009B2079" w:rsidRDefault="00E8726A" w:rsidP="00E2523B">
      <w:pPr>
        <w:pStyle w:val="ListParagraph"/>
        <w:numPr>
          <w:ilvl w:val="0"/>
          <w:numId w:val="1"/>
        </w:numPr>
      </w:pPr>
      <w:bookmarkStart w:id="7" w:name="_Hlk61428744"/>
      <w:bookmarkEnd w:id="6"/>
      <w:r>
        <w:t>Opportunity for</w:t>
      </w:r>
      <w:r w:rsidR="009B2079">
        <w:t xml:space="preserve"> the Shire</w:t>
      </w:r>
      <w:r>
        <w:t xml:space="preserve"> to attend events as sponsor, speak at official ceremonies and access participants</w:t>
      </w:r>
      <w:r w:rsidR="00674DD5">
        <w:t>;</w:t>
      </w:r>
    </w:p>
    <w:bookmarkEnd w:id="7"/>
    <w:p w14:paraId="1E72B633" w14:textId="5775929D" w:rsidR="009B2079" w:rsidRDefault="009B2079" w:rsidP="00E2523B">
      <w:pPr>
        <w:pStyle w:val="ListParagraph"/>
        <w:numPr>
          <w:ilvl w:val="0"/>
          <w:numId w:val="1"/>
        </w:numPr>
      </w:pPr>
      <w:r>
        <w:t>Signage and other market</w:t>
      </w:r>
      <w:r w:rsidR="00E8726A">
        <w:t>ing material displayed at event</w:t>
      </w:r>
      <w:r w:rsidR="00674DD5">
        <w:t>-provided by the Shire of Exmouth or its entities.</w:t>
      </w:r>
    </w:p>
    <w:p w14:paraId="31C47E9F" w14:textId="77777777" w:rsidR="00E8726A" w:rsidRDefault="00FC716E" w:rsidP="00FC716E">
      <w:r>
        <w:t>A sponsorship agreement may be refused and/or terminated if deemed by the Chief Executive Officer as a real or perceived conflict, or where a breach of the terms of an agreement has occurred.</w:t>
      </w:r>
    </w:p>
    <w:p w14:paraId="5A3A6729" w14:textId="77777777" w:rsidR="009B2079" w:rsidRPr="00E8726A" w:rsidRDefault="00E8726A" w:rsidP="000C7F79">
      <w:pPr>
        <w:pStyle w:val="Heading1"/>
      </w:pPr>
      <w:bookmarkStart w:id="8" w:name="_Toc61424201"/>
      <w:r>
        <w:t>Event approvals</w:t>
      </w:r>
      <w:bookmarkEnd w:id="8"/>
    </w:p>
    <w:p w14:paraId="0D948217" w14:textId="4ED1C37D" w:rsidR="009B2079" w:rsidRDefault="009B2079" w:rsidP="009B2079">
      <w:r>
        <w:t>Applicants who receive sponsorship funding to deliver</w:t>
      </w:r>
      <w:r w:rsidR="00FB4B83">
        <w:t xml:space="preserve"> and organise</w:t>
      </w:r>
      <w:r>
        <w:t xml:space="preserve"> an event must still seek </w:t>
      </w:r>
      <w:r w:rsidR="00E2523B">
        <w:t>all</w:t>
      </w:r>
      <w:r>
        <w:t xml:space="preserve"> relevant appro</w:t>
      </w:r>
      <w:r w:rsidR="00E8726A">
        <w:t>vals from the Shire of Exmouth.</w:t>
      </w:r>
      <w:r w:rsidR="00162822">
        <w:t xml:space="preserve"> </w:t>
      </w:r>
    </w:p>
    <w:p w14:paraId="154F58F1" w14:textId="77777777" w:rsidR="009B2079" w:rsidRDefault="009B2079" w:rsidP="009B2079"/>
    <w:p w14:paraId="2013CBF3" w14:textId="77777777" w:rsidR="009B2079" w:rsidRDefault="009B2079" w:rsidP="009B2079"/>
    <w:p w14:paraId="3283FE2C" w14:textId="77777777" w:rsidR="00FC716E" w:rsidRDefault="00FC716E">
      <w:r>
        <w:br w:type="page"/>
      </w:r>
    </w:p>
    <w:p w14:paraId="0CBAB01C" w14:textId="77777777" w:rsidR="009B2079" w:rsidRDefault="00FC716E" w:rsidP="000C7F79">
      <w:pPr>
        <w:pStyle w:val="Title"/>
      </w:pPr>
      <w:bookmarkStart w:id="9" w:name="_Hlk15385353"/>
      <w:r w:rsidRPr="0063441E">
        <w:lastRenderedPageBreak/>
        <w:t>Application form</w:t>
      </w:r>
    </w:p>
    <w:bookmarkEnd w:id="9"/>
    <w:p w14:paraId="7102D8A4" w14:textId="1060038E" w:rsidR="00FC716E" w:rsidRDefault="00FC716E">
      <w:r>
        <w:t xml:space="preserve">Please ensure that you have read the Major Events Sponsorship Program </w:t>
      </w:r>
      <w:r w:rsidR="00E2523B">
        <w:t xml:space="preserve">(MESP) </w:t>
      </w:r>
      <w:r>
        <w:t xml:space="preserve">guidelines before completing the attached application form.  We also recommend </w:t>
      </w:r>
      <w:r w:rsidR="00E10DF4">
        <w:t xml:space="preserve">you contact Shire of Exmouth </w:t>
      </w:r>
      <w:r w:rsidR="00FB4B83">
        <w:t xml:space="preserve">via </w:t>
      </w:r>
      <w:hyperlink r:id="rId9" w:history="1">
        <w:r w:rsidR="00FB4B83" w:rsidRPr="00B976CC">
          <w:rPr>
            <w:rStyle w:val="Hyperlink"/>
          </w:rPr>
          <w:t>info@exmouth.wa.gov.au</w:t>
        </w:r>
      </w:hyperlink>
      <w:r w:rsidR="00674DD5">
        <w:t xml:space="preserve"> </w:t>
      </w:r>
      <w:r w:rsidR="00E10DF4">
        <w:t xml:space="preserve"> to discuss your </w:t>
      </w:r>
      <w:r w:rsidR="00FB4B83">
        <w:t>event</w:t>
      </w:r>
      <w:r w:rsidR="00E10DF4">
        <w:t xml:space="preserve"> before applying.</w:t>
      </w:r>
    </w:p>
    <w:p w14:paraId="153E0DCE" w14:textId="77777777" w:rsidR="0063441E" w:rsidRDefault="0063441E">
      <w:r>
        <w:t>Please note that organisations and individuals are only eligible to submit one application across all Shire of Exmouth funding and sponsorship categories for each project.</w:t>
      </w:r>
    </w:p>
    <w:p w14:paraId="08A465FD" w14:textId="77777777" w:rsidR="000C7F79" w:rsidRDefault="000C7F79" w:rsidP="000C7F79">
      <w:pPr>
        <w:pStyle w:val="Heading1"/>
      </w:pPr>
      <w:bookmarkStart w:id="10" w:name="_Toc61424202"/>
      <w:r>
        <w:t>Section 1: Organisation information</w:t>
      </w:r>
      <w:bookmarkEnd w:id="10"/>
    </w:p>
    <w:tbl>
      <w:tblPr>
        <w:tblStyle w:val="TableGrid"/>
        <w:tblW w:w="0" w:type="auto"/>
        <w:tblLook w:val="04A0" w:firstRow="1" w:lastRow="0" w:firstColumn="1" w:lastColumn="0" w:noHBand="0" w:noVBand="1"/>
      </w:tblPr>
      <w:tblGrid>
        <w:gridCol w:w="3964"/>
        <w:gridCol w:w="6379"/>
      </w:tblGrid>
      <w:tr w:rsidR="0063441E" w14:paraId="4548BC59" w14:textId="77777777" w:rsidTr="000C7F79">
        <w:tc>
          <w:tcPr>
            <w:tcW w:w="3964" w:type="dxa"/>
          </w:tcPr>
          <w:p w14:paraId="25E95FB2" w14:textId="77777777" w:rsidR="0063441E" w:rsidRDefault="0063441E">
            <w:r>
              <w:t>Name of organisation</w:t>
            </w:r>
          </w:p>
        </w:tc>
        <w:tc>
          <w:tcPr>
            <w:tcW w:w="6379" w:type="dxa"/>
          </w:tcPr>
          <w:p w14:paraId="0508FFC4" w14:textId="2F2B8CAD" w:rsidR="0063441E" w:rsidRDefault="00B74B28">
            <w:r>
              <w:fldChar w:fldCharType="begin">
                <w:ffData>
                  <w:name w:val="Text6"/>
                  <w:enabled/>
                  <w:calcOnExit w:val="0"/>
                  <w:textInput/>
                </w:ffData>
              </w:fldChar>
            </w:r>
            <w:bookmarkStart w:id="11" w:name="Text6"/>
            <w:r>
              <w:instrText xml:space="preserve"> FORMTEXT </w:instrText>
            </w:r>
            <w:r>
              <w:fldChar w:fldCharType="separate"/>
            </w:r>
            <w:bookmarkStart w:id="12" w:name="_GoBack"/>
            <w:r>
              <w:rPr>
                <w:noProof/>
              </w:rPr>
              <w:t> </w:t>
            </w:r>
            <w:r>
              <w:rPr>
                <w:noProof/>
              </w:rPr>
              <w:t> </w:t>
            </w:r>
            <w:r>
              <w:rPr>
                <w:noProof/>
              </w:rPr>
              <w:t> </w:t>
            </w:r>
            <w:r>
              <w:rPr>
                <w:noProof/>
              </w:rPr>
              <w:t> </w:t>
            </w:r>
            <w:r>
              <w:rPr>
                <w:noProof/>
              </w:rPr>
              <w:t> </w:t>
            </w:r>
            <w:bookmarkEnd w:id="12"/>
            <w:r>
              <w:fldChar w:fldCharType="end"/>
            </w:r>
            <w:bookmarkEnd w:id="11"/>
          </w:p>
        </w:tc>
      </w:tr>
      <w:tr w:rsidR="00B74B28" w14:paraId="0A7A9A0C" w14:textId="77777777" w:rsidTr="000C7F79">
        <w:tc>
          <w:tcPr>
            <w:tcW w:w="3964" w:type="dxa"/>
          </w:tcPr>
          <w:p w14:paraId="126E7A60" w14:textId="77777777" w:rsidR="00B74B28" w:rsidRDefault="00B74B28" w:rsidP="00B74B28">
            <w:r>
              <w:t>Contact person/position</w:t>
            </w:r>
          </w:p>
        </w:tc>
        <w:tc>
          <w:tcPr>
            <w:tcW w:w="6379" w:type="dxa"/>
          </w:tcPr>
          <w:p w14:paraId="335978C3" w14:textId="239BD779"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5926F3FC" w14:textId="77777777" w:rsidTr="000C7F79">
        <w:tc>
          <w:tcPr>
            <w:tcW w:w="3964" w:type="dxa"/>
          </w:tcPr>
          <w:p w14:paraId="1C748398" w14:textId="77777777" w:rsidR="00B74B28" w:rsidRDefault="00B74B28" w:rsidP="00B74B28">
            <w:r>
              <w:t>Address</w:t>
            </w:r>
          </w:p>
        </w:tc>
        <w:tc>
          <w:tcPr>
            <w:tcW w:w="6379" w:type="dxa"/>
          </w:tcPr>
          <w:p w14:paraId="3CE931C4" w14:textId="2CA60A49"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74E270F2" w14:textId="77777777" w:rsidTr="000C7F79">
        <w:tc>
          <w:tcPr>
            <w:tcW w:w="3964" w:type="dxa"/>
          </w:tcPr>
          <w:p w14:paraId="466AE4D6" w14:textId="77777777" w:rsidR="00B74B28" w:rsidRDefault="00B74B28" w:rsidP="00B74B28">
            <w:r>
              <w:t>Phone number</w:t>
            </w:r>
          </w:p>
        </w:tc>
        <w:tc>
          <w:tcPr>
            <w:tcW w:w="6379" w:type="dxa"/>
          </w:tcPr>
          <w:p w14:paraId="0DD9BADD" w14:textId="78E55760"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B74B28" w14:paraId="1EBF69D7" w14:textId="77777777" w:rsidTr="000C7F79">
        <w:tc>
          <w:tcPr>
            <w:tcW w:w="3964" w:type="dxa"/>
          </w:tcPr>
          <w:p w14:paraId="2E13EAC0" w14:textId="77777777" w:rsidR="00B74B28" w:rsidRDefault="00B74B28" w:rsidP="00B74B28">
            <w:r>
              <w:t>E-mail</w:t>
            </w:r>
          </w:p>
        </w:tc>
        <w:tc>
          <w:tcPr>
            <w:tcW w:w="6379" w:type="dxa"/>
          </w:tcPr>
          <w:p w14:paraId="4D21A4E3" w14:textId="1155FB4F" w:rsidR="00B74B28" w:rsidRDefault="00B74B28" w:rsidP="00B74B28">
            <w:r w:rsidRPr="0035124F">
              <w:fldChar w:fldCharType="begin">
                <w:ffData>
                  <w:name w:val="Text6"/>
                  <w:enabled/>
                  <w:calcOnExit w:val="0"/>
                  <w:textInput/>
                </w:ffData>
              </w:fldChar>
            </w:r>
            <w:r w:rsidRPr="0035124F">
              <w:instrText xml:space="preserve"> FORMTEXT </w:instrText>
            </w:r>
            <w:r w:rsidRPr="0035124F">
              <w:fldChar w:fldCharType="separate"/>
            </w:r>
            <w:r w:rsidRPr="0035124F">
              <w:rPr>
                <w:noProof/>
              </w:rPr>
              <w:t> </w:t>
            </w:r>
            <w:r w:rsidRPr="0035124F">
              <w:rPr>
                <w:noProof/>
              </w:rPr>
              <w:t> </w:t>
            </w:r>
            <w:r w:rsidRPr="0035124F">
              <w:rPr>
                <w:noProof/>
              </w:rPr>
              <w:t> </w:t>
            </w:r>
            <w:r w:rsidRPr="0035124F">
              <w:rPr>
                <w:noProof/>
              </w:rPr>
              <w:t> </w:t>
            </w:r>
            <w:r w:rsidRPr="0035124F">
              <w:rPr>
                <w:noProof/>
              </w:rPr>
              <w:t> </w:t>
            </w:r>
            <w:r w:rsidRPr="0035124F">
              <w:fldChar w:fldCharType="end"/>
            </w:r>
          </w:p>
        </w:tc>
      </w:tr>
      <w:tr w:rsidR="009E18B7" w14:paraId="6AD20035" w14:textId="77777777" w:rsidTr="000C7F79">
        <w:tc>
          <w:tcPr>
            <w:tcW w:w="3964" w:type="dxa"/>
          </w:tcPr>
          <w:p w14:paraId="304C1A9F" w14:textId="77777777" w:rsidR="009E18B7" w:rsidRDefault="009E18B7">
            <w:r>
              <w:t>Bank details for direct debit</w:t>
            </w:r>
          </w:p>
        </w:tc>
        <w:tc>
          <w:tcPr>
            <w:tcW w:w="6379" w:type="dxa"/>
          </w:tcPr>
          <w:p w14:paraId="72A62478" w14:textId="73B2405C" w:rsidR="009E18B7" w:rsidRDefault="00931C46" w:rsidP="00931C46">
            <w:r>
              <w:t xml:space="preserve">BSB   </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t xml:space="preserve"> </w:t>
            </w:r>
            <w:r w:rsidR="009E18B7">
              <w:t xml:space="preserve">                </w:t>
            </w:r>
            <w:r>
              <w:t xml:space="preserve">      </w:t>
            </w:r>
            <w:r w:rsidR="004D12D9">
              <w:t xml:space="preserve">   </w:t>
            </w:r>
            <w:r>
              <w:t xml:space="preserve"> Acc</w:t>
            </w:r>
            <w:r w:rsidR="009E18B7">
              <w:t xml:space="preserve">     </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9E18B7">
              <w:t xml:space="preserve">              </w:t>
            </w:r>
            <w:r>
              <w:t xml:space="preserve">     </w:t>
            </w:r>
            <w:r w:rsidR="009E18B7">
              <w:t xml:space="preserve"> </w:t>
            </w:r>
          </w:p>
        </w:tc>
      </w:tr>
      <w:tr w:rsidR="00931C46" w14:paraId="5E0B0A2B" w14:textId="77777777" w:rsidTr="000C7F79">
        <w:tc>
          <w:tcPr>
            <w:tcW w:w="3964" w:type="dxa"/>
          </w:tcPr>
          <w:p w14:paraId="155EF1C2" w14:textId="77777777" w:rsidR="00931C46" w:rsidRDefault="00931C46"/>
        </w:tc>
        <w:tc>
          <w:tcPr>
            <w:tcW w:w="6379" w:type="dxa"/>
          </w:tcPr>
          <w:p w14:paraId="766D66BB" w14:textId="185C0E46" w:rsidR="00931C46" w:rsidRDefault="00931C46">
            <w:r>
              <w:t>Branch</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p>
        </w:tc>
      </w:tr>
    </w:tbl>
    <w:p w14:paraId="689205BC" w14:textId="77777777" w:rsidR="0063441E" w:rsidRDefault="0063441E"/>
    <w:tbl>
      <w:tblPr>
        <w:tblStyle w:val="TableGrid"/>
        <w:tblW w:w="10343" w:type="dxa"/>
        <w:tblLook w:val="04A0" w:firstRow="1" w:lastRow="0" w:firstColumn="1" w:lastColumn="0" w:noHBand="0" w:noVBand="1"/>
      </w:tblPr>
      <w:tblGrid>
        <w:gridCol w:w="8359"/>
        <w:gridCol w:w="1984"/>
      </w:tblGrid>
      <w:tr w:rsidR="00001C9A" w14:paraId="4F62909A" w14:textId="77777777" w:rsidTr="00001C9A">
        <w:tc>
          <w:tcPr>
            <w:tcW w:w="8359" w:type="dxa"/>
          </w:tcPr>
          <w:p w14:paraId="4F2B6F9E" w14:textId="77777777" w:rsidR="00001C9A" w:rsidRDefault="00001C9A" w:rsidP="00B74B28">
            <w:bookmarkStart w:id="13" w:name="_Hlk15385280"/>
            <w:r>
              <w:t>I have read the Major Events Sponsorship Program funding guidelines</w:t>
            </w:r>
          </w:p>
          <w:p w14:paraId="44F2EFA3" w14:textId="521A1F31" w:rsidR="00B74B28" w:rsidRDefault="00B74B28" w:rsidP="00B74B28"/>
        </w:tc>
        <w:tc>
          <w:tcPr>
            <w:tcW w:w="1984" w:type="dxa"/>
          </w:tcPr>
          <w:p w14:paraId="36E02119" w14:textId="77C5466F" w:rsidR="00001C9A" w:rsidRDefault="00B74B28" w:rsidP="00B74B28">
            <w:r>
              <w:object w:dxaOrig="225" w:dyaOrig="225" w14:anchorId="1AA5A3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43.8pt;height:18pt" o:ole="">
                  <v:imagedata r:id="rId10" o:title=""/>
                </v:shape>
                <w:control r:id="rId11" w:name="CheckBox11" w:shapeid="_x0000_i1089"/>
              </w:object>
            </w:r>
            <w:r>
              <w:object w:dxaOrig="225" w:dyaOrig="225" w14:anchorId="5F744794">
                <v:shape id="_x0000_i1091" type="#_x0000_t75" style="width:42.6pt;height:18pt" o:ole="">
                  <v:imagedata r:id="rId12" o:title=""/>
                </v:shape>
                <w:control r:id="rId13" w:name="CheckBox21" w:shapeid="_x0000_i1091"/>
              </w:object>
            </w:r>
          </w:p>
        </w:tc>
      </w:tr>
      <w:tr w:rsidR="00001C9A" w14:paraId="1F944AD1" w14:textId="77777777" w:rsidTr="00001C9A">
        <w:tc>
          <w:tcPr>
            <w:tcW w:w="8359" w:type="dxa"/>
          </w:tcPr>
          <w:p w14:paraId="71FE7EF6" w14:textId="77777777" w:rsidR="00001C9A" w:rsidRDefault="00001C9A" w:rsidP="00B74B28">
            <w:r>
              <w:t>My organisation is eligible to apply for this funding</w:t>
            </w:r>
          </w:p>
          <w:p w14:paraId="13523997" w14:textId="5065F1EA" w:rsidR="00B74B28" w:rsidRDefault="00B74B28" w:rsidP="00B74B28"/>
        </w:tc>
        <w:tc>
          <w:tcPr>
            <w:tcW w:w="1984" w:type="dxa"/>
          </w:tcPr>
          <w:p w14:paraId="547820EF" w14:textId="69D87A13" w:rsidR="00001C9A" w:rsidRDefault="00B74B28" w:rsidP="00B74B28">
            <w:r>
              <w:object w:dxaOrig="225" w:dyaOrig="225" w14:anchorId="6B3A7739">
                <v:shape id="_x0000_i1093" type="#_x0000_t75" style="width:43.8pt;height:18pt" o:ole="">
                  <v:imagedata r:id="rId14" o:title=""/>
                </v:shape>
                <w:control r:id="rId15" w:name="CheckBox12" w:shapeid="_x0000_i1093"/>
              </w:object>
            </w:r>
            <w:r>
              <w:object w:dxaOrig="225" w:dyaOrig="225" w14:anchorId="3CFCC682">
                <v:shape id="_x0000_i1095" type="#_x0000_t75" style="width:42.6pt;height:18pt" o:ole="">
                  <v:imagedata r:id="rId16" o:title=""/>
                </v:shape>
                <w:control r:id="rId17" w:name="CheckBox22" w:shapeid="_x0000_i1095"/>
              </w:object>
            </w:r>
          </w:p>
        </w:tc>
      </w:tr>
      <w:tr w:rsidR="00001C9A" w14:paraId="7AD831F0" w14:textId="77777777" w:rsidTr="00001C9A">
        <w:tc>
          <w:tcPr>
            <w:tcW w:w="8359" w:type="dxa"/>
          </w:tcPr>
          <w:p w14:paraId="1706ED2C" w14:textId="77777777" w:rsidR="00001C9A" w:rsidRDefault="00001C9A" w:rsidP="00B74B28">
            <w:r>
              <w:t xml:space="preserve">Does your organisation have an Australian Business Number? </w:t>
            </w:r>
          </w:p>
          <w:p w14:paraId="7FC58221" w14:textId="77777777" w:rsidR="00001C9A" w:rsidRDefault="00001C9A" w:rsidP="00B74B28">
            <w:pPr>
              <w:rPr>
                <w:sz w:val="16"/>
                <w:szCs w:val="16"/>
              </w:rPr>
            </w:pPr>
          </w:p>
          <w:p w14:paraId="571E2153" w14:textId="77777777" w:rsidR="00001C9A" w:rsidRDefault="00001C9A" w:rsidP="00B74B28">
            <w:r w:rsidRPr="00562437">
              <w:rPr>
                <w:sz w:val="16"/>
                <w:szCs w:val="16"/>
              </w:rPr>
              <w:t xml:space="preserve">*If yes, </w:t>
            </w:r>
            <w:r>
              <w:rPr>
                <w:sz w:val="16"/>
                <w:szCs w:val="16"/>
              </w:rPr>
              <w:t>please include ABN here ________________________________________</w:t>
            </w:r>
          </w:p>
        </w:tc>
        <w:tc>
          <w:tcPr>
            <w:tcW w:w="1984" w:type="dxa"/>
          </w:tcPr>
          <w:p w14:paraId="39F15860" w14:textId="6840DF23" w:rsidR="00001C9A" w:rsidRDefault="00B74B28" w:rsidP="00B74B28">
            <w:r>
              <w:object w:dxaOrig="225" w:dyaOrig="225" w14:anchorId="4785E442">
                <v:shape id="_x0000_i1097" type="#_x0000_t75" style="width:43.8pt;height:18pt" o:ole="">
                  <v:imagedata r:id="rId18" o:title=""/>
                </v:shape>
                <w:control r:id="rId19" w:name="CheckBox13" w:shapeid="_x0000_i1097"/>
              </w:object>
            </w:r>
            <w:r>
              <w:object w:dxaOrig="225" w:dyaOrig="225" w14:anchorId="76929B67">
                <v:shape id="_x0000_i1099" type="#_x0000_t75" style="width:42.6pt;height:18pt" o:ole="">
                  <v:imagedata r:id="rId16" o:title=""/>
                </v:shape>
                <w:control r:id="rId20" w:name="CheckBox23" w:shapeid="_x0000_i1099"/>
              </w:object>
            </w:r>
          </w:p>
        </w:tc>
      </w:tr>
      <w:tr w:rsidR="00001C9A" w14:paraId="3265838B" w14:textId="77777777" w:rsidTr="00001C9A">
        <w:tc>
          <w:tcPr>
            <w:tcW w:w="8359" w:type="dxa"/>
          </w:tcPr>
          <w:p w14:paraId="492426F1" w14:textId="16085B3A" w:rsidR="008A08CF" w:rsidRDefault="00001C9A" w:rsidP="00B74B28">
            <w:r>
              <w:t xml:space="preserve">Is your organisation registered for </w:t>
            </w:r>
            <w:r w:rsidR="00B74B28">
              <w:t>GST?</w:t>
            </w:r>
          </w:p>
          <w:p w14:paraId="5300C6F0" w14:textId="4B59A538" w:rsidR="00B74B28" w:rsidRDefault="00B74B28" w:rsidP="00B74B28"/>
        </w:tc>
        <w:tc>
          <w:tcPr>
            <w:tcW w:w="1984" w:type="dxa"/>
          </w:tcPr>
          <w:p w14:paraId="5FDCBDAD" w14:textId="11763FE4" w:rsidR="00001C9A" w:rsidRDefault="00B74B28" w:rsidP="00B74B28">
            <w:r>
              <w:object w:dxaOrig="225" w:dyaOrig="225" w14:anchorId="3FF484D9">
                <v:shape id="_x0000_i1101" type="#_x0000_t75" style="width:43.8pt;height:18pt" o:ole="">
                  <v:imagedata r:id="rId18" o:title=""/>
                </v:shape>
                <w:control r:id="rId21" w:name="CheckBox14" w:shapeid="_x0000_i1101"/>
              </w:object>
            </w:r>
            <w:r>
              <w:object w:dxaOrig="225" w:dyaOrig="225" w14:anchorId="22994BA1">
                <v:shape id="_x0000_i1103" type="#_x0000_t75" style="width:42.6pt;height:18pt" o:ole="">
                  <v:imagedata r:id="rId16" o:title=""/>
                </v:shape>
                <w:control r:id="rId22" w:name="CheckBox24" w:shapeid="_x0000_i1103"/>
              </w:object>
            </w:r>
          </w:p>
        </w:tc>
      </w:tr>
      <w:tr w:rsidR="00001C9A" w14:paraId="4978EFEC" w14:textId="77777777" w:rsidTr="00001C9A">
        <w:tc>
          <w:tcPr>
            <w:tcW w:w="8359" w:type="dxa"/>
          </w:tcPr>
          <w:p w14:paraId="36E2CBCE" w14:textId="0B8367D0" w:rsidR="00001C9A" w:rsidRDefault="00001C9A" w:rsidP="00B74B28">
            <w:r>
              <w:t xml:space="preserve">Has your organisation been granted deductible recipient </w:t>
            </w:r>
            <w:r w:rsidR="00B74B28">
              <w:t>status?</w:t>
            </w:r>
          </w:p>
          <w:p w14:paraId="7B744256" w14:textId="0AF6BDFA" w:rsidR="00B74B28" w:rsidRDefault="00B74B28" w:rsidP="00B74B28"/>
        </w:tc>
        <w:tc>
          <w:tcPr>
            <w:tcW w:w="1984" w:type="dxa"/>
          </w:tcPr>
          <w:p w14:paraId="3621CB17" w14:textId="5D2D90C9" w:rsidR="00001C9A" w:rsidRDefault="00B74B28" w:rsidP="00B74B28">
            <w:r>
              <w:object w:dxaOrig="225" w:dyaOrig="225" w14:anchorId="6A00337B">
                <v:shape id="_x0000_i1105" type="#_x0000_t75" style="width:43.8pt;height:18pt" o:ole="">
                  <v:imagedata r:id="rId23" o:title=""/>
                </v:shape>
                <w:control r:id="rId24" w:name="CheckBox15" w:shapeid="_x0000_i1105"/>
              </w:object>
            </w:r>
            <w:r>
              <w:object w:dxaOrig="225" w:dyaOrig="225" w14:anchorId="24C3E5A1">
                <v:shape id="_x0000_i1107" type="#_x0000_t75" style="width:42.6pt;height:18pt" o:ole="">
                  <v:imagedata r:id="rId25" o:title=""/>
                </v:shape>
                <w:control r:id="rId26" w:name="CheckBox25" w:shapeid="_x0000_i1107"/>
              </w:object>
            </w:r>
          </w:p>
        </w:tc>
      </w:tr>
      <w:tr w:rsidR="00001C9A" w14:paraId="12355635" w14:textId="77777777" w:rsidTr="00001C9A">
        <w:tc>
          <w:tcPr>
            <w:tcW w:w="8359" w:type="dxa"/>
          </w:tcPr>
          <w:p w14:paraId="3F98FDE9" w14:textId="77777777" w:rsidR="00001C9A" w:rsidRDefault="00001C9A" w:rsidP="00B74B28">
            <w:r>
              <w:t>What is the registered address of your bank account?</w:t>
            </w:r>
          </w:p>
          <w:p w14:paraId="6B51B0EE" w14:textId="77777777" w:rsidR="00001C9A" w:rsidRDefault="00001C9A" w:rsidP="00B74B28"/>
        </w:tc>
        <w:tc>
          <w:tcPr>
            <w:tcW w:w="1984" w:type="dxa"/>
          </w:tcPr>
          <w:p w14:paraId="37FD79C5" w14:textId="357BFBD0" w:rsidR="00001C9A" w:rsidRDefault="00B74B28" w:rsidP="00B74B28">
            <w:r>
              <w:object w:dxaOrig="225" w:dyaOrig="225" w14:anchorId="6C4C46E9">
                <v:shape id="_x0000_i1109" type="#_x0000_t75" style="width:43.8pt;height:18pt" o:ole="">
                  <v:imagedata r:id="rId27" o:title=""/>
                </v:shape>
                <w:control r:id="rId28" w:name="CheckBox16" w:shapeid="_x0000_i1109"/>
              </w:object>
            </w:r>
            <w:r>
              <w:object w:dxaOrig="225" w:dyaOrig="225" w14:anchorId="45495B78">
                <v:shape id="_x0000_i1111" type="#_x0000_t75" style="width:42.6pt;height:18pt" o:ole="">
                  <v:imagedata r:id="rId29" o:title=""/>
                </v:shape>
                <w:control r:id="rId30" w:name="CheckBox26" w:shapeid="_x0000_i1111"/>
              </w:object>
            </w:r>
          </w:p>
        </w:tc>
      </w:tr>
      <w:tr w:rsidR="00001C9A" w14:paraId="12E84077" w14:textId="77777777" w:rsidTr="00001C9A">
        <w:tc>
          <w:tcPr>
            <w:tcW w:w="8359" w:type="dxa"/>
          </w:tcPr>
          <w:p w14:paraId="2338E85A" w14:textId="77777777" w:rsidR="00001C9A" w:rsidRDefault="00001C9A" w:rsidP="00B74B28">
            <w:r>
              <w:t xml:space="preserve">Are you an employee or contractor working for the Shire of Exmouth or a close relative? </w:t>
            </w:r>
          </w:p>
          <w:p w14:paraId="593687E8" w14:textId="77777777" w:rsidR="00001C9A" w:rsidRDefault="00001C9A" w:rsidP="00B74B28">
            <w:r w:rsidRPr="00562437">
              <w:rPr>
                <w:sz w:val="16"/>
                <w:szCs w:val="16"/>
              </w:rPr>
              <w:t>*If yes, we will contact you to determine any potential conflict of interest</w:t>
            </w:r>
          </w:p>
        </w:tc>
        <w:tc>
          <w:tcPr>
            <w:tcW w:w="1984" w:type="dxa"/>
          </w:tcPr>
          <w:p w14:paraId="1C08A680" w14:textId="5466808A" w:rsidR="00001C9A" w:rsidRDefault="00B74B28" w:rsidP="00B74B28">
            <w:r>
              <w:object w:dxaOrig="225" w:dyaOrig="225" w14:anchorId="02FF21D3">
                <v:shape id="_x0000_i1113" type="#_x0000_t75" style="width:43.8pt;height:18pt" o:ole="">
                  <v:imagedata r:id="rId27" o:title=""/>
                </v:shape>
                <w:control r:id="rId31" w:name="CheckBox17" w:shapeid="_x0000_i1113"/>
              </w:object>
            </w:r>
            <w:r>
              <w:object w:dxaOrig="225" w:dyaOrig="225" w14:anchorId="10C15460">
                <v:shape id="_x0000_i1115" type="#_x0000_t75" style="width:42.6pt;height:18pt" o:ole="">
                  <v:imagedata r:id="rId29" o:title=""/>
                </v:shape>
                <w:control r:id="rId32" w:name="CheckBox27" w:shapeid="_x0000_i1115"/>
              </w:object>
            </w:r>
          </w:p>
        </w:tc>
      </w:tr>
      <w:bookmarkEnd w:id="13"/>
    </w:tbl>
    <w:p w14:paraId="72FDBF0A" w14:textId="77777777" w:rsidR="00562437" w:rsidRDefault="00562437"/>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4857"/>
        <w:gridCol w:w="1984"/>
      </w:tblGrid>
      <w:tr w:rsidR="00346B16" w:rsidRPr="00C5084E" w14:paraId="19AD04DA" w14:textId="77777777" w:rsidTr="00346B16">
        <w:trPr>
          <w:trHeight w:val="385"/>
        </w:trPr>
        <w:tc>
          <w:tcPr>
            <w:tcW w:w="8364" w:type="dxa"/>
            <w:gridSpan w:val="2"/>
            <w:tcBorders>
              <w:top w:val="single" w:sz="4" w:space="0" w:color="auto"/>
              <w:left w:val="single" w:sz="4" w:space="0" w:color="auto"/>
              <w:bottom w:val="single" w:sz="4" w:space="0" w:color="auto"/>
              <w:right w:val="single" w:sz="4" w:space="0" w:color="auto"/>
            </w:tcBorders>
            <w:hideMark/>
          </w:tcPr>
          <w:p w14:paraId="0B96CA1D" w14:textId="77777777" w:rsidR="00346B16" w:rsidRDefault="00346B16" w:rsidP="0022237D">
            <w:pPr>
              <w:spacing w:after="0" w:line="240" w:lineRule="auto"/>
            </w:pPr>
            <w:r w:rsidRPr="0022237D">
              <w:t xml:space="preserve">Is your organisation applying for multi-year funding for this event? </w:t>
            </w:r>
            <w:r w:rsidRPr="00562437">
              <w:rPr>
                <w:sz w:val="16"/>
                <w:szCs w:val="16"/>
              </w:rPr>
              <w:t xml:space="preserve">*If yes, </w:t>
            </w:r>
            <w:r>
              <w:rPr>
                <w:sz w:val="16"/>
                <w:szCs w:val="16"/>
              </w:rPr>
              <w:t>please list the years (up to three years) and the funding requested</w:t>
            </w:r>
            <w:r w:rsidRPr="00562437">
              <w:rPr>
                <w:sz w:val="16"/>
                <w:szCs w:val="16"/>
              </w:rPr>
              <w:t xml:space="preserve"> </w:t>
            </w:r>
            <w:r>
              <w:rPr>
                <w:sz w:val="16"/>
                <w:szCs w:val="16"/>
              </w:rPr>
              <w:t>(up to $5000) for each year.</w:t>
            </w:r>
          </w:p>
        </w:tc>
        <w:tc>
          <w:tcPr>
            <w:tcW w:w="1984" w:type="dxa"/>
          </w:tcPr>
          <w:p w14:paraId="32D4682B" w14:textId="102540ED" w:rsidR="00346B16" w:rsidRDefault="00B74B28" w:rsidP="00346B16">
            <w:r>
              <w:object w:dxaOrig="225" w:dyaOrig="225" w14:anchorId="537482DE">
                <v:shape id="_x0000_i1117" type="#_x0000_t75" style="width:43.8pt;height:18pt" o:ole="">
                  <v:imagedata r:id="rId27" o:title=""/>
                </v:shape>
                <w:control r:id="rId33" w:name="CheckBox1" w:shapeid="_x0000_i1117"/>
              </w:object>
            </w:r>
            <w:r>
              <w:object w:dxaOrig="225" w:dyaOrig="225" w14:anchorId="6B9446FE">
                <v:shape id="_x0000_i1162" type="#_x0000_t75" style="width:42.6pt;height:18pt" o:ole="">
                  <v:imagedata r:id="rId34" o:title=""/>
                </v:shape>
                <w:control r:id="rId35" w:name="CheckBox2" w:shapeid="_x0000_i1162"/>
              </w:object>
            </w:r>
          </w:p>
        </w:tc>
      </w:tr>
      <w:tr w:rsidR="00346B16" w:rsidRPr="00C5084E" w14:paraId="1CE3B55E"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1D9FE0C3" w14:textId="77777777" w:rsidR="00346B16" w:rsidRPr="00C5084E" w:rsidRDefault="00346B16" w:rsidP="00346B16">
            <w:pPr>
              <w:rPr>
                <w:b/>
              </w:rPr>
            </w:pPr>
            <w:r>
              <w:rPr>
                <w:b/>
              </w:rPr>
              <w:t>Year</w:t>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197E49D8" w14:textId="77777777" w:rsidR="00346B16" w:rsidRPr="00C5084E" w:rsidRDefault="00346B16" w:rsidP="00346B16">
            <w:pPr>
              <w:rPr>
                <w:b/>
              </w:rPr>
            </w:pPr>
            <w:r>
              <w:rPr>
                <w:b/>
              </w:rPr>
              <w:t>Funds requested from Shire</w:t>
            </w:r>
          </w:p>
        </w:tc>
      </w:tr>
      <w:tr w:rsidR="00346B16" w:rsidRPr="00C5084E" w14:paraId="310970A7"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66B19F14" w14:textId="6F311C41" w:rsidR="00346B16" w:rsidRPr="00346B16" w:rsidRDefault="00346B16" w:rsidP="00346B16">
            <w:pPr>
              <w:rPr>
                <w:bCs/>
                <w:i/>
                <w:iCs/>
              </w:rPr>
            </w:pPr>
            <w:r w:rsidRPr="00346B16">
              <w:rPr>
                <w:bCs/>
                <w:i/>
                <w:iCs/>
              </w:rPr>
              <w:t>E</w:t>
            </w:r>
            <w:r>
              <w:rPr>
                <w:bCs/>
                <w:i/>
                <w:iCs/>
              </w:rPr>
              <w:t>xample:</w:t>
            </w:r>
            <w:r w:rsidRPr="00346B16">
              <w:rPr>
                <w:bCs/>
                <w:i/>
                <w:iCs/>
              </w:rPr>
              <w:t xml:space="preserve"> 202</w:t>
            </w:r>
            <w:r w:rsidR="00157D28">
              <w:rPr>
                <w:bCs/>
                <w:i/>
                <w:iCs/>
              </w:rPr>
              <w:t>1</w:t>
            </w:r>
          </w:p>
        </w:tc>
        <w:tc>
          <w:tcPr>
            <w:tcW w:w="6841" w:type="dxa"/>
            <w:gridSpan w:val="2"/>
            <w:tcBorders>
              <w:top w:val="single" w:sz="4" w:space="0" w:color="auto"/>
              <w:left w:val="single" w:sz="4" w:space="0" w:color="auto"/>
              <w:bottom w:val="single" w:sz="4" w:space="0" w:color="auto"/>
              <w:right w:val="single" w:sz="4" w:space="0" w:color="auto"/>
            </w:tcBorders>
            <w:vAlign w:val="center"/>
          </w:tcPr>
          <w:p w14:paraId="4730AA7E" w14:textId="77777777" w:rsidR="00346B16" w:rsidRPr="00346B16" w:rsidRDefault="00346B16" w:rsidP="00346B16">
            <w:pPr>
              <w:rPr>
                <w:bCs/>
                <w:i/>
                <w:iCs/>
              </w:rPr>
            </w:pPr>
            <w:r w:rsidRPr="00346B16">
              <w:rPr>
                <w:bCs/>
                <w:i/>
                <w:iCs/>
              </w:rPr>
              <w:t>$3</w:t>
            </w:r>
            <w:r>
              <w:rPr>
                <w:bCs/>
                <w:i/>
                <w:iCs/>
              </w:rPr>
              <w:t>,</w:t>
            </w:r>
            <w:r w:rsidRPr="00346B16">
              <w:rPr>
                <w:bCs/>
                <w:i/>
                <w:iCs/>
              </w:rPr>
              <w:t>000</w:t>
            </w:r>
            <w:r>
              <w:rPr>
                <w:bCs/>
                <w:i/>
                <w:iCs/>
              </w:rPr>
              <w:t>.00</w:t>
            </w:r>
          </w:p>
        </w:tc>
      </w:tr>
      <w:tr w:rsidR="00346B16" w:rsidRPr="00C5084E" w14:paraId="5F542496"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52337814" w14:textId="1E9C48DB"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1B928710"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r w:rsidR="00346B16" w:rsidRPr="00C5084E" w14:paraId="5D5B01DB"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3A0C7C0A" w14:textId="6CA3C097"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0BFF548B"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r w:rsidR="00346B16" w:rsidRPr="00C5084E" w14:paraId="174BB418" w14:textId="77777777" w:rsidTr="00346B16">
        <w:trPr>
          <w:trHeight w:val="385"/>
        </w:trPr>
        <w:tc>
          <w:tcPr>
            <w:tcW w:w="3507" w:type="dxa"/>
            <w:tcBorders>
              <w:top w:val="single" w:sz="4" w:space="0" w:color="auto"/>
              <w:left w:val="single" w:sz="4" w:space="0" w:color="auto"/>
              <w:bottom w:val="single" w:sz="4" w:space="0" w:color="auto"/>
              <w:right w:val="single" w:sz="4" w:space="0" w:color="auto"/>
            </w:tcBorders>
            <w:vAlign w:val="center"/>
          </w:tcPr>
          <w:p w14:paraId="07631297" w14:textId="61204230" w:rsidR="00346B16" w:rsidRPr="00C5084E" w:rsidRDefault="00B74B28" w:rsidP="00346B16">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841" w:type="dxa"/>
            <w:gridSpan w:val="2"/>
            <w:tcBorders>
              <w:top w:val="single" w:sz="4" w:space="0" w:color="auto"/>
              <w:left w:val="single" w:sz="4" w:space="0" w:color="auto"/>
              <w:bottom w:val="single" w:sz="4" w:space="0" w:color="auto"/>
              <w:right w:val="single" w:sz="4" w:space="0" w:color="auto"/>
            </w:tcBorders>
            <w:vAlign w:val="center"/>
            <w:hideMark/>
          </w:tcPr>
          <w:p w14:paraId="7ECCF122" w14:textId="77777777" w:rsidR="00346B16" w:rsidRPr="00C5084E" w:rsidRDefault="00346B16" w:rsidP="00346B16">
            <w:r w:rsidRPr="00C5084E">
              <w:fldChar w:fldCharType="begin">
                <w:ffData>
                  <w:name w:val="Text5"/>
                  <w:enabled/>
                  <w:calcOnExit w:val="0"/>
                  <w:textInput/>
                </w:ffData>
              </w:fldChar>
            </w:r>
            <w:r w:rsidRPr="00C5084E">
              <w:instrText xml:space="preserve"> FORMTEXT </w:instrText>
            </w:r>
            <w:r w:rsidRPr="00C5084E">
              <w:fldChar w:fldCharType="separate"/>
            </w:r>
            <w:r w:rsidRPr="00C5084E">
              <w:t> </w:t>
            </w:r>
            <w:r w:rsidRPr="00C5084E">
              <w:t> </w:t>
            </w:r>
            <w:r w:rsidRPr="00C5084E">
              <w:t> </w:t>
            </w:r>
            <w:r w:rsidRPr="00C5084E">
              <w:t> </w:t>
            </w:r>
            <w:r w:rsidRPr="00C5084E">
              <w:t> </w:t>
            </w:r>
            <w:r w:rsidRPr="00C5084E">
              <w:fldChar w:fldCharType="end"/>
            </w:r>
          </w:p>
        </w:tc>
      </w:tr>
    </w:tbl>
    <w:p w14:paraId="7A1C036F" w14:textId="77777777" w:rsidR="00B74B28" w:rsidRDefault="00B74B28" w:rsidP="000C7F79">
      <w:pPr>
        <w:pStyle w:val="Heading1"/>
      </w:pPr>
    </w:p>
    <w:p w14:paraId="274E548C" w14:textId="77777777" w:rsidR="00B74B28" w:rsidRDefault="00B74B28">
      <w:pPr>
        <w:rPr>
          <w:rFonts w:asciiTheme="majorHAnsi" w:eastAsiaTheme="majorEastAsia" w:hAnsiTheme="majorHAnsi" w:cstheme="majorBidi"/>
          <w:color w:val="1F4E79" w:themeColor="accent1" w:themeShade="80"/>
          <w:sz w:val="36"/>
          <w:szCs w:val="36"/>
        </w:rPr>
      </w:pPr>
      <w:r>
        <w:br w:type="page"/>
      </w:r>
    </w:p>
    <w:p w14:paraId="4E48B13E" w14:textId="1FBCC13F" w:rsidR="000C7F79" w:rsidRDefault="000C7F79" w:rsidP="000C7F79">
      <w:pPr>
        <w:pStyle w:val="Heading1"/>
      </w:pPr>
      <w:bookmarkStart w:id="14" w:name="_Toc61424203"/>
      <w:r>
        <w:lastRenderedPageBreak/>
        <w:t>Section 2: Event information</w:t>
      </w:r>
      <w:bookmarkEnd w:id="14"/>
    </w:p>
    <w:tbl>
      <w:tblPr>
        <w:tblStyle w:val="TableGrid"/>
        <w:tblW w:w="0" w:type="auto"/>
        <w:tblLook w:val="04A0" w:firstRow="1" w:lastRow="0" w:firstColumn="1" w:lastColumn="0" w:noHBand="0" w:noVBand="1"/>
      </w:tblPr>
      <w:tblGrid>
        <w:gridCol w:w="1980"/>
        <w:gridCol w:w="4536"/>
        <w:gridCol w:w="3827"/>
      </w:tblGrid>
      <w:tr w:rsidR="00FE7B73" w14:paraId="66A21F6A" w14:textId="77777777" w:rsidTr="000C7F79">
        <w:tc>
          <w:tcPr>
            <w:tcW w:w="6516" w:type="dxa"/>
            <w:gridSpan w:val="2"/>
          </w:tcPr>
          <w:p w14:paraId="55C47E06" w14:textId="77777777" w:rsidR="00FE7B73" w:rsidRDefault="00FE7B73" w:rsidP="00FE7B73">
            <w:r>
              <w:t>Event name</w:t>
            </w:r>
          </w:p>
        </w:tc>
        <w:tc>
          <w:tcPr>
            <w:tcW w:w="3827" w:type="dxa"/>
          </w:tcPr>
          <w:p w14:paraId="6E239899" w14:textId="2D98037B" w:rsidR="00FE7B73"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E7B73" w14:paraId="59BE3339" w14:textId="77777777" w:rsidTr="000C7F79">
        <w:tc>
          <w:tcPr>
            <w:tcW w:w="6516" w:type="dxa"/>
            <w:gridSpan w:val="2"/>
          </w:tcPr>
          <w:p w14:paraId="749C0CD5" w14:textId="77777777" w:rsidR="00FE7B73" w:rsidRDefault="00FE7B73" w:rsidP="00FE7B73">
            <w:r>
              <w:t>Event dates</w:t>
            </w:r>
          </w:p>
        </w:tc>
        <w:tc>
          <w:tcPr>
            <w:tcW w:w="3827" w:type="dxa"/>
          </w:tcPr>
          <w:p w14:paraId="21A533BA" w14:textId="3BCA4992" w:rsidR="00FE7B73"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62437" w14:paraId="774A6209" w14:textId="77777777" w:rsidTr="000C7F79">
        <w:tc>
          <w:tcPr>
            <w:tcW w:w="6516" w:type="dxa"/>
            <w:gridSpan w:val="2"/>
          </w:tcPr>
          <w:p w14:paraId="70BFE493" w14:textId="77777777" w:rsidR="00562437" w:rsidRDefault="001E3E8C" w:rsidP="00FE7B73">
            <w:r>
              <w:t>If this is a recurring event, how</w:t>
            </w:r>
            <w:r w:rsidR="00562437">
              <w:t xml:space="preserve"> often is the event held?</w:t>
            </w:r>
          </w:p>
        </w:tc>
        <w:tc>
          <w:tcPr>
            <w:tcW w:w="3827" w:type="dxa"/>
          </w:tcPr>
          <w:p w14:paraId="0CB0D790" w14:textId="5A752F3E" w:rsidR="0056243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74B28" w14:paraId="6E8AB41D" w14:textId="77777777" w:rsidTr="000C7F79">
        <w:trPr>
          <w:trHeight w:val="216"/>
        </w:trPr>
        <w:tc>
          <w:tcPr>
            <w:tcW w:w="1980" w:type="dxa"/>
            <w:vMerge w:val="restart"/>
          </w:tcPr>
          <w:p w14:paraId="7B9FF258" w14:textId="77777777" w:rsidR="00B74B28" w:rsidRDefault="00B74B28" w:rsidP="00B74B28">
            <w:r>
              <w:t>Location of event/s</w:t>
            </w:r>
          </w:p>
          <w:p w14:paraId="42211C92" w14:textId="77777777" w:rsidR="00B74B28" w:rsidRDefault="00B74B28" w:rsidP="00B74B28"/>
          <w:p w14:paraId="0B51D799" w14:textId="77777777" w:rsidR="00B74B28" w:rsidRDefault="00B74B28" w:rsidP="00B74B28"/>
          <w:p w14:paraId="5DC8B1CB" w14:textId="77777777" w:rsidR="00B74B28" w:rsidRDefault="00B74B28" w:rsidP="00B74B28"/>
          <w:p w14:paraId="77598ED6" w14:textId="77777777" w:rsidR="00B74B28" w:rsidRDefault="00B74B28" w:rsidP="00B74B28"/>
        </w:tc>
        <w:tc>
          <w:tcPr>
            <w:tcW w:w="8363" w:type="dxa"/>
            <w:gridSpan w:val="2"/>
          </w:tcPr>
          <w:p w14:paraId="41C99CA1" w14:textId="09E1B29D"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36EF804B" w14:textId="77777777" w:rsidTr="000C7F79">
        <w:trPr>
          <w:trHeight w:val="216"/>
        </w:trPr>
        <w:tc>
          <w:tcPr>
            <w:tcW w:w="1980" w:type="dxa"/>
            <w:vMerge/>
          </w:tcPr>
          <w:p w14:paraId="5A2C9E64" w14:textId="77777777" w:rsidR="00B74B28" w:rsidRDefault="00B74B28" w:rsidP="00B74B28"/>
        </w:tc>
        <w:tc>
          <w:tcPr>
            <w:tcW w:w="8363" w:type="dxa"/>
            <w:gridSpan w:val="2"/>
          </w:tcPr>
          <w:p w14:paraId="7CC544DB" w14:textId="328DE4BD"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58DE2563" w14:textId="77777777" w:rsidTr="000C7F79">
        <w:trPr>
          <w:trHeight w:val="216"/>
        </w:trPr>
        <w:tc>
          <w:tcPr>
            <w:tcW w:w="1980" w:type="dxa"/>
            <w:vMerge/>
          </w:tcPr>
          <w:p w14:paraId="1D19851B" w14:textId="77777777" w:rsidR="00B74B28" w:rsidRDefault="00B74B28" w:rsidP="00B74B28"/>
        </w:tc>
        <w:tc>
          <w:tcPr>
            <w:tcW w:w="8363" w:type="dxa"/>
            <w:gridSpan w:val="2"/>
          </w:tcPr>
          <w:p w14:paraId="771417B3" w14:textId="088CE6E1"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B74B28" w14:paraId="6E5CACB7" w14:textId="77777777" w:rsidTr="000C7F79">
        <w:trPr>
          <w:trHeight w:val="216"/>
        </w:trPr>
        <w:tc>
          <w:tcPr>
            <w:tcW w:w="1980" w:type="dxa"/>
            <w:vMerge/>
          </w:tcPr>
          <w:p w14:paraId="5D4D2E70" w14:textId="77777777" w:rsidR="00B74B28" w:rsidRDefault="00B74B28" w:rsidP="00B74B28"/>
        </w:tc>
        <w:tc>
          <w:tcPr>
            <w:tcW w:w="8363" w:type="dxa"/>
            <w:gridSpan w:val="2"/>
          </w:tcPr>
          <w:p w14:paraId="74FB78F8" w14:textId="2081EC67" w:rsidR="00B74B28" w:rsidRDefault="00B74B28" w:rsidP="00B74B28">
            <w:r w:rsidRPr="00A46BE5">
              <w:fldChar w:fldCharType="begin">
                <w:ffData>
                  <w:name w:val="Text6"/>
                  <w:enabled/>
                  <w:calcOnExit w:val="0"/>
                  <w:textInput/>
                </w:ffData>
              </w:fldChar>
            </w:r>
            <w:r w:rsidRPr="00A46BE5">
              <w:instrText xml:space="preserve"> FORMTEXT </w:instrText>
            </w:r>
            <w:r w:rsidRPr="00A46BE5">
              <w:fldChar w:fldCharType="separate"/>
            </w:r>
            <w:r w:rsidRPr="00A46BE5">
              <w:rPr>
                <w:noProof/>
              </w:rPr>
              <w:t> </w:t>
            </w:r>
            <w:r w:rsidRPr="00A46BE5">
              <w:rPr>
                <w:noProof/>
              </w:rPr>
              <w:t> </w:t>
            </w:r>
            <w:r w:rsidRPr="00A46BE5">
              <w:rPr>
                <w:noProof/>
              </w:rPr>
              <w:t> </w:t>
            </w:r>
            <w:r w:rsidRPr="00A46BE5">
              <w:rPr>
                <w:noProof/>
              </w:rPr>
              <w:t> </w:t>
            </w:r>
            <w:r w:rsidRPr="00A46BE5">
              <w:rPr>
                <w:noProof/>
              </w:rPr>
              <w:t> </w:t>
            </w:r>
            <w:r w:rsidRPr="00A46BE5">
              <w:fldChar w:fldCharType="end"/>
            </w:r>
          </w:p>
        </w:tc>
      </w:tr>
      <w:tr w:rsidR="00190EB3" w14:paraId="62DB7686" w14:textId="77777777" w:rsidTr="000C7F79">
        <w:trPr>
          <w:trHeight w:val="216"/>
        </w:trPr>
        <w:tc>
          <w:tcPr>
            <w:tcW w:w="1980" w:type="dxa"/>
            <w:vMerge/>
          </w:tcPr>
          <w:p w14:paraId="745AD499" w14:textId="77777777" w:rsidR="00190EB3" w:rsidRDefault="00190EB3" w:rsidP="00FE7B73"/>
        </w:tc>
        <w:tc>
          <w:tcPr>
            <w:tcW w:w="8363" w:type="dxa"/>
            <w:gridSpan w:val="2"/>
          </w:tcPr>
          <w:p w14:paraId="5B9AF5FB" w14:textId="77777777" w:rsidR="00190EB3" w:rsidRDefault="00190EB3" w:rsidP="00FE7B73"/>
        </w:tc>
      </w:tr>
      <w:tr w:rsidR="00FE3724" w14:paraId="08BBF1C6" w14:textId="77777777" w:rsidTr="000C7F79">
        <w:tc>
          <w:tcPr>
            <w:tcW w:w="10343" w:type="dxa"/>
            <w:gridSpan w:val="3"/>
          </w:tcPr>
          <w:p w14:paraId="185ED271" w14:textId="1E260FA2" w:rsidR="00FE3724" w:rsidRDefault="00FE3724" w:rsidP="00FE7B73">
            <w:r>
              <w:t>Briefly describe the event</w:t>
            </w:r>
            <w:r w:rsidR="00190EB3">
              <w:t>.</w:t>
            </w:r>
            <w:r w:rsidR="00674DD5">
              <w:t xml:space="preserve"> (max 200 words)</w:t>
            </w:r>
          </w:p>
        </w:tc>
      </w:tr>
      <w:tr w:rsidR="00FE3724" w14:paraId="2C5FC249" w14:textId="77777777" w:rsidTr="000C7F79">
        <w:tc>
          <w:tcPr>
            <w:tcW w:w="10343" w:type="dxa"/>
            <w:gridSpan w:val="3"/>
          </w:tcPr>
          <w:p w14:paraId="2D36FFAA" w14:textId="3356FAC5"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1FAE238" w14:textId="77777777" w:rsidR="00FE3724" w:rsidRDefault="00FE3724" w:rsidP="00FE7B73"/>
          <w:p w14:paraId="00C5406F" w14:textId="77777777" w:rsidR="00FE3724" w:rsidRDefault="00FE3724" w:rsidP="00FE7B73"/>
          <w:p w14:paraId="2A459DBE" w14:textId="77777777" w:rsidR="00190EB3" w:rsidRDefault="00190EB3" w:rsidP="00FE7B73"/>
          <w:p w14:paraId="585C3153" w14:textId="77777777" w:rsidR="00001C9A" w:rsidRDefault="00001C9A" w:rsidP="00FE7B73"/>
          <w:p w14:paraId="63DD3004" w14:textId="77777777" w:rsidR="00190EB3" w:rsidRDefault="00190EB3" w:rsidP="00FE7B73"/>
          <w:p w14:paraId="3787F4C0" w14:textId="77777777" w:rsidR="00190EB3" w:rsidRDefault="00190EB3" w:rsidP="00FE7B73"/>
          <w:p w14:paraId="75C547C8" w14:textId="77777777" w:rsidR="00FE3724" w:rsidRDefault="00FE3724" w:rsidP="00FE7B73"/>
        </w:tc>
      </w:tr>
      <w:tr w:rsidR="00FE3724" w14:paraId="4201D0A5" w14:textId="77777777" w:rsidTr="000C7F79">
        <w:tc>
          <w:tcPr>
            <w:tcW w:w="10343" w:type="dxa"/>
            <w:gridSpan w:val="3"/>
          </w:tcPr>
          <w:p w14:paraId="70AD4375" w14:textId="77777777" w:rsidR="00FE3724" w:rsidRDefault="00FE3724" w:rsidP="00FE7B73">
            <w:r>
              <w:t>What identified need does this event meet?</w:t>
            </w:r>
          </w:p>
        </w:tc>
      </w:tr>
      <w:tr w:rsidR="00FE3724" w14:paraId="40894818" w14:textId="77777777" w:rsidTr="000C7F79">
        <w:tc>
          <w:tcPr>
            <w:tcW w:w="10343" w:type="dxa"/>
            <w:gridSpan w:val="3"/>
          </w:tcPr>
          <w:p w14:paraId="667B8C16" w14:textId="77777777"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C151E4D" w14:textId="77777777" w:rsidR="00B74B28" w:rsidRDefault="00B74B28" w:rsidP="00FE7B73"/>
          <w:p w14:paraId="79856A83" w14:textId="77777777" w:rsidR="00B74B28" w:rsidRDefault="00B74B28" w:rsidP="00FE7B73"/>
          <w:p w14:paraId="2C1519BE" w14:textId="51385799" w:rsidR="00B74B28" w:rsidRDefault="00B74B28" w:rsidP="00FE7B73"/>
        </w:tc>
      </w:tr>
      <w:tr w:rsidR="00FE3724" w14:paraId="1DA8E0C1" w14:textId="77777777" w:rsidTr="000C7F79">
        <w:tc>
          <w:tcPr>
            <w:tcW w:w="10343" w:type="dxa"/>
            <w:gridSpan w:val="3"/>
          </w:tcPr>
          <w:p w14:paraId="6D9F91CA" w14:textId="77777777" w:rsidR="00FE3724" w:rsidRDefault="00FE3724" w:rsidP="00FE7B73">
            <w:r>
              <w:t>How will this event support the development of Exmouth and Ningaloo as a tourism destination?</w:t>
            </w:r>
          </w:p>
        </w:tc>
      </w:tr>
      <w:tr w:rsidR="00FE3724" w14:paraId="61CCB875" w14:textId="77777777" w:rsidTr="000C7F79">
        <w:tc>
          <w:tcPr>
            <w:tcW w:w="10343" w:type="dxa"/>
            <w:gridSpan w:val="3"/>
          </w:tcPr>
          <w:p w14:paraId="72C31504" w14:textId="72A60980" w:rsidR="00FE3724"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10A308A" w14:textId="66C75FEB" w:rsidR="00FE3724" w:rsidRDefault="00FE3724" w:rsidP="00FE7B73"/>
          <w:p w14:paraId="46D1EDCD" w14:textId="77777777" w:rsidR="00FE3724" w:rsidRDefault="00FE3724" w:rsidP="00FE7B73"/>
          <w:p w14:paraId="7E9CA4B7" w14:textId="77777777" w:rsidR="00FE3724" w:rsidRDefault="00FE3724" w:rsidP="00FE7B73"/>
          <w:p w14:paraId="5A67F91D" w14:textId="77777777" w:rsidR="00FE3724" w:rsidRDefault="00FE3724" w:rsidP="00FE7B73"/>
        </w:tc>
      </w:tr>
      <w:tr w:rsidR="009869C7" w14:paraId="2E6C2652" w14:textId="77777777" w:rsidTr="000C7F79">
        <w:tc>
          <w:tcPr>
            <w:tcW w:w="10343" w:type="dxa"/>
            <w:gridSpan w:val="3"/>
          </w:tcPr>
          <w:p w14:paraId="05CD4210" w14:textId="26A56771" w:rsidR="009869C7" w:rsidRDefault="009869C7" w:rsidP="00FE7B73">
            <w:r>
              <w:t>What success has you</w:t>
            </w:r>
            <w:r w:rsidR="00B74B28">
              <w:t>r</w:t>
            </w:r>
            <w:r>
              <w:t xml:space="preserve"> organisation had with this or other initiatives?</w:t>
            </w:r>
          </w:p>
        </w:tc>
      </w:tr>
      <w:tr w:rsidR="009869C7" w14:paraId="4C60FA9A" w14:textId="77777777" w:rsidTr="000C7F79">
        <w:tc>
          <w:tcPr>
            <w:tcW w:w="10343" w:type="dxa"/>
            <w:gridSpan w:val="3"/>
          </w:tcPr>
          <w:p w14:paraId="0606EEB6" w14:textId="09B7B448" w:rsidR="009869C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3006434" w14:textId="77777777" w:rsidR="009869C7" w:rsidRDefault="009869C7" w:rsidP="00FE7B73"/>
          <w:p w14:paraId="2015B1B5" w14:textId="77777777" w:rsidR="009869C7" w:rsidRDefault="009869C7" w:rsidP="00FE7B73"/>
          <w:p w14:paraId="7B4F2B04" w14:textId="77777777" w:rsidR="009869C7" w:rsidRDefault="009869C7" w:rsidP="00FE7B73"/>
          <w:p w14:paraId="2732367C" w14:textId="77777777" w:rsidR="009869C7" w:rsidRDefault="009869C7" w:rsidP="00FE7B73"/>
        </w:tc>
      </w:tr>
      <w:tr w:rsidR="009869C7" w14:paraId="65CB54C8" w14:textId="77777777" w:rsidTr="000C7F79">
        <w:tc>
          <w:tcPr>
            <w:tcW w:w="10343" w:type="dxa"/>
            <w:gridSpan w:val="3"/>
          </w:tcPr>
          <w:p w14:paraId="3F7AD1B1" w14:textId="77777777" w:rsidR="009869C7" w:rsidRDefault="009869C7" w:rsidP="00FE7B73">
            <w:r>
              <w:t>Please identify and describe any significant safety issues and/or financial losses associated with previous events</w:t>
            </w:r>
          </w:p>
        </w:tc>
      </w:tr>
      <w:tr w:rsidR="009869C7" w14:paraId="0CB134CA" w14:textId="77777777" w:rsidTr="000C7F79">
        <w:tc>
          <w:tcPr>
            <w:tcW w:w="10343" w:type="dxa"/>
            <w:gridSpan w:val="3"/>
          </w:tcPr>
          <w:p w14:paraId="4480628F" w14:textId="327E1AB7" w:rsidR="009869C7" w:rsidRDefault="00B74B28" w:rsidP="00FE7B73">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C51E2FE" w14:textId="77777777" w:rsidR="009869C7" w:rsidRDefault="009869C7" w:rsidP="00FE7B73"/>
          <w:p w14:paraId="114FD7C0" w14:textId="77777777" w:rsidR="00190EB3" w:rsidRDefault="00190EB3" w:rsidP="00FE7B73"/>
          <w:p w14:paraId="3F14913B" w14:textId="77777777" w:rsidR="009869C7" w:rsidRDefault="009869C7" w:rsidP="00FE7B73"/>
          <w:p w14:paraId="13144BEB" w14:textId="77777777" w:rsidR="009869C7" w:rsidRDefault="009869C7" w:rsidP="00FE7B73"/>
        </w:tc>
      </w:tr>
      <w:tr w:rsidR="000729AF" w14:paraId="09B55272" w14:textId="77777777" w:rsidTr="000C7F79">
        <w:tc>
          <w:tcPr>
            <w:tcW w:w="6516" w:type="dxa"/>
            <w:gridSpan w:val="2"/>
          </w:tcPr>
          <w:p w14:paraId="54546BE7" w14:textId="77777777" w:rsidR="000729AF" w:rsidRDefault="000729AF" w:rsidP="00FE7B73">
            <w:r>
              <w:t>Does your event hold at least $20 million public liability insurance</w:t>
            </w:r>
            <w:r w:rsidR="00F84E8A">
              <w:t>?</w:t>
            </w:r>
          </w:p>
          <w:p w14:paraId="0542E8A0" w14:textId="030E3D5B" w:rsidR="00B74B28" w:rsidRDefault="00B74B28" w:rsidP="00FE7B73"/>
        </w:tc>
        <w:tc>
          <w:tcPr>
            <w:tcW w:w="3827" w:type="dxa"/>
          </w:tcPr>
          <w:p w14:paraId="72E30149" w14:textId="4DF287DF" w:rsidR="000729AF" w:rsidRDefault="00B74B28" w:rsidP="00FE7B73">
            <w:r>
              <w:object w:dxaOrig="225" w:dyaOrig="225" w14:anchorId="3D7C0C64">
                <v:shape id="_x0000_i1164" type="#_x0000_t75" style="width:43.8pt;height:18pt" o:ole="">
                  <v:imagedata r:id="rId36" o:title=""/>
                </v:shape>
                <w:control r:id="rId37" w:name="CheckBox18" w:shapeid="_x0000_i1164"/>
              </w:object>
            </w:r>
            <w:r>
              <w:object w:dxaOrig="225" w:dyaOrig="225" w14:anchorId="5AF41EE9">
                <v:shape id="_x0000_i1166" type="#_x0000_t75" style="width:42.6pt;height:18pt" o:ole="">
                  <v:imagedata r:id="rId38" o:title=""/>
                </v:shape>
                <w:control r:id="rId39" w:name="CheckBox28" w:shapeid="_x0000_i1166"/>
              </w:object>
            </w:r>
          </w:p>
        </w:tc>
      </w:tr>
    </w:tbl>
    <w:p w14:paraId="0C289BE2" w14:textId="7DE81D59" w:rsidR="00B74B28" w:rsidRDefault="00B74B28"/>
    <w:p w14:paraId="4CBACC81" w14:textId="77777777" w:rsidR="00B74B28" w:rsidRDefault="00B74B28">
      <w:r>
        <w:br w:type="page"/>
      </w:r>
    </w:p>
    <w:p w14:paraId="49813C03" w14:textId="77777777" w:rsidR="009B2079" w:rsidRDefault="009B2079"/>
    <w:tbl>
      <w:tblPr>
        <w:tblStyle w:val="TableGrid"/>
        <w:tblW w:w="0" w:type="auto"/>
        <w:tblLook w:val="04A0" w:firstRow="1" w:lastRow="0" w:firstColumn="1" w:lastColumn="0" w:noHBand="0" w:noVBand="1"/>
      </w:tblPr>
      <w:tblGrid>
        <w:gridCol w:w="3005"/>
        <w:gridCol w:w="3005"/>
        <w:gridCol w:w="4333"/>
      </w:tblGrid>
      <w:tr w:rsidR="00FE7B73" w14:paraId="133FD8C6" w14:textId="77777777" w:rsidTr="00656BD4">
        <w:tc>
          <w:tcPr>
            <w:tcW w:w="10343" w:type="dxa"/>
            <w:gridSpan w:val="3"/>
          </w:tcPr>
          <w:p w14:paraId="0CF0F6FC" w14:textId="77777777" w:rsidR="00FE7B73" w:rsidRDefault="00FE7B73">
            <w:r>
              <w:t>Please list key people from your organisation who will be involved in organising this event</w:t>
            </w:r>
          </w:p>
        </w:tc>
      </w:tr>
      <w:tr w:rsidR="00FE7B73" w14:paraId="0550B30D" w14:textId="77777777" w:rsidTr="00656BD4">
        <w:tc>
          <w:tcPr>
            <w:tcW w:w="3005" w:type="dxa"/>
          </w:tcPr>
          <w:p w14:paraId="136BD263" w14:textId="77777777" w:rsidR="00FE7B73" w:rsidRDefault="00FE7B73">
            <w:r>
              <w:t>Name</w:t>
            </w:r>
          </w:p>
        </w:tc>
        <w:tc>
          <w:tcPr>
            <w:tcW w:w="3005" w:type="dxa"/>
          </w:tcPr>
          <w:p w14:paraId="2A72EB1F" w14:textId="77777777" w:rsidR="00FE7B73" w:rsidRDefault="00FE7B73">
            <w:r>
              <w:t>Position</w:t>
            </w:r>
            <w:r w:rsidR="001043B1">
              <w:t>/roll</w:t>
            </w:r>
          </w:p>
        </w:tc>
        <w:tc>
          <w:tcPr>
            <w:tcW w:w="4333" w:type="dxa"/>
          </w:tcPr>
          <w:p w14:paraId="15B2BEDC" w14:textId="77777777" w:rsidR="00FE7B73" w:rsidRDefault="00FE7B73">
            <w:r>
              <w:t>Time with organisation</w:t>
            </w:r>
          </w:p>
        </w:tc>
      </w:tr>
      <w:tr w:rsidR="00B74B28" w14:paraId="7027AF16" w14:textId="77777777" w:rsidTr="00656BD4">
        <w:tc>
          <w:tcPr>
            <w:tcW w:w="3005" w:type="dxa"/>
          </w:tcPr>
          <w:p w14:paraId="03F1A4E3" w14:textId="5343F72D"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3005" w:type="dxa"/>
          </w:tcPr>
          <w:p w14:paraId="684F3D8D" w14:textId="33824731"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4333" w:type="dxa"/>
          </w:tcPr>
          <w:p w14:paraId="42F9470E" w14:textId="095EF24A"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r>
      <w:tr w:rsidR="00B74B28" w14:paraId="79EA251F" w14:textId="77777777" w:rsidTr="00656BD4">
        <w:tc>
          <w:tcPr>
            <w:tcW w:w="3005" w:type="dxa"/>
          </w:tcPr>
          <w:p w14:paraId="3D74D860" w14:textId="716E676A"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3005" w:type="dxa"/>
          </w:tcPr>
          <w:p w14:paraId="469DBE9B" w14:textId="27F1FC0B"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c>
          <w:tcPr>
            <w:tcW w:w="4333" w:type="dxa"/>
          </w:tcPr>
          <w:p w14:paraId="2CA61115" w14:textId="1A81AE84" w:rsidR="00B74B28" w:rsidRDefault="00B74B28" w:rsidP="00B74B28">
            <w:r w:rsidRPr="00F13BA2">
              <w:fldChar w:fldCharType="begin">
                <w:ffData>
                  <w:name w:val="Text6"/>
                  <w:enabled/>
                  <w:calcOnExit w:val="0"/>
                  <w:textInput/>
                </w:ffData>
              </w:fldChar>
            </w:r>
            <w:r w:rsidRPr="00F13BA2">
              <w:instrText xml:space="preserve"> FORMTEXT </w:instrText>
            </w:r>
            <w:r w:rsidRPr="00F13BA2">
              <w:fldChar w:fldCharType="separate"/>
            </w:r>
            <w:r w:rsidRPr="00F13BA2">
              <w:rPr>
                <w:noProof/>
              </w:rPr>
              <w:t> </w:t>
            </w:r>
            <w:r w:rsidRPr="00F13BA2">
              <w:rPr>
                <w:noProof/>
              </w:rPr>
              <w:t> </w:t>
            </w:r>
            <w:r w:rsidRPr="00F13BA2">
              <w:rPr>
                <w:noProof/>
              </w:rPr>
              <w:t> </w:t>
            </w:r>
            <w:r w:rsidRPr="00F13BA2">
              <w:rPr>
                <w:noProof/>
              </w:rPr>
              <w:t> </w:t>
            </w:r>
            <w:r w:rsidRPr="00F13BA2">
              <w:rPr>
                <w:noProof/>
              </w:rPr>
              <w:t> </w:t>
            </w:r>
            <w:r w:rsidRPr="00F13BA2">
              <w:fldChar w:fldCharType="end"/>
            </w:r>
          </w:p>
        </w:tc>
      </w:tr>
      <w:tr w:rsidR="00FE7B73" w14:paraId="61D47281" w14:textId="77777777" w:rsidTr="00656BD4">
        <w:tc>
          <w:tcPr>
            <w:tcW w:w="3005" w:type="dxa"/>
          </w:tcPr>
          <w:p w14:paraId="269F15F1" w14:textId="77777777" w:rsidR="00FE7B73" w:rsidRDefault="00FE7B73"/>
        </w:tc>
        <w:tc>
          <w:tcPr>
            <w:tcW w:w="3005" w:type="dxa"/>
          </w:tcPr>
          <w:p w14:paraId="401985CF" w14:textId="77777777" w:rsidR="00FE7B73" w:rsidRDefault="00FE7B73"/>
        </w:tc>
        <w:tc>
          <w:tcPr>
            <w:tcW w:w="4333" w:type="dxa"/>
          </w:tcPr>
          <w:p w14:paraId="2E2F2613" w14:textId="77777777" w:rsidR="00FE7B73" w:rsidRDefault="00FE7B73"/>
        </w:tc>
      </w:tr>
      <w:tr w:rsidR="00FE7B73" w14:paraId="59FE03DB" w14:textId="77777777" w:rsidTr="00656BD4">
        <w:tc>
          <w:tcPr>
            <w:tcW w:w="3005" w:type="dxa"/>
          </w:tcPr>
          <w:p w14:paraId="2E39A345" w14:textId="77777777" w:rsidR="00FE7B73" w:rsidRDefault="00FE7B73"/>
        </w:tc>
        <w:tc>
          <w:tcPr>
            <w:tcW w:w="3005" w:type="dxa"/>
          </w:tcPr>
          <w:p w14:paraId="743950D3" w14:textId="77777777" w:rsidR="00FE7B73" w:rsidRDefault="00FE7B73"/>
        </w:tc>
        <w:tc>
          <w:tcPr>
            <w:tcW w:w="4333" w:type="dxa"/>
          </w:tcPr>
          <w:p w14:paraId="55DEA8C9" w14:textId="77777777" w:rsidR="00FE7B73" w:rsidRDefault="00FE7B73"/>
        </w:tc>
      </w:tr>
    </w:tbl>
    <w:p w14:paraId="00E6C46D" w14:textId="77777777" w:rsidR="009B2079" w:rsidRDefault="009B2079"/>
    <w:tbl>
      <w:tblPr>
        <w:tblStyle w:val="TableGrid"/>
        <w:tblW w:w="0" w:type="auto"/>
        <w:tblLook w:val="04A0" w:firstRow="1" w:lastRow="0" w:firstColumn="1" w:lastColumn="0" w:noHBand="0" w:noVBand="1"/>
      </w:tblPr>
      <w:tblGrid>
        <w:gridCol w:w="7933"/>
        <w:gridCol w:w="2410"/>
      </w:tblGrid>
      <w:tr w:rsidR="006F4B04" w14:paraId="7DAD3891" w14:textId="77777777" w:rsidTr="00656BD4">
        <w:tc>
          <w:tcPr>
            <w:tcW w:w="7933" w:type="dxa"/>
          </w:tcPr>
          <w:p w14:paraId="300A313C" w14:textId="77777777" w:rsidR="006F4B04" w:rsidRDefault="006F4B04" w:rsidP="006F4B04">
            <w:r>
              <w:t xml:space="preserve">Do you intend to engage agents or intermediaries to assist in the delivery of this initiative? </w:t>
            </w:r>
          </w:p>
        </w:tc>
        <w:tc>
          <w:tcPr>
            <w:tcW w:w="2410" w:type="dxa"/>
          </w:tcPr>
          <w:p w14:paraId="120FA803" w14:textId="7D2A84CF" w:rsidR="006F4B04" w:rsidRDefault="00B74B28" w:rsidP="006F4B04">
            <w:r>
              <w:object w:dxaOrig="225" w:dyaOrig="225" w14:anchorId="65810D28">
                <v:shape id="_x0000_i1168" type="#_x0000_t75" style="width:43.8pt;height:18pt" o:ole="">
                  <v:imagedata r:id="rId40" o:title=""/>
                </v:shape>
                <w:control r:id="rId41" w:name="CheckBox19" w:shapeid="_x0000_i1168"/>
              </w:object>
            </w:r>
            <w:r>
              <w:object w:dxaOrig="225" w:dyaOrig="225" w14:anchorId="22E2A83A">
                <v:shape id="_x0000_i1170" type="#_x0000_t75" style="width:42.6pt;height:18pt" o:ole="">
                  <v:imagedata r:id="rId38" o:title=""/>
                </v:shape>
                <w:control r:id="rId42" w:name="CheckBox29" w:shapeid="_x0000_i1170"/>
              </w:object>
            </w:r>
          </w:p>
        </w:tc>
      </w:tr>
      <w:tr w:rsidR="006F4B04" w14:paraId="73166229" w14:textId="77777777" w:rsidTr="00656BD4">
        <w:tc>
          <w:tcPr>
            <w:tcW w:w="10343" w:type="dxa"/>
            <w:gridSpan w:val="2"/>
          </w:tcPr>
          <w:p w14:paraId="79600114" w14:textId="77777777" w:rsidR="006F4B04" w:rsidRDefault="006F4B04" w:rsidP="006F4B04">
            <w:r>
              <w:t>If yes, please provide details of the agent or intermediary and the services they will provide.</w:t>
            </w:r>
          </w:p>
        </w:tc>
      </w:tr>
      <w:tr w:rsidR="006F4B04" w14:paraId="091CBECF" w14:textId="77777777" w:rsidTr="00656BD4">
        <w:tc>
          <w:tcPr>
            <w:tcW w:w="10343" w:type="dxa"/>
            <w:gridSpan w:val="2"/>
          </w:tcPr>
          <w:p w14:paraId="3CC0AF83" w14:textId="7C10C92E" w:rsidR="006F4B04" w:rsidRDefault="00B74B28" w:rsidP="006F4B04">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1A0EBA" w14:textId="77777777" w:rsidR="006F4B04" w:rsidRDefault="006F4B04" w:rsidP="006F4B04"/>
          <w:p w14:paraId="4DB3E31D" w14:textId="77777777" w:rsidR="006F4B04" w:rsidRDefault="006F4B04" w:rsidP="006F4B04"/>
        </w:tc>
      </w:tr>
    </w:tbl>
    <w:p w14:paraId="2ED0B490" w14:textId="77777777" w:rsidR="00190EB3" w:rsidRDefault="007E7876" w:rsidP="000C7F79">
      <w:pPr>
        <w:pStyle w:val="Heading1"/>
      </w:pPr>
      <w:bookmarkStart w:id="15" w:name="_Toc61424204"/>
      <w:r>
        <w:t>Section 3: Economic impact e</w:t>
      </w:r>
      <w:r w:rsidR="000C7F79">
        <w:t>stimates:</w:t>
      </w:r>
      <w:bookmarkEnd w:id="15"/>
    </w:p>
    <w:tbl>
      <w:tblPr>
        <w:tblStyle w:val="TableGrid"/>
        <w:tblW w:w="10485" w:type="dxa"/>
        <w:tblLook w:val="04A0" w:firstRow="1" w:lastRow="0" w:firstColumn="1" w:lastColumn="0" w:noHBand="0" w:noVBand="1"/>
      </w:tblPr>
      <w:tblGrid>
        <w:gridCol w:w="1980"/>
        <w:gridCol w:w="1134"/>
        <w:gridCol w:w="1701"/>
        <w:gridCol w:w="1701"/>
        <w:gridCol w:w="142"/>
        <w:gridCol w:w="1417"/>
        <w:gridCol w:w="2410"/>
      </w:tblGrid>
      <w:tr w:rsidR="00B74B28" w:rsidRPr="001E3E8C" w14:paraId="5C90D19B" w14:textId="77777777" w:rsidTr="00656BD4">
        <w:tc>
          <w:tcPr>
            <w:tcW w:w="6658" w:type="dxa"/>
            <w:gridSpan w:val="5"/>
            <w:shd w:val="clear" w:color="auto" w:fill="auto"/>
          </w:tcPr>
          <w:p w14:paraId="17ABB5FB" w14:textId="77777777" w:rsidR="00B74B28" w:rsidRPr="001D4568" w:rsidRDefault="00B74B28" w:rsidP="00B74B28">
            <w:r>
              <w:t>Estimated number of attendees (participants and visitors)</w:t>
            </w:r>
          </w:p>
        </w:tc>
        <w:tc>
          <w:tcPr>
            <w:tcW w:w="3827" w:type="dxa"/>
            <w:gridSpan w:val="2"/>
            <w:shd w:val="clear" w:color="auto" w:fill="auto"/>
          </w:tcPr>
          <w:p w14:paraId="31712478" w14:textId="6C64D5E4"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B74B28" w:rsidRPr="001E3E8C" w14:paraId="5D11E249" w14:textId="77777777" w:rsidTr="00656BD4">
        <w:tc>
          <w:tcPr>
            <w:tcW w:w="6658" w:type="dxa"/>
            <w:gridSpan w:val="5"/>
            <w:shd w:val="clear" w:color="auto" w:fill="auto"/>
          </w:tcPr>
          <w:p w14:paraId="3AC6021F" w14:textId="77777777" w:rsidR="00B74B28" w:rsidRDefault="00B74B28" w:rsidP="00B74B28">
            <w:r>
              <w:t>Estimated number of event participants (competitors, artists, vendors)</w:t>
            </w:r>
          </w:p>
        </w:tc>
        <w:tc>
          <w:tcPr>
            <w:tcW w:w="3827" w:type="dxa"/>
            <w:gridSpan w:val="2"/>
            <w:shd w:val="clear" w:color="auto" w:fill="auto"/>
          </w:tcPr>
          <w:p w14:paraId="594C3ECB" w14:textId="736E6AFC"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B74B28" w:rsidRPr="001E3E8C" w14:paraId="4A8852F8" w14:textId="77777777" w:rsidTr="00656BD4">
        <w:tc>
          <w:tcPr>
            <w:tcW w:w="6658" w:type="dxa"/>
            <w:gridSpan w:val="5"/>
            <w:shd w:val="clear" w:color="auto" w:fill="auto"/>
          </w:tcPr>
          <w:p w14:paraId="122303FB" w14:textId="77777777" w:rsidR="00B74B28" w:rsidRDefault="00B74B28" w:rsidP="00B74B28">
            <w:r>
              <w:t>Estimated total number of visitors</w:t>
            </w:r>
          </w:p>
        </w:tc>
        <w:tc>
          <w:tcPr>
            <w:tcW w:w="3827" w:type="dxa"/>
            <w:gridSpan w:val="2"/>
            <w:shd w:val="clear" w:color="auto" w:fill="auto"/>
          </w:tcPr>
          <w:p w14:paraId="645C7884" w14:textId="6E0B39C2" w:rsidR="00B74B28" w:rsidRPr="001D4568" w:rsidRDefault="00B74B28" w:rsidP="00B74B28">
            <w:r w:rsidRPr="004A7988">
              <w:fldChar w:fldCharType="begin">
                <w:ffData>
                  <w:name w:val="Text6"/>
                  <w:enabled/>
                  <w:calcOnExit w:val="0"/>
                  <w:textInput/>
                </w:ffData>
              </w:fldChar>
            </w:r>
            <w:r w:rsidRPr="004A7988">
              <w:instrText xml:space="preserve"> FORMTEXT </w:instrText>
            </w:r>
            <w:r w:rsidRPr="004A7988">
              <w:fldChar w:fldCharType="separate"/>
            </w:r>
            <w:r w:rsidRPr="004A7988">
              <w:rPr>
                <w:noProof/>
              </w:rPr>
              <w:t> </w:t>
            </w:r>
            <w:r w:rsidRPr="004A7988">
              <w:rPr>
                <w:noProof/>
              </w:rPr>
              <w:t> </w:t>
            </w:r>
            <w:r w:rsidRPr="004A7988">
              <w:rPr>
                <w:noProof/>
              </w:rPr>
              <w:t> </w:t>
            </w:r>
            <w:r w:rsidRPr="004A7988">
              <w:rPr>
                <w:noProof/>
              </w:rPr>
              <w:t> </w:t>
            </w:r>
            <w:r w:rsidRPr="004A7988">
              <w:rPr>
                <w:noProof/>
              </w:rPr>
              <w:t> </w:t>
            </w:r>
            <w:r w:rsidRPr="004A7988">
              <w:fldChar w:fldCharType="end"/>
            </w:r>
          </w:p>
        </w:tc>
      </w:tr>
      <w:tr w:rsidR="001E3E8C" w14:paraId="3F54C786" w14:textId="77777777" w:rsidTr="00656BD4">
        <w:tc>
          <w:tcPr>
            <w:tcW w:w="10485" w:type="dxa"/>
            <w:gridSpan w:val="7"/>
          </w:tcPr>
          <w:p w14:paraId="6AE3C6F6" w14:textId="77777777" w:rsidR="001E3E8C" w:rsidRDefault="001E3E8C">
            <w:pPr>
              <w:rPr>
                <w:color w:val="FF0000"/>
              </w:rPr>
            </w:pPr>
            <w:r>
              <w:t>Please outline the anticipated</w:t>
            </w:r>
            <w:r w:rsidR="001D4568">
              <w:t xml:space="preserve"> number of visitors (spectators/</w:t>
            </w:r>
            <w:r>
              <w:t>support crew/artists/others) travelling to Exmouth specifically for this event.  Please provide source details if possible (ie: event registrations or previous event ticket sales).</w:t>
            </w:r>
          </w:p>
        </w:tc>
      </w:tr>
      <w:tr w:rsidR="001E3E8C" w:rsidRPr="001E3E8C" w14:paraId="078014A3" w14:textId="77777777" w:rsidTr="00656BD4">
        <w:trPr>
          <w:trHeight w:val="275"/>
        </w:trPr>
        <w:tc>
          <w:tcPr>
            <w:tcW w:w="1980" w:type="dxa"/>
          </w:tcPr>
          <w:p w14:paraId="327738C5" w14:textId="77777777" w:rsidR="001E3E8C" w:rsidRPr="001E3E8C" w:rsidRDefault="001E3E8C"/>
        </w:tc>
        <w:tc>
          <w:tcPr>
            <w:tcW w:w="1134" w:type="dxa"/>
          </w:tcPr>
          <w:p w14:paraId="22C9B649" w14:textId="505F291F" w:rsidR="001E3E8C" w:rsidRPr="001E3E8C" w:rsidRDefault="001E3E8C">
            <w:r w:rsidRPr="001E3E8C">
              <w:t>E</w:t>
            </w:r>
            <w:r w:rsidR="00FB4B83">
              <w:t>xample</w:t>
            </w:r>
          </w:p>
        </w:tc>
        <w:tc>
          <w:tcPr>
            <w:tcW w:w="1701" w:type="dxa"/>
          </w:tcPr>
          <w:p w14:paraId="2F62C465" w14:textId="77777777" w:rsidR="001E3E8C" w:rsidRPr="001E3E8C" w:rsidRDefault="001E3E8C">
            <w:r>
              <w:t>Intrastate visitors</w:t>
            </w:r>
          </w:p>
        </w:tc>
        <w:tc>
          <w:tcPr>
            <w:tcW w:w="1701" w:type="dxa"/>
          </w:tcPr>
          <w:p w14:paraId="7B15212B" w14:textId="77777777" w:rsidR="001E3E8C" w:rsidRPr="001E3E8C" w:rsidRDefault="001E3E8C">
            <w:r>
              <w:t>Interstate visitors</w:t>
            </w:r>
          </w:p>
        </w:tc>
        <w:tc>
          <w:tcPr>
            <w:tcW w:w="1559" w:type="dxa"/>
            <w:gridSpan w:val="2"/>
          </w:tcPr>
          <w:p w14:paraId="74A65D96" w14:textId="77777777" w:rsidR="001E3E8C" w:rsidRPr="001E3E8C" w:rsidRDefault="001E3E8C">
            <w:r>
              <w:t>International visitors</w:t>
            </w:r>
          </w:p>
        </w:tc>
        <w:tc>
          <w:tcPr>
            <w:tcW w:w="2410" w:type="dxa"/>
          </w:tcPr>
          <w:p w14:paraId="2D614425" w14:textId="77777777" w:rsidR="001E3E8C" w:rsidRPr="001E3E8C" w:rsidRDefault="001E3E8C">
            <w:r>
              <w:t>TOTAL</w:t>
            </w:r>
          </w:p>
        </w:tc>
      </w:tr>
      <w:tr w:rsidR="00B74B28" w:rsidRPr="001E3E8C" w14:paraId="6BBA00F8" w14:textId="77777777" w:rsidTr="00656BD4">
        <w:trPr>
          <w:trHeight w:val="275"/>
        </w:trPr>
        <w:tc>
          <w:tcPr>
            <w:tcW w:w="1980" w:type="dxa"/>
          </w:tcPr>
          <w:p w14:paraId="57A478D8" w14:textId="77777777" w:rsidR="00B74B28" w:rsidRPr="001E3E8C" w:rsidRDefault="00B74B28" w:rsidP="00B74B28">
            <w:r>
              <w:t>Visiting specifically for this event</w:t>
            </w:r>
          </w:p>
        </w:tc>
        <w:tc>
          <w:tcPr>
            <w:tcW w:w="1134" w:type="dxa"/>
          </w:tcPr>
          <w:p w14:paraId="5BBCE92F" w14:textId="77777777" w:rsidR="00B74B28" w:rsidRPr="001E3E8C" w:rsidRDefault="00B74B28" w:rsidP="00B74B28">
            <w:r>
              <w:t>500</w:t>
            </w:r>
          </w:p>
        </w:tc>
        <w:tc>
          <w:tcPr>
            <w:tcW w:w="1701" w:type="dxa"/>
          </w:tcPr>
          <w:p w14:paraId="794A8D6F" w14:textId="6C4D091E"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701" w:type="dxa"/>
          </w:tcPr>
          <w:p w14:paraId="3C20C19A" w14:textId="24E333BF"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559" w:type="dxa"/>
            <w:gridSpan w:val="2"/>
          </w:tcPr>
          <w:p w14:paraId="4FB00889" w14:textId="6101246C"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2410" w:type="dxa"/>
          </w:tcPr>
          <w:p w14:paraId="2F445693" w14:textId="23A17A19"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r>
      <w:tr w:rsidR="00B74B28" w:rsidRPr="001E3E8C" w14:paraId="48E8805F" w14:textId="77777777" w:rsidTr="00656BD4">
        <w:trPr>
          <w:trHeight w:val="275"/>
        </w:trPr>
        <w:tc>
          <w:tcPr>
            <w:tcW w:w="1980" w:type="dxa"/>
          </w:tcPr>
          <w:p w14:paraId="59C41371" w14:textId="77777777" w:rsidR="00B74B28" w:rsidRPr="001E3E8C" w:rsidRDefault="00B74B28" w:rsidP="00B74B28">
            <w:r>
              <w:t>Average length of stay</w:t>
            </w:r>
          </w:p>
        </w:tc>
        <w:tc>
          <w:tcPr>
            <w:tcW w:w="1134" w:type="dxa"/>
          </w:tcPr>
          <w:p w14:paraId="522ABEE0" w14:textId="77777777" w:rsidR="00B74B28" w:rsidRPr="001E3E8C" w:rsidRDefault="00B74B28" w:rsidP="00B74B28">
            <w:r>
              <w:t>6 days</w:t>
            </w:r>
          </w:p>
        </w:tc>
        <w:tc>
          <w:tcPr>
            <w:tcW w:w="1701" w:type="dxa"/>
          </w:tcPr>
          <w:p w14:paraId="4CE975A2" w14:textId="6263ACA5"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701" w:type="dxa"/>
          </w:tcPr>
          <w:p w14:paraId="3352B506" w14:textId="3B44FF41"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1559" w:type="dxa"/>
            <w:gridSpan w:val="2"/>
          </w:tcPr>
          <w:p w14:paraId="06F7739C" w14:textId="03DF2BD7"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c>
          <w:tcPr>
            <w:tcW w:w="2410" w:type="dxa"/>
          </w:tcPr>
          <w:p w14:paraId="5E1AE5A3" w14:textId="04D5E442" w:rsidR="00B74B28" w:rsidRPr="001E3E8C" w:rsidRDefault="00B74B28" w:rsidP="00B74B28">
            <w:r w:rsidRPr="00BA65A3">
              <w:fldChar w:fldCharType="begin">
                <w:ffData>
                  <w:name w:val="Text6"/>
                  <w:enabled/>
                  <w:calcOnExit w:val="0"/>
                  <w:textInput/>
                </w:ffData>
              </w:fldChar>
            </w:r>
            <w:r w:rsidRPr="00BA65A3">
              <w:instrText xml:space="preserve"> FORMTEXT </w:instrText>
            </w:r>
            <w:r w:rsidRPr="00BA65A3">
              <w:fldChar w:fldCharType="separate"/>
            </w:r>
            <w:r w:rsidRPr="00BA65A3">
              <w:rPr>
                <w:noProof/>
              </w:rPr>
              <w:t> </w:t>
            </w:r>
            <w:r w:rsidRPr="00BA65A3">
              <w:rPr>
                <w:noProof/>
              </w:rPr>
              <w:t> </w:t>
            </w:r>
            <w:r w:rsidRPr="00BA65A3">
              <w:rPr>
                <w:noProof/>
              </w:rPr>
              <w:t> </w:t>
            </w:r>
            <w:r w:rsidRPr="00BA65A3">
              <w:rPr>
                <w:noProof/>
              </w:rPr>
              <w:t> </w:t>
            </w:r>
            <w:r w:rsidRPr="00BA65A3">
              <w:rPr>
                <w:noProof/>
              </w:rPr>
              <w:t> </w:t>
            </w:r>
            <w:r w:rsidRPr="00BA65A3">
              <w:fldChar w:fldCharType="end"/>
            </w:r>
          </w:p>
        </w:tc>
      </w:tr>
    </w:tbl>
    <w:p w14:paraId="1A919468" w14:textId="77777777" w:rsidR="009B2079" w:rsidRDefault="009B2079"/>
    <w:p w14:paraId="5DF70FBA" w14:textId="77777777" w:rsidR="000C7F79" w:rsidRPr="001E3E8C" w:rsidRDefault="000C7F79" w:rsidP="000C7F79">
      <w:pPr>
        <w:pStyle w:val="Heading1"/>
      </w:pPr>
      <w:bookmarkStart w:id="16" w:name="_Toc61424205"/>
      <w:r>
        <w:t>Section 4: Community support</w:t>
      </w:r>
      <w:bookmarkEnd w:id="16"/>
    </w:p>
    <w:tbl>
      <w:tblPr>
        <w:tblStyle w:val="TableGrid"/>
        <w:tblW w:w="10485" w:type="dxa"/>
        <w:tblLook w:val="04A0" w:firstRow="1" w:lastRow="0" w:firstColumn="1" w:lastColumn="0" w:noHBand="0" w:noVBand="1"/>
      </w:tblPr>
      <w:tblGrid>
        <w:gridCol w:w="4508"/>
        <w:gridCol w:w="5977"/>
      </w:tblGrid>
      <w:tr w:rsidR="00943C9A" w14:paraId="66E95615" w14:textId="77777777" w:rsidTr="00656BD4">
        <w:tc>
          <w:tcPr>
            <w:tcW w:w="10485" w:type="dxa"/>
            <w:gridSpan w:val="2"/>
          </w:tcPr>
          <w:p w14:paraId="6A234A61" w14:textId="77777777" w:rsidR="00943C9A" w:rsidRDefault="00943C9A" w:rsidP="00F46CDF">
            <w:r>
              <w:t xml:space="preserve">Please list and provide evidence of businesses or community organisations who will benefit from the event.  </w:t>
            </w:r>
          </w:p>
        </w:tc>
      </w:tr>
      <w:tr w:rsidR="00F46CDF" w14:paraId="62DA5304" w14:textId="77777777" w:rsidTr="00656BD4">
        <w:tc>
          <w:tcPr>
            <w:tcW w:w="4508" w:type="dxa"/>
          </w:tcPr>
          <w:p w14:paraId="20986495" w14:textId="77777777" w:rsidR="00F46CDF" w:rsidRPr="00943C9A" w:rsidRDefault="00943C9A">
            <w:pPr>
              <w:rPr>
                <w:b/>
              </w:rPr>
            </w:pPr>
            <w:r w:rsidRPr="00943C9A">
              <w:rPr>
                <w:b/>
              </w:rPr>
              <w:t>Organisation</w:t>
            </w:r>
          </w:p>
        </w:tc>
        <w:tc>
          <w:tcPr>
            <w:tcW w:w="5977" w:type="dxa"/>
          </w:tcPr>
          <w:p w14:paraId="115772C3" w14:textId="77777777" w:rsidR="00F46CDF" w:rsidRPr="00943C9A" w:rsidRDefault="00943C9A">
            <w:pPr>
              <w:rPr>
                <w:b/>
              </w:rPr>
            </w:pPr>
            <w:r w:rsidRPr="00943C9A">
              <w:rPr>
                <w:b/>
              </w:rPr>
              <w:t>Involvement</w:t>
            </w:r>
          </w:p>
        </w:tc>
      </w:tr>
      <w:tr w:rsidR="00943C9A" w14:paraId="37856A56" w14:textId="77777777" w:rsidTr="00656BD4">
        <w:tc>
          <w:tcPr>
            <w:tcW w:w="4508" w:type="dxa"/>
          </w:tcPr>
          <w:p w14:paraId="6CAFB8C9" w14:textId="77777777" w:rsidR="00943C9A" w:rsidRPr="00943C9A" w:rsidRDefault="00943C9A">
            <w:pPr>
              <w:rPr>
                <w:i/>
              </w:rPr>
            </w:pPr>
            <w:r w:rsidRPr="00943C9A">
              <w:rPr>
                <w:i/>
              </w:rPr>
              <w:t>Example: Mantarays Resort</w:t>
            </w:r>
          </w:p>
        </w:tc>
        <w:tc>
          <w:tcPr>
            <w:tcW w:w="5977" w:type="dxa"/>
          </w:tcPr>
          <w:p w14:paraId="2C50EC49" w14:textId="77777777" w:rsidR="00943C9A" w:rsidRPr="00943C9A" w:rsidRDefault="00943C9A">
            <w:pPr>
              <w:rPr>
                <w:i/>
              </w:rPr>
            </w:pPr>
            <w:r w:rsidRPr="00943C9A">
              <w:rPr>
                <w:i/>
              </w:rPr>
              <w:t>Hosting welcome function for 50 people</w:t>
            </w:r>
          </w:p>
        </w:tc>
      </w:tr>
      <w:tr w:rsidR="00943C9A" w14:paraId="79178F8F" w14:textId="77777777" w:rsidTr="00656BD4">
        <w:tc>
          <w:tcPr>
            <w:tcW w:w="4508" w:type="dxa"/>
          </w:tcPr>
          <w:p w14:paraId="144D3977" w14:textId="77777777" w:rsidR="00943C9A" w:rsidRPr="00943C9A" w:rsidRDefault="00943C9A">
            <w:pPr>
              <w:rPr>
                <w:i/>
              </w:rPr>
            </w:pPr>
            <w:r w:rsidRPr="00943C9A">
              <w:rPr>
                <w:i/>
              </w:rPr>
              <w:t>Example: Swimming Club</w:t>
            </w:r>
          </w:p>
        </w:tc>
        <w:tc>
          <w:tcPr>
            <w:tcW w:w="5977" w:type="dxa"/>
          </w:tcPr>
          <w:p w14:paraId="71A243FF" w14:textId="77777777" w:rsidR="00943C9A" w:rsidRPr="00943C9A" w:rsidRDefault="00943C9A">
            <w:pPr>
              <w:rPr>
                <w:i/>
              </w:rPr>
            </w:pPr>
            <w:r w:rsidRPr="00943C9A">
              <w:rPr>
                <w:i/>
              </w:rPr>
              <w:t xml:space="preserve">Running lunch time sausage sizzle </w:t>
            </w:r>
          </w:p>
        </w:tc>
      </w:tr>
      <w:tr w:rsidR="00B74B28" w14:paraId="3F12E11E" w14:textId="77777777" w:rsidTr="00656BD4">
        <w:tc>
          <w:tcPr>
            <w:tcW w:w="4508" w:type="dxa"/>
          </w:tcPr>
          <w:p w14:paraId="17EB5FF5" w14:textId="65ABAB46"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3BCCE8FC" w14:textId="1149370A"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r w:rsidR="00B74B28" w14:paraId="4D5C32FA" w14:textId="77777777" w:rsidTr="00656BD4">
        <w:tc>
          <w:tcPr>
            <w:tcW w:w="4508" w:type="dxa"/>
          </w:tcPr>
          <w:p w14:paraId="52530002" w14:textId="05D6967E"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55342AD6" w14:textId="40D12A23"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r w:rsidR="00B74B28" w14:paraId="57DC161C" w14:textId="77777777" w:rsidTr="00656BD4">
        <w:tc>
          <w:tcPr>
            <w:tcW w:w="4508" w:type="dxa"/>
          </w:tcPr>
          <w:p w14:paraId="651C757D" w14:textId="14580F22"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c>
          <w:tcPr>
            <w:tcW w:w="5977" w:type="dxa"/>
          </w:tcPr>
          <w:p w14:paraId="0FD41FFE" w14:textId="334A60B3" w:rsidR="00B74B28" w:rsidRDefault="00B74B28" w:rsidP="00B74B28">
            <w:r w:rsidRPr="00DF4A12">
              <w:fldChar w:fldCharType="begin">
                <w:ffData>
                  <w:name w:val="Text6"/>
                  <w:enabled/>
                  <w:calcOnExit w:val="0"/>
                  <w:textInput/>
                </w:ffData>
              </w:fldChar>
            </w:r>
            <w:r w:rsidRPr="00DF4A12">
              <w:instrText xml:space="preserve"> FORMTEXT </w:instrText>
            </w:r>
            <w:r w:rsidRPr="00DF4A12">
              <w:fldChar w:fldCharType="separate"/>
            </w:r>
            <w:r w:rsidRPr="00DF4A12">
              <w:rPr>
                <w:noProof/>
              </w:rPr>
              <w:t> </w:t>
            </w:r>
            <w:r w:rsidRPr="00DF4A12">
              <w:rPr>
                <w:noProof/>
              </w:rPr>
              <w:t> </w:t>
            </w:r>
            <w:r w:rsidRPr="00DF4A12">
              <w:rPr>
                <w:noProof/>
              </w:rPr>
              <w:t> </w:t>
            </w:r>
            <w:r w:rsidRPr="00DF4A12">
              <w:rPr>
                <w:noProof/>
              </w:rPr>
              <w:t> </w:t>
            </w:r>
            <w:r w:rsidRPr="00DF4A12">
              <w:rPr>
                <w:noProof/>
              </w:rPr>
              <w:t> </w:t>
            </w:r>
            <w:r w:rsidRPr="00DF4A12">
              <w:fldChar w:fldCharType="end"/>
            </w:r>
          </w:p>
        </w:tc>
      </w:tr>
    </w:tbl>
    <w:p w14:paraId="31490AE9" w14:textId="77777777" w:rsidR="00FC716E" w:rsidRPr="001E3E8C" w:rsidRDefault="00FC716E"/>
    <w:tbl>
      <w:tblPr>
        <w:tblStyle w:val="TableGrid"/>
        <w:tblW w:w="10485" w:type="dxa"/>
        <w:tblLook w:val="04A0" w:firstRow="1" w:lastRow="0" w:firstColumn="1" w:lastColumn="0" w:noHBand="0" w:noVBand="1"/>
      </w:tblPr>
      <w:tblGrid>
        <w:gridCol w:w="7933"/>
        <w:gridCol w:w="2552"/>
      </w:tblGrid>
      <w:tr w:rsidR="001043B1" w14:paraId="271B96EB" w14:textId="77777777" w:rsidTr="00656BD4">
        <w:tc>
          <w:tcPr>
            <w:tcW w:w="10485" w:type="dxa"/>
            <w:gridSpan w:val="2"/>
          </w:tcPr>
          <w:p w14:paraId="5A346535" w14:textId="77777777" w:rsidR="001043B1" w:rsidRDefault="001043B1">
            <w:r>
              <w:t xml:space="preserve">Please list and attach </w:t>
            </w:r>
            <w:r w:rsidRPr="00564408">
              <w:rPr>
                <w:b/>
                <w:bCs/>
              </w:rPr>
              <w:t>at least two</w:t>
            </w:r>
            <w:r>
              <w:t xml:space="preserve"> letters of support.</w:t>
            </w:r>
          </w:p>
        </w:tc>
      </w:tr>
      <w:tr w:rsidR="001043B1" w14:paraId="172990A9" w14:textId="77777777" w:rsidTr="00656BD4">
        <w:tc>
          <w:tcPr>
            <w:tcW w:w="7933" w:type="dxa"/>
          </w:tcPr>
          <w:p w14:paraId="68798817" w14:textId="77777777" w:rsidR="001043B1" w:rsidRPr="00564408" w:rsidRDefault="001043B1">
            <w:pPr>
              <w:rPr>
                <w:b/>
                <w:bCs/>
              </w:rPr>
            </w:pPr>
            <w:r w:rsidRPr="00564408">
              <w:rPr>
                <w:b/>
                <w:bCs/>
              </w:rPr>
              <w:t>Organisation</w:t>
            </w:r>
          </w:p>
        </w:tc>
        <w:tc>
          <w:tcPr>
            <w:tcW w:w="2552" w:type="dxa"/>
          </w:tcPr>
          <w:p w14:paraId="1966C894" w14:textId="77777777" w:rsidR="001043B1" w:rsidRPr="00564408" w:rsidRDefault="001043B1">
            <w:pPr>
              <w:rPr>
                <w:b/>
                <w:bCs/>
              </w:rPr>
            </w:pPr>
            <w:r w:rsidRPr="00564408">
              <w:rPr>
                <w:b/>
                <w:bCs/>
              </w:rPr>
              <w:t>Attached</w:t>
            </w:r>
          </w:p>
        </w:tc>
      </w:tr>
      <w:tr w:rsidR="00B74B28" w:rsidRPr="008C3A0C" w14:paraId="09D25DE3" w14:textId="77777777" w:rsidTr="00656BD4">
        <w:tc>
          <w:tcPr>
            <w:tcW w:w="7933" w:type="dxa"/>
          </w:tcPr>
          <w:p w14:paraId="309F7465" w14:textId="7477B72F"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704107BA" w14:textId="38E1732C" w:rsidR="00B74B28" w:rsidRPr="008C3A0C" w:rsidRDefault="00B74B28" w:rsidP="00B74B28">
            <w:r>
              <w:object w:dxaOrig="225" w:dyaOrig="225" w14:anchorId="3ED9CFF7">
                <v:shape id="_x0000_i1172" type="#_x0000_t75" style="width:108pt;height:18pt" o:ole="">
                  <v:imagedata r:id="rId43" o:title=""/>
                </v:shape>
                <w:control r:id="rId44" w:name="CheckBox37" w:shapeid="_x0000_i1172"/>
              </w:object>
            </w:r>
          </w:p>
        </w:tc>
      </w:tr>
      <w:tr w:rsidR="00B74B28" w:rsidRPr="008C3A0C" w14:paraId="6AE6887B" w14:textId="77777777" w:rsidTr="00656BD4">
        <w:tc>
          <w:tcPr>
            <w:tcW w:w="7933" w:type="dxa"/>
          </w:tcPr>
          <w:p w14:paraId="666895EB" w14:textId="2FBB7C8A"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554C4B03" w14:textId="2140109F" w:rsidR="00B74B28" w:rsidRPr="008C3A0C" w:rsidRDefault="00B74B28" w:rsidP="00B74B28">
            <w:r w:rsidRPr="006054A7">
              <w:object w:dxaOrig="225" w:dyaOrig="225" w14:anchorId="5840C09F">
                <v:shape id="_x0000_i1174" type="#_x0000_t75" style="width:108pt;height:18pt" o:ole="">
                  <v:imagedata r:id="rId43" o:title=""/>
                </v:shape>
                <w:control r:id="rId45" w:name="CheckBox311" w:shapeid="_x0000_i1174"/>
              </w:object>
            </w:r>
          </w:p>
        </w:tc>
      </w:tr>
      <w:tr w:rsidR="00B74B28" w:rsidRPr="008C3A0C" w14:paraId="6F737DEB" w14:textId="77777777" w:rsidTr="00656BD4">
        <w:tc>
          <w:tcPr>
            <w:tcW w:w="7933" w:type="dxa"/>
          </w:tcPr>
          <w:p w14:paraId="290EC115" w14:textId="46A5745A"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361219C5" w14:textId="411C5C86" w:rsidR="00B74B28" w:rsidRPr="008C3A0C" w:rsidRDefault="00B74B28" w:rsidP="00B74B28">
            <w:r w:rsidRPr="006054A7">
              <w:object w:dxaOrig="225" w:dyaOrig="225" w14:anchorId="4522776E">
                <v:shape id="_x0000_i1176" type="#_x0000_t75" style="width:108pt;height:18pt" o:ole="">
                  <v:imagedata r:id="rId43" o:title=""/>
                </v:shape>
                <w:control r:id="rId46" w:name="CheckBox310" w:shapeid="_x0000_i1176"/>
              </w:object>
            </w:r>
          </w:p>
        </w:tc>
      </w:tr>
      <w:tr w:rsidR="00B74B28" w:rsidRPr="008C3A0C" w14:paraId="2AF66B41" w14:textId="77777777" w:rsidTr="00656BD4">
        <w:tc>
          <w:tcPr>
            <w:tcW w:w="7933" w:type="dxa"/>
          </w:tcPr>
          <w:p w14:paraId="3CB29B07" w14:textId="546D7FB4"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2AF242B9" w14:textId="44D1B036" w:rsidR="00B74B28" w:rsidRPr="008C3A0C" w:rsidRDefault="00B74B28" w:rsidP="00B74B28">
            <w:r w:rsidRPr="006054A7">
              <w:object w:dxaOrig="225" w:dyaOrig="225" w14:anchorId="54E29D0C">
                <v:shape id="_x0000_i1178" type="#_x0000_t75" style="width:108pt;height:18pt" o:ole="">
                  <v:imagedata r:id="rId43" o:title=""/>
                </v:shape>
                <w:control r:id="rId47" w:name="CheckBox39" w:shapeid="_x0000_i1178"/>
              </w:object>
            </w:r>
          </w:p>
        </w:tc>
      </w:tr>
      <w:tr w:rsidR="00B74B28" w:rsidRPr="008C3A0C" w14:paraId="4CA21163" w14:textId="77777777" w:rsidTr="00656BD4">
        <w:tc>
          <w:tcPr>
            <w:tcW w:w="7933" w:type="dxa"/>
          </w:tcPr>
          <w:p w14:paraId="4A7D715B" w14:textId="07C90286" w:rsidR="00B74B28" w:rsidRPr="008C3A0C" w:rsidRDefault="00B74B28" w:rsidP="00421BFD">
            <w:pPr>
              <w:spacing w:line="360" w:lineRule="auto"/>
            </w:pPr>
            <w:r w:rsidRPr="00DB72BB">
              <w:fldChar w:fldCharType="begin">
                <w:ffData>
                  <w:name w:val="Text6"/>
                  <w:enabled/>
                  <w:calcOnExit w:val="0"/>
                  <w:textInput/>
                </w:ffData>
              </w:fldChar>
            </w:r>
            <w:r w:rsidRPr="00DB72BB">
              <w:instrText xml:space="preserve"> FORMTEXT </w:instrText>
            </w:r>
            <w:r w:rsidRPr="00DB72BB">
              <w:fldChar w:fldCharType="separate"/>
            </w:r>
            <w:r w:rsidRPr="00DB72BB">
              <w:rPr>
                <w:noProof/>
              </w:rPr>
              <w:t> </w:t>
            </w:r>
            <w:r w:rsidRPr="00DB72BB">
              <w:rPr>
                <w:noProof/>
              </w:rPr>
              <w:t> </w:t>
            </w:r>
            <w:r w:rsidRPr="00DB72BB">
              <w:rPr>
                <w:noProof/>
              </w:rPr>
              <w:t> </w:t>
            </w:r>
            <w:r w:rsidRPr="00DB72BB">
              <w:rPr>
                <w:noProof/>
              </w:rPr>
              <w:t> </w:t>
            </w:r>
            <w:r w:rsidRPr="00DB72BB">
              <w:rPr>
                <w:noProof/>
              </w:rPr>
              <w:t> </w:t>
            </w:r>
            <w:r w:rsidRPr="00DB72BB">
              <w:fldChar w:fldCharType="end"/>
            </w:r>
          </w:p>
        </w:tc>
        <w:tc>
          <w:tcPr>
            <w:tcW w:w="2552" w:type="dxa"/>
          </w:tcPr>
          <w:p w14:paraId="49729A9B" w14:textId="70A3961E" w:rsidR="00B74B28" w:rsidRPr="008C3A0C" w:rsidRDefault="00B74B28" w:rsidP="00B74B28">
            <w:r w:rsidRPr="006054A7">
              <w:object w:dxaOrig="225" w:dyaOrig="225" w14:anchorId="31D5B53A">
                <v:shape id="_x0000_i1180" type="#_x0000_t75" style="width:108pt;height:18pt" o:ole="">
                  <v:imagedata r:id="rId43" o:title=""/>
                </v:shape>
                <w:control r:id="rId48" w:name="CheckBox38" w:shapeid="_x0000_i1180"/>
              </w:object>
            </w:r>
          </w:p>
        </w:tc>
      </w:tr>
    </w:tbl>
    <w:p w14:paraId="322E08C2" w14:textId="4EC6DB95" w:rsidR="00656BD4" w:rsidRPr="00656BD4" w:rsidRDefault="007E7876" w:rsidP="00001C9A">
      <w:pPr>
        <w:pStyle w:val="Heading1"/>
      </w:pPr>
      <w:bookmarkStart w:id="17" w:name="_Toc61424206"/>
      <w:r>
        <w:lastRenderedPageBreak/>
        <w:t>Section 5: Marketing and c</w:t>
      </w:r>
      <w:r w:rsidR="000C7F79">
        <w:t>ommunications</w:t>
      </w:r>
      <w:bookmarkEnd w:id="17"/>
    </w:p>
    <w:tbl>
      <w:tblPr>
        <w:tblW w:w="105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4"/>
        <w:gridCol w:w="2698"/>
        <w:gridCol w:w="2698"/>
        <w:gridCol w:w="2246"/>
      </w:tblGrid>
      <w:tr w:rsidR="008C3A0C" w14:paraId="0D57FE4D" w14:textId="77777777" w:rsidTr="00656BD4">
        <w:trPr>
          <w:trHeight w:val="432"/>
          <w:jc w:val="center"/>
        </w:trPr>
        <w:tc>
          <w:tcPr>
            <w:tcW w:w="10506" w:type="dxa"/>
            <w:gridSpan w:val="4"/>
            <w:tcBorders>
              <w:top w:val="single" w:sz="4" w:space="0" w:color="auto"/>
              <w:left w:val="single" w:sz="4" w:space="0" w:color="auto"/>
              <w:bottom w:val="single" w:sz="4" w:space="0" w:color="auto"/>
              <w:right w:val="single" w:sz="4" w:space="0" w:color="auto"/>
            </w:tcBorders>
            <w:vAlign w:val="center"/>
            <w:hideMark/>
          </w:tcPr>
          <w:p w14:paraId="2B12DA93" w14:textId="77777777" w:rsidR="008C3A0C" w:rsidRDefault="008C3A0C" w:rsidP="008C3A0C">
            <w:pPr>
              <w:pStyle w:val="FieldText"/>
            </w:pPr>
            <w:r>
              <w:t>How will you let people know about this event?</w:t>
            </w:r>
          </w:p>
        </w:tc>
      </w:tr>
      <w:tr w:rsidR="008C3A0C" w14:paraId="2C854C8E"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03C39759" w14:textId="77777777" w:rsidR="008C3A0C" w:rsidRDefault="008C3A0C">
            <w:pPr>
              <w:pStyle w:val="FieldText"/>
            </w:pPr>
            <w:r>
              <w:t>Target audience</w:t>
            </w:r>
          </w:p>
        </w:tc>
        <w:tc>
          <w:tcPr>
            <w:tcW w:w="2698" w:type="dxa"/>
            <w:tcBorders>
              <w:top w:val="single" w:sz="4" w:space="0" w:color="auto"/>
              <w:left w:val="single" w:sz="4" w:space="0" w:color="auto"/>
              <w:bottom w:val="single" w:sz="4" w:space="0" w:color="auto"/>
              <w:right w:val="single" w:sz="4" w:space="0" w:color="auto"/>
            </w:tcBorders>
            <w:vAlign w:val="center"/>
            <w:hideMark/>
          </w:tcPr>
          <w:p w14:paraId="0191D21E" w14:textId="77777777" w:rsidR="008C3A0C" w:rsidRDefault="008C3A0C">
            <w:pPr>
              <w:pStyle w:val="FieldText"/>
            </w:pPr>
            <w:r>
              <w:t>Communication methods / activities</w:t>
            </w:r>
          </w:p>
        </w:tc>
        <w:tc>
          <w:tcPr>
            <w:tcW w:w="2698" w:type="dxa"/>
            <w:tcBorders>
              <w:top w:val="single" w:sz="4" w:space="0" w:color="auto"/>
              <w:left w:val="single" w:sz="4" w:space="0" w:color="auto"/>
              <w:bottom w:val="single" w:sz="4" w:space="0" w:color="auto"/>
              <w:right w:val="single" w:sz="4" w:space="0" w:color="auto"/>
            </w:tcBorders>
            <w:vAlign w:val="center"/>
            <w:hideMark/>
          </w:tcPr>
          <w:p w14:paraId="52367B23" w14:textId="77777777" w:rsidR="008C3A0C" w:rsidRDefault="008C3A0C">
            <w:pPr>
              <w:pStyle w:val="FieldText"/>
            </w:pPr>
            <w:r>
              <w:t>Timelines</w:t>
            </w:r>
          </w:p>
        </w:tc>
        <w:tc>
          <w:tcPr>
            <w:tcW w:w="2246" w:type="dxa"/>
            <w:tcBorders>
              <w:top w:val="single" w:sz="4" w:space="0" w:color="auto"/>
              <w:left w:val="single" w:sz="4" w:space="0" w:color="auto"/>
              <w:bottom w:val="single" w:sz="4" w:space="0" w:color="auto"/>
              <w:right w:val="single" w:sz="4" w:space="0" w:color="auto"/>
            </w:tcBorders>
            <w:vAlign w:val="center"/>
            <w:hideMark/>
          </w:tcPr>
          <w:p w14:paraId="0F1ED2AF" w14:textId="77777777" w:rsidR="008C3A0C" w:rsidRDefault="008C3A0C" w:rsidP="008C3A0C">
            <w:pPr>
              <w:pStyle w:val="FieldText"/>
            </w:pPr>
            <w:r>
              <w:t>How will the Shire of Exmouth be acknowledged?</w:t>
            </w:r>
          </w:p>
        </w:tc>
      </w:tr>
      <w:tr w:rsidR="008C3A0C" w14:paraId="4B987A56"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0D6BA48" w14:textId="77777777" w:rsidR="008C3A0C" w:rsidRDefault="008C3A0C">
            <w:pPr>
              <w:pStyle w:val="FieldText"/>
              <w:rPr>
                <w:b w:val="0"/>
              </w:rPr>
            </w:pPr>
            <w:r>
              <w:rPr>
                <w:b w:val="0"/>
              </w:rPr>
              <w:t>e.g. community group</w:t>
            </w:r>
          </w:p>
        </w:tc>
        <w:tc>
          <w:tcPr>
            <w:tcW w:w="2698" w:type="dxa"/>
            <w:tcBorders>
              <w:top w:val="single" w:sz="4" w:space="0" w:color="auto"/>
              <w:left w:val="single" w:sz="4" w:space="0" w:color="auto"/>
              <w:bottom w:val="single" w:sz="4" w:space="0" w:color="auto"/>
              <w:right w:val="single" w:sz="4" w:space="0" w:color="auto"/>
            </w:tcBorders>
            <w:vAlign w:val="center"/>
            <w:hideMark/>
          </w:tcPr>
          <w:p w14:paraId="18B515B4" w14:textId="77777777" w:rsidR="008C3A0C" w:rsidRDefault="008C3A0C">
            <w:pPr>
              <w:pStyle w:val="FieldText"/>
              <w:rPr>
                <w:b w:val="0"/>
              </w:rPr>
            </w:pPr>
            <w:r>
              <w:rPr>
                <w:b w:val="0"/>
              </w:rPr>
              <w:t>Monthly newsletter</w:t>
            </w:r>
          </w:p>
        </w:tc>
        <w:tc>
          <w:tcPr>
            <w:tcW w:w="2698" w:type="dxa"/>
            <w:tcBorders>
              <w:top w:val="single" w:sz="4" w:space="0" w:color="auto"/>
              <w:left w:val="single" w:sz="4" w:space="0" w:color="auto"/>
              <w:bottom w:val="single" w:sz="4" w:space="0" w:color="auto"/>
              <w:right w:val="single" w:sz="4" w:space="0" w:color="auto"/>
            </w:tcBorders>
            <w:vAlign w:val="center"/>
            <w:hideMark/>
          </w:tcPr>
          <w:p w14:paraId="760E610C" w14:textId="77777777" w:rsidR="008C3A0C" w:rsidRDefault="008C3A0C">
            <w:pPr>
              <w:pStyle w:val="FieldText"/>
              <w:rPr>
                <w:b w:val="0"/>
              </w:rPr>
            </w:pPr>
            <w:r>
              <w:rPr>
                <w:b w:val="0"/>
              </w:rPr>
              <w:t>Quarter 1</w:t>
            </w:r>
          </w:p>
        </w:tc>
        <w:tc>
          <w:tcPr>
            <w:tcW w:w="2246" w:type="dxa"/>
            <w:tcBorders>
              <w:top w:val="single" w:sz="4" w:space="0" w:color="auto"/>
              <w:left w:val="single" w:sz="4" w:space="0" w:color="auto"/>
              <w:bottom w:val="single" w:sz="4" w:space="0" w:color="auto"/>
              <w:right w:val="single" w:sz="4" w:space="0" w:color="auto"/>
            </w:tcBorders>
            <w:vAlign w:val="center"/>
            <w:hideMark/>
          </w:tcPr>
          <w:p w14:paraId="20ADEE37" w14:textId="77777777" w:rsidR="008C3A0C" w:rsidRDefault="008C3A0C" w:rsidP="008C3A0C">
            <w:pPr>
              <w:pStyle w:val="FieldText"/>
              <w:rPr>
                <w:b w:val="0"/>
              </w:rPr>
            </w:pPr>
            <w:r>
              <w:rPr>
                <w:b w:val="0"/>
              </w:rPr>
              <w:t>Include Shire of Exmouth logo on sponsors page</w:t>
            </w:r>
          </w:p>
        </w:tc>
      </w:tr>
      <w:tr w:rsidR="008C3A0C" w14:paraId="109D84BF"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339A2496"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3B7A652F"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61889BFB"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50D4D934"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2F60463F"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05FA5999"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704BFD9F"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2E4DC210"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781A98AE"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26A14455"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B739C41"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3D3E3A63"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1752BA77"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5BC81A2E"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8C3A0C" w14:paraId="768872D6" w14:textId="77777777" w:rsidTr="00656BD4">
        <w:trPr>
          <w:trHeight w:val="432"/>
          <w:jc w:val="center"/>
        </w:trPr>
        <w:tc>
          <w:tcPr>
            <w:tcW w:w="2864" w:type="dxa"/>
            <w:tcBorders>
              <w:top w:val="single" w:sz="4" w:space="0" w:color="auto"/>
              <w:left w:val="single" w:sz="4" w:space="0" w:color="auto"/>
              <w:bottom w:val="single" w:sz="4" w:space="0" w:color="auto"/>
              <w:right w:val="single" w:sz="4" w:space="0" w:color="auto"/>
            </w:tcBorders>
            <w:vAlign w:val="center"/>
            <w:hideMark/>
          </w:tcPr>
          <w:p w14:paraId="13C740C1"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5E0BF7B7"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98" w:type="dxa"/>
            <w:tcBorders>
              <w:top w:val="single" w:sz="4" w:space="0" w:color="auto"/>
              <w:left w:val="single" w:sz="4" w:space="0" w:color="auto"/>
              <w:bottom w:val="single" w:sz="4" w:space="0" w:color="auto"/>
              <w:right w:val="single" w:sz="4" w:space="0" w:color="auto"/>
            </w:tcBorders>
            <w:vAlign w:val="center"/>
            <w:hideMark/>
          </w:tcPr>
          <w:p w14:paraId="0C2B0BE3"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246" w:type="dxa"/>
            <w:tcBorders>
              <w:top w:val="single" w:sz="4" w:space="0" w:color="auto"/>
              <w:left w:val="single" w:sz="4" w:space="0" w:color="auto"/>
              <w:bottom w:val="single" w:sz="4" w:space="0" w:color="auto"/>
              <w:right w:val="single" w:sz="4" w:space="0" w:color="auto"/>
            </w:tcBorders>
            <w:vAlign w:val="center"/>
            <w:hideMark/>
          </w:tcPr>
          <w:p w14:paraId="6A73C639" w14:textId="77777777" w:rsidR="008C3A0C" w:rsidRDefault="008C3A0C">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BAA7ECA" w14:textId="77777777" w:rsidR="00656BD4" w:rsidRPr="008C3A0C" w:rsidRDefault="00656BD4"/>
    <w:tbl>
      <w:tblPr>
        <w:tblStyle w:val="TableGrid"/>
        <w:tblW w:w="10490" w:type="dxa"/>
        <w:tblInd w:w="-5" w:type="dxa"/>
        <w:tblLook w:val="04A0" w:firstRow="1" w:lastRow="0" w:firstColumn="1" w:lastColumn="0" w:noHBand="0" w:noVBand="1"/>
      </w:tblPr>
      <w:tblGrid>
        <w:gridCol w:w="10490"/>
      </w:tblGrid>
      <w:tr w:rsidR="008C3A0C" w:rsidRPr="008C3A0C" w14:paraId="4E361FAC" w14:textId="77777777" w:rsidTr="00656BD4">
        <w:tc>
          <w:tcPr>
            <w:tcW w:w="10490" w:type="dxa"/>
          </w:tcPr>
          <w:p w14:paraId="06CEFFC0" w14:textId="77777777" w:rsidR="008C3A0C" w:rsidRPr="008C3A0C" w:rsidRDefault="008C3A0C">
            <w:r>
              <w:t>What is the expected media exposure of this event (other than paid advertising)</w:t>
            </w:r>
          </w:p>
        </w:tc>
      </w:tr>
      <w:tr w:rsidR="008C3A0C" w:rsidRPr="008C3A0C" w14:paraId="5AE776B3" w14:textId="77777777" w:rsidTr="00656BD4">
        <w:tc>
          <w:tcPr>
            <w:tcW w:w="10490" w:type="dxa"/>
            <w:tcBorders>
              <w:bottom w:val="single" w:sz="4" w:space="0" w:color="auto"/>
            </w:tcBorders>
          </w:tcPr>
          <w:p w14:paraId="0D69E8CC" w14:textId="457271E5" w:rsidR="008C3A0C" w:rsidRDefault="00B74B28">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3148F62" w14:textId="77777777" w:rsidR="008C3A0C" w:rsidRDefault="008C3A0C"/>
          <w:p w14:paraId="36CD8210" w14:textId="77777777" w:rsidR="008C3A0C" w:rsidRDefault="008C3A0C"/>
          <w:p w14:paraId="05036307" w14:textId="77777777" w:rsidR="008C3A0C" w:rsidRDefault="008C3A0C"/>
          <w:p w14:paraId="6DFAB465" w14:textId="77777777" w:rsidR="008C3A0C" w:rsidRDefault="008C3A0C"/>
          <w:p w14:paraId="45E77104" w14:textId="77777777" w:rsidR="008C3A0C" w:rsidRPr="008C3A0C" w:rsidRDefault="008C3A0C"/>
        </w:tc>
      </w:tr>
      <w:tr w:rsidR="008C3A0C" w:rsidRPr="008C3A0C" w14:paraId="2B0FB4C2" w14:textId="77777777" w:rsidTr="00656BD4">
        <w:tc>
          <w:tcPr>
            <w:tcW w:w="10490" w:type="dxa"/>
            <w:tcBorders>
              <w:bottom w:val="single" w:sz="4" w:space="0" w:color="auto"/>
            </w:tcBorders>
          </w:tcPr>
          <w:p w14:paraId="7CC19F78" w14:textId="35327592" w:rsidR="008C3A0C" w:rsidRPr="008C3A0C" w:rsidRDefault="003F0319" w:rsidP="008C3A0C">
            <w:r>
              <w:t xml:space="preserve">Marketing </w:t>
            </w:r>
            <w:r w:rsidR="00E870AF">
              <w:t>collateral:</w:t>
            </w:r>
            <w:r w:rsidR="008C3A0C">
              <w:t xml:space="preserve"> please attach examples of proposed marketing materials that will be used to promote this event.</w:t>
            </w:r>
          </w:p>
        </w:tc>
      </w:tr>
    </w:tbl>
    <w:p w14:paraId="14963B30" w14:textId="77777777" w:rsidR="00656BD4" w:rsidRDefault="00656BD4"/>
    <w:p w14:paraId="62696991" w14:textId="77777777" w:rsidR="00656BD4" w:rsidRDefault="00656BD4" w:rsidP="00656BD4">
      <w:pPr>
        <w:pStyle w:val="Heading1"/>
      </w:pPr>
      <w:bookmarkStart w:id="18" w:name="_Toc61424207"/>
      <w:r>
        <w:t>Section 6: Budget</w:t>
      </w:r>
      <w:bookmarkEnd w:id="18"/>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313"/>
        <w:gridCol w:w="3174"/>
        <w:gridCol w:w="2638"/>
      </w:tblGrid>
      <w:tr w:rsidR="00D36214" w14:paraId="088EBC01" w14:textId="77777777" w:rsidTr="00656BD4">
        <w:trPr>
          <w:trHeight w:val="385"/>
        </w:trPr>
        <w:tc>
          <w:tcPr>
            <w:tcW w:w="10632" w:type="dxa"/>
            <w:gridSpan w:val="4"/>
            <w:tcBorders>
              <w:top w:val="single" w:sz="4" w:space="0" w:color="auto"/>
              <w:left w:val="single" w:sz="4" w:space="0" w:color="auto"/>
              <w:bottom w:val="single" w:sz="4" w:space="0" w:color="auto"/>
              <w:right w:val="single" w:sz="4" w:space="0" w:color="auto"/>
            </w:tcBorders>
            <w:vAlign w:val="center"/>
            <w:hideMark/>
          </w:tcPr>
          <w:p w14:paraId="0103C44F" w14:textId="77777777" w:rsidR="00D36214" w:rsidRPr="00656BD4" w:rsidRDefault="00D36214">
            <w:pPr>
              <w:pStyle w:val="FieldText"/>
              <w:rPr>
                <w:b w:val="0"/>
              </w:rPr>
            </w:pPr>
            <w:bookmarkStart w:id="19" w:name="_Hlk15379624"/>
            <w:r w:rsidRPr="00656BD4">
              <w:rPr>
                <w:b w:val="0"/>
              </w:rPr>
              <w:t>Please provide a detailed breakdown of the budget for specific initiative</w:t>
            </w:r>
            <w:r w:rsidR="00564408">
              <w:rPr>
                <w:b w:val="0"/>
              </w:rPr>
              <w:t>s</w:t>
            </w:r>
            <w:r w:rsidRPr="00656BD4">
              <w:rPr>
                <w:b w:val="0"/>
              </w:rPr>
              <w:t xml:space="preserve"> that your organisation is requesting funding for.</w:t>
            </w:r>
          </w:p>
        </w:tc>
      </w:tr>
      <w:tr w:rsidR="00D36214" w14:paraId="02B540B7" w14:textId="77777777" w:rsidTr="00656BD4">
        <w:trPr>
          <w:trHeight w:val="385"/>
        </w:trPr>
        <w:tc>
          <w:tcPr>
            <w:tcW w:w="4820" w:type="dxa"/>
            <w:gridSpan w:val="2"/>
            <w:tcBorders>
              <w:top w:val="single" w:sz="4" w:space="0" w:color="auto"/>
              <w:left w:val="single" w:sz="4" w:space="0" w:color="auto"/>
              <w:bottom w:val="single" w:sz="4" w:space="0" w:color="auto"/>
              <w:right w:val="single" w:sz="4" w:space="0" w:color="auto"/>
            </w:tcBorders>
            <w:vAlign w:val="center"/>
            <w:hideMark/>
          </w:tcPr>
          <w:p w14:paraId="66CF39C5" w14:textId="77777777" w:rsidR="00D36214" w:rsidRPr="00656BD4" w:rsidRDefault="00D36214">
            <w:pPr>
              <w:pStyle w:val="FieldText"/>
            </w:pPr>
            <w:r w:rsidRPr="00656BD4">
              <w:t>Initiative income</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36E823E1" w14:textId="77777777" w:rsidR="00D36214" w:rsidRPr="00656BD4" w:rsidRDefault="00D36214">
            <w:pPr>
              <w:pStyle w:val="FieldText"/>
            </w:pPr>
            <w:r w:rsidRPr="00656BD4">
              <w:t>Initiative costs</w:t>
            </w:r>
          </w:p>
        </w:tc>
      </w:tr>
      <w:tr w:rsidR="00D36214" w14:paraId="63DACB51"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7E805503" w14:textId="77777777" w:rsidR="00D36214" w:rsidRPr="00656BD4" w:rsidRDefault="00D36214">
            <w:pPr>
              <w:pStyle w:val="FieldText"/>
            </w:pPr>
            <w:r w:rsidRPr="00656BD4">
              <w:t>Item</w:t>
            </w:r>
          </w:p>
        </w:tc>
        <w:tc>
          <w:tcPr>
            <w:tcW w:w="1313" w:type="dxa"/>
            <w:tcBorders>
              <w:top w:val="single" w:sz="4" w:space="0" w:color="auto"/>
              <w:left w:val="single" w:sz="4" w:space="0" w:color="auto"/>
              <w:bottom w:val="single" w:sz="4" w:space="0" w:color="auto"/>
              <w:right w:val="single" w:sz="4" w:space="0" w:color="auto"/>
            </w:tcBorders>
            <w:vAlign w:val="center"/>
            <w:hideMark/>
          </w:tcPr>
          <w:p w14:paraId="1C4A5E90" w14:textId="77777777" w:rsidR="00D36214" w:rsidRPr="00656BD4" w:rsidRDefault="00D36214">
            <w:pPr>
              <w:pStyle w:val="FieldText"/>
            </w:pPr>
            <w:r w:rsidRPr="00656BD4">
              <w:t>Cost</w:t>
            </w:r>
          </w:p>
        </w:tc>
        <w:tc>
          <w:tcPr>
            <w:tcW w:w="3174" w:type="dxa"/>
            <w:tcBorders>
              <w:top w:val="single" w:sz="4" w:space="0" w:color="auto"/>
              <w:left w:val="single" w:sz="4" w:space="0" w:color="auto"/>
              <w:bottom w:val="single" w:sz="4" w:space="0" w:color="auto"/>
              <w:right w:val="single" w:sz="4" w:space="0" w:color="auto"/>
            </w:tcBorders>
            <w:vAlign w:val="center"/>
            <w:hideMark/>
          </w:tcPr>
          <w:p w14:paraId="6C1A7847" w14:textId="77777777" w:rsidR="00D36214" w:rsidRPr="00656BD4" w:rsidRDefault="00D36214">
            <w:pPr>
              <w:pStyle w:val="FieldText"/>
            </w:pPr>
            <w:r w:rsidRPr="00656BD4">
              <w:t>Provide breakdown of total budget</w:t>
            </w:r>
          </w:p>
        </w:tc>
        <w:tc>
          <w:tcPr>
            <w:tcW w:w="2638" w:type="dxa"/>
            <w:tcBorders>
              <w:top w:val="single" w:sz="4" w:space="0" w:color="auto"/>
              <w:left w:val="single" w:sz="4" w:space="0" w:color="auto"/>
              <w:bottom w:val="single" w:sz="4" w:space="0" w:color="auto"/>
              <w:right w:val="single" w:sz="4" w:space="0" w:color="auto"/>
            </w:tcBorders>
            <w:vAlign w:val="center"/>
            <w:hideMark/>
          </w:tcPr>
          <w:p w14:paraId="4E851DF3" w14:textId="77777777" w:rsidR="00D36214" w:rsidRPr="00656BD4" w:rsidRDefault="00D36214">
            <w:pPr>
              <w:pStyle w:val="FieldText"/>
            </w:pPr>
            <w:r w:rsidRPr="00656BD4">
              <w:t>Cost</w:t>
            </w:r>
          </w:p>
        </w:tc>
      </w:tr>
      <w:tr w:rsidR="00D36214" w14:paraId="217D6C78"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BB6CCAC" w14:textId="77777777" w:rsidR="00D36214" w:rsidRDefault="00D36214" w:rsidP="003F0319">
            <w:pPr>
              <w:pStyle w:val="FieldText"/>
              <w:rPr>
                <w:b w:val="0"/>
              </w:rPr>
            </w:pPr>
            <w:r w:rsidRPr="00656BD4">
              <w:rPr>
                <w:b w:val="0"/>
              </w:rPr>
              <w:t xml:space="preserve">Funds requested from </w:t>
            </w:r>
            <w:r w:rsidR="003F0319" w:rsidRPr="00656BD4">
              <w:rPr>
                <w:b w:val="0"/>
              </w:rPr>
              <w:t>Shire</w:t>
            </w:r>
          </w:p>
          <w:p w14:paraId="0ED6D20E" w14:textId="4BAE254E" w:rsidR="00843DC9" w:rsidRPr="00656BD4" w:rsidRDefault="00BC4776" w:rsidP="003F0319">
            <w:pPr>
              <w:pStyle w:val="FieldText"/>
              <w:rPr>
                <w:b w:val="0"/>
              </w:rPr>
            </w:pPr>
            <w:r>
              <w:rPr>
                <w:b w:val="0"/>
              </w:rPr>
              <w:t xml:space="preserve"> (including GST)</w:t>
            </w:r>
          </w:p>
        </w:tc>
        <w:tc>
          <w:tcPr>
            <w:tcW w:w="1313" w:type="dxa"/>
            <w:tcBorders>
              <w:top w:val="single" w:sz="4" w:space="0" w:color="auto"/>
              <w:left w:val="single" w:sz="4" w:space="0" w:color="auto"/>
              <w:bottom w:val="single" w:sz="4" w:space="0" w:color="auto"/>
              <w:right w:val="single" w:sz="4" w:space="0" w:color="auto"/>
            </w:tcBorders>
            <w:vAlign w:val="center"/>
            <w:hideMark/>
          </w:tcPr>
          <w:p w14:paraId="62452851"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228A556" w14:textId="77777777" w:rsidR="00D36214" w:rsidRPr="00656BD4" w:rsidRDefault="00D36214">
            <w:pPr>
              <w:pStyle w:val="FieldText"/>
              <w:rPr>
                <w:b w:val="0"/>
              </w:rPr>
            </w:pPr>
            <w:r w:rsidRPr="00656BD4">
              <w:rPr>
                <w:b w:val="0"/>
              </w:rPr>
              <w:t>Salaries, fees and wages (including on costs)</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C5B9C0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C983E89"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3B70CB6" w14:textId="77777777" w:rsidR="00D36214" w:rsidRPr="00656BD4" w:rsidRDefault="00D36214">
            <w:pPr>
              <w:pStyle w:val="FieldText"/>
              <w:rPr>
                <w:b w:val="0"/>
              </w:rPr>
            </w:pPr>
            <w:r w:rsidRPr="00656BD4">
              <w:rPr>
                <w:b w:val="0"/>
              </w:rPr>
              <w:t>In-kind or cash support from your organisatio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006F8926"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51ED20EA" w14:textId="77777777" w:rsidR="00D36214" w:rsidRPr="00656BD4" w:rsidRDefault="00D36214">
            <w:pPr>
              <w:pStyle w:val="FieldText"/>
              <w:rPr>
                <w:b w:val="0"/>
              </w:rPr>
            </w:pPr>
            <w:r w:rsidRPr="00656BD4">
              <w:rPr>
                <w:b w:val="0"/>
              </w:rPr>
              <w:t>Administration expenses (office costs, phone, fax,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11148E00"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0CE76A9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7A3F1DF" w14:textId="77777777" w:rsidR="00D36214" w:rsidRPr="00656BD4" w:rsidRDefault="00D36214">
            <w:pPr>
              <w:pStyle w:val="FieldText"/>
              <w:rPr>
                <w:b w:val="0"/>
              </w:rPr>
            </w:pPr>
            <w:r w:rsidRPr="00656BD4">
              <w:rPr>
                <w:b w:val="0"/>
              </w:rPr>
              <w:t>Government grants / contribution</w:t>
            </w:r>
          </w:p>
        </w:tc>
        <w:tc>
          <w:tcPr>
            <w:tcW w:w="1313" w:type="dxa"/>
            <w:tcBorders>
              <w:top w:val="single" w:sz="4" w:space="0" w:color="auto"/>
              <w:left w:val="single" w:sz="4" w:space="0" w:color="auto"/>
              <w:bottom w:val="single" w:sz="4" w:space="0" w:color="auto"/>
              <w:right w:val="single" w:sz="4" w:space="0" w:color="auto"/>
            </w:tcBorders>
            <w:vAlign w:val="center"/>
            <w:hideMark/>
          </w:tcPr>
          <w:p w14:paraId="4782EBA0"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04963D62" w14:textId="77777777" w:rsidR="00D36214" w:rsidRPr="00656BD4" w:rsidRDefault="00D36214">
            <w:pPr>
              <w:pStyle w:val="FieldText"/>
              <w:rPr>
                <w:b w:val="0"/>
              </w:rPr>
            </w:pPr>
            <w:r w:rsidRPr="00656BD4">
              <w:rPr>
                <w:b w:val="0"/>
              </w:rPr>
              <w:t>Travel (flights, accommodation, mileage,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12BD8D6E"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bookmarkEnd w:id="19"/>
      <w:tr w:rsidR="00D36214" w14:paraId="5FFF78FA"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24F1BE9C" w14:textId="77777777" w:rsidR="00D36214" w:rsidRPr="00656BD4" w:rsidRDefault="00D36214">
            <w:pPr>
              <w:pStyle w:val="FieldText"/>
              <w:rPr>
                <w:b w:val="0"/>
              </w:rPr>
            </w:pPr>
            <w:r w:rsidRPr="00656BD4">
              <w:rPr>
                <w:b w:val="0"/>
              </w:rPr>
              <w:t>Other funds</w:t>
            </w:r>
          </w:p>
        </w:tc>
        <w:tc>
          <w:tcPr>
            <w:tcW w:w="1313" w:type="dxa"/>
            <w:tcBorders>
              <w:top w:val="single" w:sz="4" w:space="0" w:color="auto"/>
              <w:left w:val="single" w:sz="4" w:space="0" w:color="auto"/>
              <w:bottom w:val="single" w:sz="4" w:space="0" w:color="auto"/>
              <w:right w:val="single" w:sz="4" w:space="0" w:color="auto"/>
            </w:tcBorders>
            <w:vAlign w:val="center"/>
            <w:hideMark/>
          </w:tcPr>
          <w:p w14:paraId="692A3BA3"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43EDBAC" w14:textId="77777777" w:rsidR="00D36214" w:rsidRPr="00656BD4" w:rsidRDefault="00D36214">
            <w:pPr>
              <w:pStyle w:val="FieldText"/>
              <w:rPr>
                <w:b w:val="0"/>
              </w:rPr>
            </w:pPr>
            <w:r w:rsidRPr="00656BD4">
              <w:rPr>
                <w:b w:val="0"/>
              </w:rPr>
              <w:t>Logistics (equipment, venue hire, freight, etc.)</w:t>
            </w:r>
          </w:p>
        </w:tc>
        <w:tc>
          <w:tcPr>
            <w:tcW w:w="2638" w:type="dxa"/>
            <w:tcBorders>
              <w:top w:val="single" w:sz="4" w:space="0" w:color="auto"/>
              <w:left w:val="single" w:sz="4" w:space="0" w:color="auto"/>
              <w:bottom w:val="single" w:sz="4" w:space="0" w:color="auto"/>
              <w:right w:val="single" w:sz="4" w:space="0" w:color="auto"/>
            </w:tcBorders>
            <w:vAlign w:val="center"/>
            <w:hideMark/>
          </w:tcPr>
          <w:p w14:paraId="4A7E07D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3008607"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6D0FFA9" w14:textId="77777777" w:rsidR="00D36214" w:rsidRPr="00656BD4" w:rsidRDefault="00D36214">
            <w:pPr>
              <w:pStyle w:val="FieldText"/>
              <w:rPr>
                <w:b w:val="0"/>
              </w:rPr>
            </w:pPr>
            <w:r w:rsidRPr="00656BD4">
              <w:rPr>
                <w:b w:val="0"/>
              </w:rPr>
              <w:t>Othe</w:t>
            </w:r>
            <w:r w:rsidR="003F0319" w:rsidRPr="00656BD4">
              <w:rPr>
                <w:b w:val="0"/>
              </w:rPr>
              <w:t>r</w:t>
            </w:r>
          </w:p>
        </w:tc>
        <w:tc>
          <w:tcPr>
            <w:tcW w:w="1313" w:type="dxa"/>
            <w:tcBorders>
              <w:top w:val="single" w:sz="4" w:space="0" w:color="auto"/>
              <w:left w:val="single" w:sz="4" w:space="0" w:color="auto"/>
              <w:bottom w:val="single" w:sz="4" w:space="0" w:color="auto"/>
              <w:right w:val="single" w:sz="4" w:space="0" w:color="auto"/>
            </w:tcBorders>
            <w:vAlign w:val="center"/>
            <w:hideMark/>
          </w:tcPr>
          <w:p w14:paraId="7AECE55C"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6D27FAFF" w14:textId="77777777" w:rsidR="00D36214" w:rsidRPr="00656BD4" w:rsidRDefault="00D36214">
            <w:pPr>
              <w:pStyle w:val="FieldText"/>
              <w:rPr>
                <w:b w:val="0"/>
              </w:rPr>
            </w:pPr>
            <w:r w:rsidRPr="00656BD4">
              <w:rPr>
                <w:b w:val="0"/>
              </w:rPr>
              <w:t>Research</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1D4FD2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443C00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5622919C"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0738EA10"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D7819DE" w14:textId="77777777" w:rsidR="00D36214" w:rsidRPr="00656BD4" w:rsidRDefault="00D36214">
            <w:pPr>
              <w:pStyle w:val="FieldText"/>
              <w:rPr>
                <w:b w:val="0"/>
              </w:rPr>
            </w:pPr>
            <w:r w:rsidRPr="00656BD4">
              <w:rPr>
                <w:b w:val="0"/>
              </w:rPr>
              <w:t>Advertising and promotion</w:t>
            </w:r>
          </w:p>
        </w:tc>
        <w:tc>
          <w:tcPr>
            <w:tcW w:w="2638" w:type="dxa"/>
            <w:tcBorders>
              <w:top w:val="single" w:sz="4" w:space="0" w:color="auto"/>
              <w:left w:val="single" w:sz="4" w:space="0" w:color="auto"/>
              <w:bottom w:val="single" w:sz="4" w:space="0" w:color="auto"/>
              <w:right w:val="single" w:sz="4" w:space="0" w:color="auto"/>
            </w:tcBorders>
            <w:vAlign w:val="center"/>
            <w:hideMark/>
          </w:tcPr>
          <w:p w14:paraId="73851A0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F4E19AD"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462BA058"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2B31FD8"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7CD96D11" w14:textId="77777777" w:rsidR="00D36214" w:rsidRPr="00656BD4" w:rsidRDefault="00D36214">
            <w:pPr>
              <w:pStyle w:val="FieldText"/>
              <w:rPr>
                <w:b w:val="0"/>
              </w:rPr>
            </w:pPr>
            <w:r w:rsidRPr="00656BD4">
              <w:rPr>
                <w:b w:val="0"/>
              </w:rPr>
              <w:t>Program contingency</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C3A2FF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4DB2547F"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123BD59F"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C7EEB16" w14:textId="77777777" w:rsidR="00D36214" w:rsidRPr="00656BD4" w:rsidRDefault="00D36214">
            <w:pPr>
              <w:pStyle w:val="FieldText"/>
              <w:rPr>
                <w:b w:val="0"/>
              </w:rPr>
            </w:pPr>
            <w:r w:rsidRPr="00656BD4">
              <w:rPr>
                <w:b w:val="0"/>
              </w:rPr>
              <w:fldChar w:fldCharType="begin">
                <w:ffData>
                  <w:name w:val="Text5"/>
                  <w:enabled/>
                  <w:calcOnExit w:val="0"/>
                  <w:textInput/>
                </w:ffData>
              </w:fldChar>
            </w:r>
            <w:r w:rsidRPr="00656BD4">
              <w:rPr>
                <w:b w:val="0"/>
              </w:rPr>
              <w:instrText xml:space="preserve"> FORMTEXT </w:instrText>
            </w:r>
            <w:r w:rsidRPr="00656BD4">
              <w:rPr>
                <w:b w:val="0"/>
              </w:rPr>
            </w:r>
            <w:r w:rsidRPr="00656BD4">
              <w:rPr>
                <w:b w:val="0"/>
              </w:rPr>
              <w:fldChar w:fldCharType="separate"/>
            </w:r>
            <w:r w:rsidRPr="00656BD4">
              <w:rPr>
                <w:b w:val="0"/>
                <w:noProof/>
              </w:rPr>
              <w:t> </w:t>
            </w:r>
            <w:r w:rsidRPr="00656BD4">
              <w:rPr>
                <w:b w:val="0"/>
                <w:noProof/>
              </w:rPr>
              <w:t> </w:t>
            </w:r>
            <w:r w:rsidRPr="00656BD4">
              <w:rPr>
                <w:b w:val="0"/>
                <w:noProof/>
              </w:rPr>
              <w:t> </w:t>
            </w:r>
            <w:r w:rsidRPr="00656BD4">
              <w:rPr>
                <w:b w:val="0"/>
                <w:noProof/>
              </w:rPr>
              <w:t> </w:t>
            </w:r>
            <w:r w:rsidRPr="00656BD4">
              <w:rPr>
                <w:b w:val="0"/>
                <w:noProof/>
              </w:rPr>
              <w:t> </w:t>
            </w:r>
            <w:r w:rsidRPr="00656BD4">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4C0D78EB" w14:textId="77777777" w:rsidR="00D36214" w:rsidRPr="00656BD4" w:rsidRDefault="00D36214" w:rsidP="003F0319">
            <w:pPr>
              <w:pStyle w:val="FieldText"/>
              <w:rPr>
                <w:b w:val="0"/>
              </w:rPr>
            </w:pPr>
            <w:r w:rsidRPr="00656BD4">
              <w:rPr>
                <w:b w:val="0"/>
              </w:rPr>
              <w:t xml:space="preserve">Other </w:t>
            </w:r>
          </w:p>
        </w:tc>
        <w:tc>
          <w:tcPr>
            <w:tcW w:w="2638" w:type="dxa"/>
            <w:tcBorders>
              <w:top w:val="single" w:sz="4" w:space="0" w:color="auto"/>
              <w:left w:val="single" w:sz="4" w:space="0" w:color="auto"/>
              <w:bottom w:val="single" w:sz="4" w:space="0" w:color="auto"/>
              <w:right w:val="single" w:sz="4" w:space="0" w:color="auto"/>
            </w:tcBorders>
            <w:vAlign w:val="center"/>
            <w:hideMark/>
          </w:tcPr>
          <w:p w14:paraId="3BE4A59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2BCD671B"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4D606B85"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0709AFE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19AECC13"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61D7B87C"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AF6233A"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01F94C88"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53F9A91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BD8AD3A"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327A5AB2"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6A4F30E4"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6FB22343" w14:textId="77777777" w:rsidR="00D36214" w:rsidRDefault="00D36214">
            <w:pPr>
              <w:pStyle w:val="FieldText"/>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313" w:type="dxa"/>
            <w:tcBorders>
              <w:top w:val="single" w:sz="4" w:space="0" w:color="auto"/>
              <w:left w:val="single" w:sz="4" w:space="0" w:color="auto"/>
              <w:bottom w:val="single" w:sz="4" w:space="0" w:color="auto"/>
              <w:right w:val="single" w:sz="4" w:space="0" w:color="auto"/>
            </w:tcBorders>
            <w:vAlign w:val="center"/>
            <w:hideMark/>
          </w:tcPr>
          <w:p w14:paraId="1FFFAE3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hideMark/>
          </w:tcPr>
          <w:p w14:paraId="2ECB249C"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2638" w:type="dxa"/>
            <w:tcBorders>
              <w:top w:val="single" w:sz="4" w:space="0" w:color="auto"/>
              <w:left w:val="single" w:sz="4" w:space="0" w:color="auto"/>
              <w:bottom w:val="single" w:sz="4" w:space="0" w:color="auto"/>
              <w:right w:val="single" w:sz="4" w:space="0" w:color="auto"/>
            </w:tcBorders>
            <w:vAlign w:val="center"/>
            <w:hideMark/>
          </w:tcPr>
          <w:p w14:paraId="42484A1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31858E1C" w14:textId="77777777" w:rsidTr="00656BD4">
        <w:trPr>
          <w:trHeight w:val="385"/>
        </w:trPr>
        <w:tc>
          <w:tcPr>
            <w:tcW w:w="3507" w:type="dxa"/>
            <w:tcBorders>
              <w:top w:val="single" w:sz="4" w:space="0" w:color="auto"/>
              <w:left w:val="single" w:sz="4" w:space="0" w:color="auto"/>
              <w:bottom w:val="single" w:sz="4" w:space="0" w:color="auto"/>
              <w:right w:val="single" w:sz="4" w:space="0" w:color="auto"/>
            </w:tcBorders>
            <w:vAlign w:val="center"/>
            <w:hideMark/>
          </w:tcPr>
          <w:p w14:paraId="7B13812D" w14:textId="77777777" w:rsidR="00D36214" w:rsidRDefault="00D36214">
            <w:pPr>
              <w:pStyle w:val="FieldText"/>
            </w:pPr>
            <w:r>
              <w:t>TOTAL PROGRAM FUNDS</w:t>
            </w:r>
          </w:p>
          <w:p w14:paraId="364FA032" w14:textId="77777777" w:rsidR="00D36214" w:rsidRDefault="00D36214">
            <w:pPr>
              <w:pStyle w:val="FieldText"/>
              <w:rPr>
                <w:b w:val="0"/>
              </w:rPr>
            </w:pPr>
            <w:r>
              <w:rPr>
                <w:b w:val="0"/>
              </w:rPr>
              <w:t>#These amounts should be equal</w:t>
            </w:r>
          </w:p>
        </w:tc>
        <w:tc>
          <w:tcPr>
            <w:tcW w:w="1313" w:type="dxa"/>
            <w:tcBorders>
              <w:top w:val="single" w:sz="4" w:space="0" w:color="auto"/>
              <w:left w:val="single" w:sz="4" w:space="0" w:color="auto"/>
              <w:bottom w:val="single" w:sz="4" w:space="0" w:color="auto"/>
              <w:right w:val="single" w:sz="4" w:space="0" w:color="auto"/>
            </w:tcBorders>
            <w:vAlign w:val="center"/>
            <w:hideMark/>
          </w:tcPr>
          <w:p w14:paraId="27C179F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3174" w:type="dxa"/>
            <w:tcBorders>
              <w:top w:val="single" w:sz="4" w:space="0" w:color="auto"/>
              <w:left w:val="single" w:sz="4" w:space="0" w:color="auto"/>
              <w:bottom w:val="single" w:sz="4" w:space="0" w:color="auto"/>
              <w:right w:val="single" w:sz="4" w:space="0" w:color="auto"/>
            </w:tcBorders>
            <w:vAlign w:val="center"/>
          </w:tcPr>
          <w:p w14:paraId="44704CAC" w14:textId="77777777" w:rsidR="00D36214" w:rsidRDefault="00D36214">
            <w:pPr>
              <w:pStyle w:val="FieldText"/>
            </w:pPr>
            <w:r>
              <w:t>#TOTAL PROGRAM COSTS</w:t>
            </w:r>
          </w:p>
          <w:p w14:paraId="233A43D1" w14:textId="77777777" w:rsidR="00D36214" w:rsidRDefault="00D36214">
            <w:pPr>
              <w:pStyle w:val="FieldText"/>
            </w:pPr>
          </w:p>
        </w:tc>
        <w:tc>
          <w:tcPr>
            <w:tcW w:w="2638" w:type="dxa"/>
            <w:tcBorders>
              <w:top w:val="single" w:sz="4" w:space="0" w:color="auto"/>
              <w:left w:val="single" w:sz="4" w:space="0" w:color="auto"/>
              <w:bottom w:val="single" w:sz="4" w:space="0" w:color="auto"/>
              <w:right w:val="single" w:sz="4" w:space="0" w:color="auto"/>
            </w:tcBorders>
            <w:vAlign w:val="center"/>
            <w:hideMark/>
          </w:tcPr>
          <w:p w14:paraId="0D4880E5"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BA9957F" w14:textId="77777777" w:rsidR="00D36214" w:rsidRDefault="00D36214" w:rsidP="00D36214">
      <w:pPr>
        <w:pStyle w:val="Heading2"/>
        <w:rPr>
          <w:rFonts w:ascii="Arial" w:hAnsi="Arial"/>
          <w:b/>
          <w:noProof/>
          <w:sz w:val="24"/>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0"/>
        <w:gridCol w:w="1701"/>
      </w:tblGrid>
      <w:tr w:rsidR="00D36214" w14:paraId="19EEE491" w14:textId="77777777" w:rsidTr="001730E7">
        <w:trPr>
          <w:gridAfter w:val="1"/>
          <w:wAfter w:w="1701" w:type="dxa"/>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63D9145B" w14:textId="77777777" w:rsidR="00D36214" w:rsidRDefault="003F0319" w:rsidP="003F0319">
            <w:pPr>
              <w:pStyle w:val="FieldText"/>
            </w:pPr>
            <w:r>
              <w:t>Shire of Exmouth</w:t>
            </w:r>
            <w:r w:rsidR="00D36214">
              <w:t xml:space="preserve"> funding </w:t>
            </w:r>
            <w:r>
              <w:t>request</w:t>
            </w:r>
            <w:r w:rsidR="00D36214">
              <w:t xml:space="preserve">. Please provide a detailed breakdown of </w:t>
            </w:r>
            <w:r>
              <w:t>how Shire of Exmouth funding will be spent.</w:t>
            </w:r>
          </w:p>
        </w:tc>
      </w:tr>
      <w:tr w:rsidR="00D36214" w14:paraId="4EAFA80F"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tcPr>
          <w:p w14:paraId="7CC34BAA" w14:textId="77777777" w:rsidR="00D36214" w:rsidRDefault="00D36214">
            <w:pPr>
              <w:pStyle w:val="FieldText"/>
            </w:pPr>
            <w:r>
              <w:t>Item</w:t>
            </w:r>
          </w:p>
          <w:p w14:paraId="6B3AB36A" w14:textId="77777777" w:rsidR="00D36214" w:rsidRDefault="00D36214">
            <w:pPr>
              <w:pStyle w:val="FieldText"/>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601D0AF" w14:textId="77777777" w:rsidR="00D36214" w:rsidRDefault="00D36214">
            <w:pPr>
              <w:pStyle w:val="FieldText"/>
            </w:pPr>
            <w:r>
              <w:t>Cost</w:t>
            </w:r>
          </w:p>
        </w:tc>
      </w:tr>
      <w:tr w:rsidR="00D36214" w14:paraId="0C1FA93F"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43CF2329"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7C84C251"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9657AF5"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35AC874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36CE0A14"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51FE1AB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652ACCB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35FD504B"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1D9F7D93"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1C53FE01"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5D443B30"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2F74DFE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0AA141C7"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67652CCF"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r w:rsidR="00D36214" w14:paraId="6633AFF9" w14:textId="77777777" w:rsidTr="001730E7">
        <w:trPr>
          <w:trHeight w:val="432"/>
          <w:jc w:val="center"/>
        </w:trPr>
        <w:tc>
          <w:tcPr>
            <w:tcW w:w="8500" w:type="dxa"/>
            <w:tcBorders>
              <w:top w:val="single" w:sz="4" w:space="0" w:color="auto"/>
              <w:left w:val="single" w:sz="4" w:space="0" w:color="auto"/>
              <w:bottom w:val="single" w:sz="4" w:space="0" w:color="auto"/>
              <w:right w:val="single" w:sz="4" w:space="0" w:color="auto"/>
            </w:tcBorders>
            <w:vAlign w:val="center"/>
            <w:hideMark/>
          </w:tcPr>
          <w:p w14:paraId="31BEB7E6"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hideMark/>
          </w:tcPr>
          <w:p w14:paraId="7CA1CC9D" w14:textId="77777777" w:rsidR="00D36214" w:rsidRDefault="00D36214">
            <w:pPr>
              <w:pStyle w:val="FieldText"/>
              <w:rPr>
                <w:b w:val="0"/>
              </w:rPr>
            </w:pPr>
            <w:r>
              <w:rPr>
                <w:b w:val="0"/>
              </w:rPr>
              <w:fldChar w:fldCharType="begin">
                <w:ffData>
                  <w:name w:val="Text5"/>
                  <w:enabled/>
                  <w:calcOnExit w:val="0"/>
                  <w:textInput/>
                </w:ffData>
              </w:fldChar>
            </w:r>
            <w:r>
              <w:rPr>
                <w:b w:val="0"/>
              </w:rPr>
              <w:instrText xml:space="preserve"> FORMTEXT </w:instrText>
            </w:r>
            <w:r>
              <w:rPr>
                <w:b w:val="0"/>
              </w:rPr>
            </w:r>
            <w:r>
              <w:rPr>
                <w:b w:val="0"/>
              </w:rPr>
              <w:fldChar w:fldCharType="separate"/>
            </w:r>
            <w:r>
              <w:rPr>
                <w:b w:val="0"/>
                <w:noProof/>
              </w:rPr>
              <w:t> </w:t>
            </w:r>
            <w:r>
              <w:rPr>
                <w:b w:val="0"/>
                <w:noProof/>
              </w:rPr>
              <w:t> </w:t>
            </w:r>
            <w:r>
              <w:rPr>
                <w:b w:val="0"/>
                <w:noProof/>
              </w:rPr>
              <w:t> </w:t>
            </w:r>
            <w:r>
              <w:rPr>
                <w:b w:val="0"/>
                <w:noProof/>
              </w:rPr>
              <w:t> </w:t>
            </w:r>
            <w:r>
              <w:rPr>
                <w:b w:val="0"/>
                <w:noProof/>
              </w:rPr>
              <w:t> </w:t>
            </w:r>
            <w:r>
              <w:rPr>
                <w:b w:val="0"/>
              </w:rPr>
              <w:fldChar w:fldCharType="end"/>
            </w:r>
          </w:p>
        </w:tc>
      </w:tr>
    </w:tbl>
    <w:p w14:paraId="67F2D6EB" w14:textId="77777777" w:rsidR="00D36214" w:rsidRDefault="00D36214"/>
    <w:p w14:paraId="6A2BF20D" w14:textId="77777777" w:rsidR="003F0319" w:rsidRDefault="00656BD4" w:rsidP="00656BD4">
      <w:pPr>
        <w:pStyle w:val="Heading1"/>
      </w:pPr>
      <w:bookmarkStart w:id="20" w:name="_Toc61424208"/>
      <w:r>
        <w:t>Section 7: Evaluation</w:t>
      </w:r>
      <w:bookmarkEnd w:id="20"/>
    </w:p>
    <w:tbl>
      <w:tblPr>
        <w:tblStyle w:val="TableGrid"/>
        <w:tblW w:w="0" w:type="auto"/>
        <w:tblLook w:val="04A0" w:firstRow="1" w:lastRow="0" w:firstColumn="1" w:lastColumn="0" w:noHBand="0" w:noVBand="1"/>
      </w:tblPr>
      <w:tblGrid>
        <w:gridCol w:w="3005"/>
        <w:gridCol w:w="3005"/>
        <w:gridCol w:w="4191"/>
      </w:tblGrid>
      <w:tr w:rsidR="008435A5" w14:paraId="7F65736D" w14:textId="77777777" w:rsidTr="00656BD4">
        <w:tc>
          <w:tcPr>
            <w:tcW w:w="10201" w:type="dxa"/>
            <w:gridSpan w:val="3"/>
          </w:tcPr>
          <w:p w14:paraId="32F1C027" w14:textId="77777777" w:rsidR="008435A5" w:rsidRDefault="008435A5" w:rsidP="008435A5">
            <w:r>
              <w:t xml:space="preserve">How will you measure the success of the event?   </w:t>
            </w:r>
            <w:r w:rsidR="00E870AF">
              <w:t>I.e.</w:t>
            </w:r>
            <w:r>
              <w:t xml:space="preserve"> questionnaires, surveys, ticket sales, participant feedback etc.  Ensure your response demonstrates how you will determine the event’s economic impact. </w:t>
            </w:r>
          </w:p>
        </w:tc>
      </w:tr>
      <w:tr w:rsidR="008435A5" w14:paraId="507E761A" w14:textId="77777777" w:rsidTr="00656BD4">
        <w:tc>
          <w:tcPr>
            <w:tcW w:w="3005" w:type="dxa"/>
          </w:tcPr>
          <w:p w14:paraId="720A25F0" w14:textId="77777777" w:rsidR="008435A5" w:rsidRPr="008435A5" w:rsidRDefault="008435A5">
            <w:pPr>
              <w:rPr>
                <w:b/>
              </w:rPr>
            </w:pPr>
            <w:r w:rsidRPr="008435A5">
              <w:rPr>
                <w:b/>
              </w:rPr>
              <w:t>Tool</w:t>
            </w:r>
          </w:p>
        </w:tc>
        <w:tc>
          <w:tcPr>
            <w:tcW w:w="3005" w:type="dxa"/>
          </w:tcPr>
          <w:p w14:paraId="0A5E6672" w14:textId="77777777" w:rsidR="008435A5" w:rsidRPr="008435A5" w:rsidRDefault="008435A5">
            <w:pPr>
              <w:rPr>
                <w:b/>
              </w:rPr>
            </w:pPr>
            <w:r w:rsidRPr="008435A5">
              <w:rPr>
                <w:b/>
              </w:rPr>
              <w:t>Measuring</w:t>
            </w:r>
          </w:p>
        </w:tc>
        <w:tc>
          <w:tcPr>
            <w:tcW w:w="4191" w:type="dxa"/>
          </w:tcPr>
          <w:p w14:paraId="628CD970" w14:textId="77777777" w:rsidR="008435A5" w:rsidRPr="008435A5" w:rsidRDefault="008435A5">
            <w:pPr>
              <w:rPr>
                <w:b/>
              </w:rPr>
            </w:pPr>
            <w:r w:rsidRPr="008435A5">
              <w:rPr>
                <w:b/>
              </w:rPr>
              <w:t>Deadline</w:t>
            </w:r>
          </w:p>
        </w:tc>
      </w:tr>
      <w:tr w:rsidR="008435A5" w14:paraId="181B38E8" w14:textId="77777777" w:rsidTr="00656BD4">
        <w:tc>
          <w:tcPr>
            <w:tcW w:w="3005" w:type="dxa"/>
          </w:tcPr>
          <w:p w14:paraId="1E85AA2D" w14:textId="77777777" w:rsidR="008435A5" w:rsidRPr="008435A5" w:rsidRDefault="00E870AF">
            <w:pPr>
              <w:rPr>
                <w:i/>
              </w:rPr>
            </w:pPr>
            <w:r w:rsidRPr="008435A5">
              <w:rPr>
                <w:i/>
              </w:rPr>
              <w:t>E.g.</w:t>
            </w:r>
            <w:r w:rsidR="008435A5" w:rsidRPr="008435A5">
              <w:rPr>
                <w:i/>
              </w:rPr>
              <w:t>: Business survey</w:t>
            </w:r>
          </w:p>
        </w:tc>
        <w:tc>
          <w:tcPr>
            <w:tcW w:w="3005" w:type="dxa"/>
          </w:tcPr>
          <w:p w14:paraId="08DE34F3" w14:textId="77777777" w:rsidR="008435A5" w:rsidRPr="008435A5" w:rsidRDefault="008435A5">
            <w:pPr>
              <w:rPr>
                <w:i/>
              </w:rPr>
            </w:pPr>
            <w:r w:rsidRPr="008435A5">
              <w:rPr>
                <w:i/>
              </w:rPr>
              <w:t>Economic benefit</w:t>
            </w:r>
          </w:p>
        </w:tc>
        <w:tc>
          <w:tcPr>
            <w:tcW w:w="4191" w:type="dxa"/>
          </w:tcPr>
          <w:p w14:paraId="4FA21562" w14:textId="61A21869" w:rsidR="008435A5" w:rsidRPr="008435A5" w:rsidRDefault="008435A5">
            <w:pPr>
              <w:rPr>
                <w:i/>
              </w:rPr>
            </w:pPr>
            <w:r w:rsidRPr="008435A5">
              <w:rPr>
                <w:i/>
              </w:rPr>
              <w:t>27/0</w:t>
            </w:r>
            <w:r w:rsidR="00674DD5">
              <w:rPr>
                <w:i/>
              </w:rPr>
              <w:t>6/2021</w:t>
            </w:r>
          </w:p>
        </w:tc>
      </w:tr>
      <w:tr w:rsidR="00B74B28" w14:paraId="5A77CA2B" w14:textId="77777777" w:rsidTr="00656BD4">
        <w:tc>
          <w:tcPr>
            <w:tcW w:w="3005" w:type="dxa"/>
          </w:tcPr>
          <w:p w14:paraId="6762C9C3" w14:textId="171B379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53E3217E" w14:textId="257E05D9"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4B88CEF1" w14:textId="43F01366"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51420C8C" w14:textId="77777777" w:rsidTr="00656BD4">
        <w:tc>
          <w:tcPr>
            <w:tcW w:w="3005" w:type="dxa"/>
          </w:tcPr>
          <w:p w14:paraId="4093AC90" w14:textId="0A30090D"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C4FDB16" w14:textId="6EB31658"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1E94E5D6" w14:textId="6C2510EF"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5B7C6E52" w14:textId="77777777" w:rsidTr="00656BD4">
        <w:tc>
          <w:tcPr>
            <w:tcW w:w="3005" w:type="dxa"/>
          </w:tcPr>
          <w:p w14:paraId="6DE82D79" w14:textId="6FD7FADB"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F257A42" w14:textId="676D16DE"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5BD02731" w14:textId="65079BB4"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3CE877AC" w14:textId="77777777" w:rsidTr="00656BD4">
        <w:tc>
          <w:tcPr>
            <w:tcW w:w="3005" w:type="dxa"/>
          </w:tcPr>
          <w:p w14:paraId="4FA132BA" w14:textId="4BBF9A2B"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7623FBD5" w14:textId="5F1327E0"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5D811AA8" w14:textId="6FED446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r w:rsidR="00B74B28" w14:paraId="6C133FDA" w14:textId="77777777" w:rsidTr="00656BD4">
        <w:tc>
          <w:tcPr>
            <w:tcW w:w="3005" w:type="dxa"/>
          </w:tcPr>
          <w:p w14:paraId="3D43D6C1" w14:textId="108A5225"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3005" w:type="dxa"/>
          </w:tcPr>
          <w:p w14:paraId="6E9278B6" w14:textId="7CEDA56C"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c>
          <w:tcPr>
            <w:tcW w:w="4191" w:type="dxa"/>
          </w:tcPr>
          <w:p w14:paraId="042DCCB7" w14:textId="7C65C821" w:rsidR="00B74B28" w:rsidRDefault="00B74B28" w:rsidP="00B74B28">
            <w:r w:rsidRPr="00615FD7">
              <w:fldChar w:fldCharType="begin">
                <w:ffData>
                  <w:name w:val="Text6"/>
                  <w:enabled/>
                  <w:calcOnExit w:val="0"/>
                  <w:textInput/>
                </w:ffData>
              </w:fldChar>
            </w:r>
            <w:r w:rsidRPr="00615FD7">
              <w:instrText xml:space="preserve"> FORMTEXT </w:instrText>
            </w:r>
            <w:r w:rsidRPr="00615FD7">
              <w:fldChar w:fldCharType="separate"/>
            </w:r>
            <w:r w:rsidRPr="00615FD7">
              <w:rPr>
                <w:noProof/>
              </w:rPr>
              <w:t> </w:t>
            </w:r>
            <w:r w:rsidRPr="00615FD7">
              <w:rPr>
                <w:noProof/>
              </w:rPr>
              <w:t> </w:t>
            </w:r>
            <w:r w:rsidRPr="00615FD7">
              <w:rPr>
                <w:noProof/>
              </w:rPr>
              <w:t> </w:t>
            </w:r>
            <w:r w:rsidRPr="00615FD7">
              <w:rPr>
                <w:noProof/>
              </w:rPr>
              <w:t> </w:t>
            </w:r>
            <w:r w:rsidRPr="00615FD7">
              <w:rPr>
                <w:noProof/>
              </w:rPr>
              <w:t> </w:t>
            </w:r>
            <w:r w:rsidRPr="00615FD7">
              <w:fldChar w:fldCharType="end"/>
            </w:r>
          </w:p>
        </w:tc>
      </w:tr>
    </w:tbl>
    <w:p w14:paraId="398570F4" w14:textId="77777777" w:rsidR="008435A5" w:rsidRDefault="008435A5"/>
    <w:p w14:paraId="4F4B03B3" w14:textId="77777777" w:rsidR="00656BD4" w:rsidRDefault="00656BD4" w:rsidP="00656BD4">
      <w:pPr>
        <w:pStyle w:val="Heading1"/>
      </w:pPr>
      <w:bookmarkStart w:id="21" w:name="_Toc61424209"/>
      <w:r>
        <w:t>Section 8: Signing and checklist</w:t>
      </w:r>
      <w:bookmarkEnd w:id="21"/>
    </w:p>
    <w:tbl>
      <w:tblPr>
        <w:tblStyle w:val="TableGrid"/>
        <w:tblW w:w="0" w:type="auto"/>
        <w:tblLook w:val="04A0" w:firstRow="1" w:lastRow="0" w:firstColumn="1" w:lastColumn="0" w:noHBand="0" w:noVBand="1"/>
      </w:tblPr>
      <w:tblGrid>
        <w:gridCol w:w="8080"/>
        <w:gridCol w:w="2376"/>
      </w:tblGrid>
      <w:tr w:rsidR="00D36214" w14:paraId="3C169A5D" w14:textId="77777777" w:rsidTr="00B74B28">
        <w:tc>
          <w:tcPr>
            <w:tcW w:w="8080" w:type="dxa"/>
          </w:tcPr>
          <w:p w14:paraId="23055327" w14:textId="77777777" w:rsidR="00D36214" w:rsidRDefault="00D36214">
            <w:r>
              <w:t>ABN attached</w:t>
            </w:r>
          </w:p>
          <w:p w14:paraId="0BD9D9AD" w14:textId="72EA5680" w:rsidR="00B74B28" w:rsidRDefault="00B74B28"/>
        </w:tc>
        <w:tc>
          <w:tcPr>
            <w:tcW w:w="2376" w:type="dxa"/>
          </w:tcPr>
          <w:p w14:paraId="3F8067B0" w14:textId="2F089DB7" w:rsidR="00D36214" w:rsidRDefault="00B74B28">
            <w:r>
              <w:object w:dxaOrig="225" w:dyaOrig="225" w14:anchorId="5930BB95">
                <v:shape id="_x0000_i1182" type="#_x0000_t75" style="width:108pt;height:18pt" o:ole="">
                  <v:imagedata r:id="rId43" o:title=""/>
                </v:shape>
                <w:control r:id="rId49" w:name="CheckBox3" w:shapeid="_x0000_i1182"/>
              </w:object>
            </w:r>
          </w:p>
        </w:tc>
      </w:tr>
      <w:tr w:rsidR="00D36214" w14:paraId="0CEF5F4E" w14:textId="77777777" w:rsidTr="00B74B28">
        <w:tc>
          <w:tcPr>
            <w:tcW w:w="8080" w:type="dxa"/>
          </w:tcPr>
          <w:p w14:paraId="10DE7D3B" w14:textId="77777777" w:rsidR="00D36214" w:rsidRDefault="00D36214">
            <w:r>
              <w:t>Copy public liability insurance attached</w:t>
            </w:r>
          </w:p>
          <w:p w14:paraId="4A2CA9F1" w14:textId="1E53D351" w:rsidR="00B74B28" w:rsidRDefault="00B74B28"/>
        </w:tc>
        <w:tc>
          <w:tcPr>
            <w:tcW w:w="2376" w:type="dxa"/>
          </w:tcPr>
          <w:p w14:paraId="2E805952" w14:textId="61783671" w:rsidR="00D36214" w:rsidRDefault="00B74B28">
            <w:r>
              <w:object w:dxaOrig="225" w:dyaOrig="225" w14:anchorId="64E5EDCA">
                <v:shape id="_x0000_i1184" type="#_x0000_t75" style="width:108pt;height:18pt" o:ole="">
                  <v:imagedata r:id="rId43" o:title=""/>
                </v:shape>
                <w:control r:id="rId50" w:name="CheckBox31" w:shapeid="_x0000_i1184"/>
              </w:object>
            </w:r>
          </w:p>
        </w:tc>
      </w:tr>
      <w:tr w:rsidR="00B74B28" w14:paraId="4B097A36" w14:textId="77777777" w:rsidTr="00B74B28">
        <w:tc>
          <w:tcPr>
            <w:tcW w:w="8080" w:type="dxa"/>
          </w:tcPr>
          <w:p w14:paraId="6958393A" w14:textId="77777777" w:rsidR="00B74B28" w:rsidRDefault="00B74B28" w:rsidP="00B74B28">
            <w:r>
              <w:t>Event budget completed and attached</w:t>
            </w:r>
          </w:p>
          <w:p w14:paraId="5627F5DF" w14:textId="4276F9C1" w:rsidR="00B74B28" w:rsidRDefault="00B74B28" w:rsidP="00B74B28"/>
        </w:tc>
        <w:tc>
          <w:tcPr>
            <w:tcW w:w="2376" w:type="dxa"/>
          </w:tcPr>
          <w:p w14:paraId="5610513D" w14:textId="14C77991" w:rsidR="00B74B28" w:rsidRDefault="00B74B28" w:rsidP="00B74B28">
            <w:r w:rsidRPr="00A010BA">
              <w:object w:dxaOrig="225" w:dyaOrig="225" w14:anchorId="61A525A3">
                <v:shape id="_x0000_i1186" type="#_x0000_t75" style="width:108pt;height:18pt" o:ole="">
                  <v:imagedata r:id="rId43" o:title=""/>
                </v:shape>
                <w:control r:id="rId51" w:name="CheckBox36" w:shapeid="_x0000_i1186"/>
              </w:object>
            </w:r>
          </w:p>
        </w:tc>
      </w:tr>
      <w:tr w:rsidR="00B74B28" w14:paraId="7777EBC2" w14:textId="77777777" w:rsidTr="00B74B28">
        <w:tc>
          <w:tcPr>
            <w:tcW w:w="8080" w:type="dxa"/>
          </w:tcPr>
          <w:p w14:paraId="075976F8" w14:textId="77777777" w:rsidR="00B74B28" w:rsidRDefault="00B74B28" w:rsidP="00B74B28">
            <w:r>
              <w:t>Two letters of support attached</w:t>
            </w:r>
          </w:p>
          <w:p w14:paraId="45A2366B" w14:textId="78985749" w:rsidR="00B74B28" w:rsidRDefault="00B74B28" w:rsidP="00B74B28"/>
        </w:tc>
        <w:tc>
          <w:tcPr>
            <w:tcW w:w="2376" w:type="dxa"/>
          </w:tcPr>
          <w:p w14:paraId="7B0E87AD" w14:textId="6F89EBD2" w:rsidR="00B74B28" w:rsidRDefault="00B74B28" w:rsidP="00B74B28">
            <w:r w:rsidRPr="00A010BA">
              <w:object w:dxaOrig="225" w:dyaOrig="225" w14:anchorId="3346D570">
                <v:shape id="_x0000_i1188" type="#_x0000_t75" style="width:108pt;height:18pt" o:ole="">
                  <v:imagedata r:id="rId43" o:title=""/>
                </v:shape>
                <w:control r:id="rId52" w:name="CheckBox35" w:shapeid="_x0000_i1188"/>
              </w:object>
            </w:r>
          </w:p>
        </w:tc>
      </w:tr>
      <w:tr w:rsidR="00B74B28" w14:paraId="456C245D" w14:textId="77777777" w:rsidTr="00B74B28">
        <w:tc>
          <w:tcPr>
            <w:tcW w:w="8080" w:type="dxa"/>
          </w:tcPr>
          <w:p w14:paraId="41270228" w14:textId="77777777" w:rsidR="00B74B28" w:rsidRDefault="00B74B28" w:rsidP="00B74B28">
            <w:r>
              <w:t>Sponsorship proposal attached (if applicable)</w:t>
            </w:r>
          </w:p>
          <w:p w14:paraId="4E9C71AE" w14:textId="0E35CDDB" w:rsidR="00B74B28" w:rsidRDefault="00B74B28" w:rsidP="00B74B28"/>
        </w:tc>
        <w:tc>
          <w:tcPr>
            <w:tcW w:w="2376" w:type="dxa"/>
          </w:tcPr>
          <w:p w14:paraId="62C1F1F5" w14:textId="15F9D496" w:rsidR="00B74B28" w:rsidRDefault="00B74B28" w:rsidP="00B74B28">
            <w:r w:rsidRPr="00A010BA">
              <w:object w:dxaOrig="225" w:dyaOrig="225" w14:anchorId="535F08C2">
                <v:shape id="_x0000_i1190" type="#_x0000_t75" style="width:108pt;height:18pt" o:ole="">
                  <v:imagedata r:id="rId43" o:title=""/>
                </v:shape>
                <w:control r:id="rId53" w:name="CheckBox34" w:shapeid="_x0000_i1190"/>
              </w:object>
            </w:r>
          </w:p>
        </w:tc>
      </w:tr>
      <w:tr w:rsidR="00B74B28" w14:paraId="0091D277" w14:textId="77777777" w:rsidTr="00B74B28">
        <w:tc>
          <w:tcPr>
            <w:tcW w:w="8080" w:type="dxa"/>
          </w:tcPr>
          <w:p w14:paraId="2DD666EE" w14:textId="77777777" w:rsidR="00B74B28" w:rsidRDefault="00B74B28" w:rsidP="00B74B28">
            <w:r>
              <w:t>Application to be submitted in WORD or PDF format only</w:t>
            </w:r>
          </w:p>
          <w:p w14:paraId="60BBCDE3" w14:textId="108A89D5" w:rsidR="00B74B28" w:rsidRDefault="00B74B28" w:rsidP="00B74B28"/>
        </w:tc>
        <w:tc>
          <w:tcPr>
            <w:tcW w:w="2376" w:type="dxa"/>
          </w:tcPr>
          <w:p w14:paraId="1FD66FF5" w14:textId="3184A258" w:rsidR="00B74B28" w:rsidRDefault="00B74B28" w:rsidP="00B74B28">
            <w:r w:rsidRPr="00A010BA">
              <w:object w:dxaOrig="225" w:dyaOrig="225" w14:anchorId="49E68D54">
                <v:shape id="_x0000_i1192" type="#_x0000_t75" style="width:108pt;height:18pt" o:ole="">
                  <v:imagedata r:id="rId43" o:title=""/>
                </v:shape>
                <w:control r:id="rId54" w:name="CheckBox33" w:shapeid="_x0000_i1192"/>
              </w:object>
            </w:r>
          </w:p>
        </w:tc>
      </w:tr>
      <w:tr w:rsidR="00B74B28" w14:paraId="40E6CB64" w14:textId="77777777" w:rsidTr="00B74B28">
        <w:tc>
          <w:tcPr>
            <w:tcW w:w="8080" w:type="dxa"/>
          </w:tcPr>
          <w:p w14:paraId="0B8D9858" w14:textId="77777777" w:rsidR="00B74B28" w:rsidRDefault="00B74B28" w:rsidP="00B74B28">
            <w:r>
              <w:t>Marketing collateral attached</w:t>
            </w:r>
          </w:p>
          <w:p w14:paraId="7543C524" w14:textId="153774EE" w:rsidR="00B74B28" w:rsidRDefault="00B74B28" w:rsidP="00B74B28"/>
        </w:tc>
        <w:tc>
          <w:tcPr>
            <w:tcW w:w="2376" w:type="dxa"/>
          </w:tcPr>
          <w:p w14:paraId="43EEF2D6" w14:textId="19F5CB4C" w:rsidR="00B74B28" w:rsidRDefault="00B74B28" w:rsidP="00B74B28">
            <w:r w:rsidRPr="00A010BA">
              <w:object w:dxaOrig="225" w:dyaOrig="225" w14:anchorId="2A520B82">
                <v:shape id="_x0000_i1194" type="#_x0000_t75" style="width:108pt;height:18pt" o:ole="">
                  <v:imagedata r:id="rId43" o:title=""/>
                </v:shape>
                <w:control r:id="rId55" w:name="CheckBox32" w:shapeid="_x0000_i1194"/>
              </w:object>
            </w:r>
          </w:p>
        </w:tc>
      </w:tr>
    </w:tbl>
    <w:p w14:paraId="71159863" w14:textId="77777777" w:rsidR="00656BD4" w:rsidRDefault="00656BD4"/>
    <w:p w14:paraId="6483FEBB" w14:textId="77777777" w:rsidR="00656BD4" w:rsidRDefault="00656BD4">
      <w:r>
        <w:br w:type="page"/>
      </w:r>
    </w:p>
    <w:p w14:paraId="36D03403" w14:textId="77777777" w:rsidR="00416F91" w:rsidRPr="00B60D2D" w:rsidRDefault="007E7876" w:rsidP="007E7876">
      <w:pPr>
        <w:pStyle w:val="Heading1"/>
      </w:pPr>
      <w:bookmarkStart w:id="22" w:name="_Toc61424210"/>
      <w:r>
        <w:lastRenderedPageBreak/>
        <w:t xml:space="preserve">Section 9: </w:t>
      </w:r>
      <w:r w:rsidR="00226B7E">
        <w:t>Declaration</w:t>
      </w:r>
      <w:bookmarkEnd w:id="22"/>
    </w:p>
    <w:p w14:paraId="6C681607" w14:textId="01A251C9" w:rsidR="00E870AF" w:rsidRDefault="00416F91">
      <w:r>
        <w:t>I, the undersigned, being the</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B74B28">
        <w:t xml:space="preserve"> </w:t>
      </w:r>
      <w:r w:rsidR="00B60D2D">
        <w:t xml:space="preserve">(insert title) of </w:t>
      </w:r>
    </w:p>
    <w:p w14:paraId="7021FA8F" w14:textId="5FF69561" w:rsidR="00416F91" w:rsidRDefault="00B74B28">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60D2D">
        <w:t xml:space="preserve"> (organisation name), confirm that I have carefully reviewed and considered the responses and the information provided is true and correct.</w:t>
      </w:r>
    </w:p>
    <w:p w14:paraId="62962F11" w14:textId="77777777" w:rsidR="00B60D2D" w:rsidRDefault="00B60D2D"/>
    <w:p w14:paraId="36988767" w14:textId="319B2C81" w:rsidR="00B60D2D" w:rsidRDefault="00B60D2D">
      <w:r>
        <w:t>Signed</w:t>
      </w:r>
      <w:r w:rsidR="00B74B28">
        <w:fldChar w:fldCharType="begin">
          <w:ffData>
            <w:name w:val="Text6"/>
            <w:enabled/>
            <w:calcOnExit w:val="0"/>
            <w:textInput/>
          </w:ffData>
        </w:fldChar>
      </w:r>
      <w:r w:rsidR="00B74B28">
        <w:instrText xml:space="preserve"> FORMTEXT </w:instrText>
      </w:r>
      <w:r w:rsidR="00B74B28">
        <w:fldChar w:fldCharType="separate"/>
      </w:r>
      <w:r w:rsidR="00B74B28">
        <w:rPr>
          <w:noProof/>
        </w:rPr>
        <w:t> </w:t>
      </w:r>
      <w:r w:rsidR="00B74B28">
        <w:rPr>
          <w:noProof/>
        </w:rPr>
        <w:t> </w:t>
      </w:r>
      <w:r w:rsidR="00B74B28">
        <w:rPr>
          <w:noProof/>
        </w:rPr>
        <w:t> </w:t>
      </w:r>
      <w:r w:rsidR="00B74B28">
        <w:rPr>
          <w:noProof/>
        </w:rPr>
        <w:t> </w:t>
      </w:r>
      <w:r w:rsidR="00B74B28">
        <w:rPr>
          <w:noProof/>
        </w:rPr>
        <w:t> </w:t>
      </w:r>
      <w:r w:rsidR="00B74B28">
        <w:fldChar w:fldCharType="end"/>
      </w:r>
      <w:r w:rsidR="00B74B28">
        <w:tab/>
      </w:r>
      <w:r w:rsidR="00B74B28">
        <w:tab/>
      </w:r>
      <w:r w:rsidR="00B74B28">
        <w:tab/>
      </w:r>
      <w:r w:rsidR="00B74B28">
        <w:tab/>
      </w:r>
      <w:r w:rsidR="00B74B28">
        <w:tab/>
      </w:r>
      <w:r w:rsidR="00B74B28">
        <w:tab/>
      </w:r>
      <w:r>
        <w:t xml:space="preserve"> Date</w:t>
      </w:r>
      <w:r w:rsidR="00B74B28">
        <w:t xml:space="preserve">: </w:t>
      </w:r>
      <w:sdt>
        <w:sdtPr>
          <w:id w:val="209391955"/>
          <w:placeholder>
            <w:docPart w:val="A116E5BDEC5641FE8C15F1C2E80C3BDC"/>
          </w:placeholder>
          <w:showingPlcHdr/>
          <w:date>
            <w:dateFormat w:val="d/MM/yyyy"/>
            <w:lid w:val="en-AU"/>
            <w:storeMappedDataAs w:val="dateTime"/>
            <w:calendar w:val="gregorian"/>
          </w:date>
        </w:sdtPr>
        <w:sdtEndPr/>
        <w:sdtContent>
          <w:r w:rsidR="00B74B28" w:rsidRPr="00426892">
            <w:rPr>
              <w:rStyle w:val="PlaceholderText"/>
            </w:rPr>
            <w:t>Click or tap to enter a date.</w:t>
          </w:r>
        </w:sdtContent>
      </w:sdt>
    </w:p>
    <w:p w14:paraId="148F474C" w14:textId="77777777" w:rsidR="00190EB3" w:rsidRPr="008C3A0C" w:rsidRDefault="00190EB3"/>
    <w:p w14:paraId="57AEF005" w14:textId="77777777" w:rsidR="00584CA4" w:rsidRPr="00584CA4" w:rsidRDefault="00584CA4" w:rsidP="00584CA4">
      <w:r w:rsidRPr="00584CA4">
        <w:t>Completed applications should be mailed or submitted in person to:</w:t>
      </w:r>
    </w:p>
    <w:p w14:paraId="6D3ADF9B" w14:textId="77777777" w:rsidR="00584CA4" w:rsidRPr="00584CA4" w:rsidRDefault="00584CA4" w:rsidP="00584CA4">
      <w:pPr>
        <w:spacing w:after="0"/>
      </w:pPr>
      <w:r w:rsidRPr="00584CA4">
        <w:t>Shire of Exmouth</w:t>
      </w:r>
    </w:p>
    <w:p w14:paraId="06A13DD0" w14:textId="77777777" w:rsidR="00584CA4" w:rsidRPr="00584CA4" w:rsidRDefault="00584CA4" w:rsidP="00584CA4">
      <w:pPr>
        <w:spacing w:after="0"/>
      </w:pPr>
      <w:r>
        <w:t>Major Events Sponsorship Program</w:t>
      </w:r>
    </w:p>
    <w:p w14:paraId="72CD1BD1" w14:textId="77777777" w:rsidR="00584CA4" w:rsidRPr="00584CA4" w:rsidRDefault="00584CA4" w:rsidP="00584CA4">
      <w:pPr>
        <w:spacing w:after="0"/>
      </w:pPr>
      <w:r w:rsidRPr="00584CA4">
        <w:t>2 Truscott Cres</w:t>
      </w:r>
    </w:p>
    <w:p w14:paraId="41B1172A" w14:textId="77777777" w:rsidR="00584CA4" w:rsidRPr="00584CA4" w:rsidRDefault="00584CA4" w:rsidP="00584CA4">
      <w:pPr>
        <w:spacing w:after="0"/>
      </w:pPr>
      <w:r w:rsidRPr="00584CA4">
        <w:t>EXMOUTH WA 6707</w:t>
      </w:r>
    </w:p>
    <w:p w14:paraId="41D27203" w14:textId="77777777" w:rsidR="00584CA4" w:rsidRPr="00584CA4" w:rsidRDefault="00584CA4" w:rsidP="00584CA4">
      <w:pPr>
        <w:spacing w:after="0"/>
      </w:pPr>
    </w:p>
    <w:p w14:paraId="416CA911" w14:textId="514B784F" w:rsidR="00584CA4" w:rsidRPr="00584CA4" w:rsidRDefault="00584CA4" w:rsidP="00584CA4">
      <w:pPr>
        <w:spacing w:after="0"/>
      </w:pPr>
      <w:r w:rsidRPr="00584CA4">
        <w:t xml:space="preserve">Electronic submissions should be emailed to </w:t>
      </w:r>
      <w:hyperlink r:id="rId56" w:history="1">
        <w:r w:rsidR="00783BD3" w:rsidRPr="00801001">
          <w:rPr>
            <w:rStyle w:val="Hyperlink"/>
          </w:rPr>
          <w:t>info@exmouth.wa.gov.au</w:t>
        </w:r>
      </w:hyperlink>
      <w:r w:rsidRPr="00584CA4">
        <w:t xml:space="preserve"> with subject line:</w:t>
      </w:r>
      <w:r>
        <w:t xml:space="preserve"> Major Events Sponsorship Program.</w:t>
      </w:r>
    </w:p>
    <w:p w14:paraId="387A5681" w14:textId="77777777" w:rsidR="009B2079" w:rsidRDefault="009B2079"/>
    <w:sectPr w:rsidR="009B2079" w:rsidSect="00924B5C">
      <w:footerReference w:type="default" r:id="rId57"/>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07E02" w14:textId="77777777" w:rsidR="00E2523B" w:rsidRDefault="00E2523B">
      <w:pPr>
        <w:spacing w:after="0" w:line="240" w:lineRule="auto"/>
      </w:pPr>
      <w:r>
        <w:separator/>
      </w:r>
    </w:p>
  </w:endnote>
  <w:endnote w:type="continuationSeparator" w:id="0">
    <w:p w14:paraId="243CD5A3" w14:textId="77777777" w:rsidR="00E2523B" w:rsidRDefault="00E25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2200152"/>
      <w:docPartObj>
        <w:docPartGallery w:val="Page Numbers (Bottom of Page)"/>
        <w:docPartUnique/>
      </w:docPartObj>
    </w:sdtPr>
    <w:sdtEndPr>
      <w:rPr>
        <w:noProof/>
      </w:rPr>
    </w:sdtEndPr>
    <w:sdtContent>
      <w:p w14:paraId="456A9250" w14:textId="77777777" w:rsidR="00E2523B" w:rsidRDefault="00E2523B">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247BE88C" w14:textId="77777777" w:rsidR="00E2523B" w:rsidRDefault="00E25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87158" w14:textId="77777777" w:rsidR="00E2523B" w:rsidRDefault="00E2523B">
      <w:pPr>
        <w:spacing w:after="0" w:line="240" w:lineRule="auto"/>
      </w:pPr>
      <w:r>
        <w:separator/>
      </w:r>
    </w:p>
  </w:footnote>
  <w:footnote w:type="continuationSeparator" w:id="0">
    <w:p w14:paraId="6453F0EB" w14:textId="77777777" w:rsidR="00E2523B" w:rsidRDefault="00E252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320C0"/>
    <w:multiLevelType w:val="hybridMultilevel"/>
    <w:tmpl w:val="2C202A1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AD535DF"/>
    <w:multiLevelType w:val="hybridMultilevel"/>
    <w:tmpl w:val="EF985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31215B7"/>
    <w:multiLevelType w:val="hybridMultilevel"/>
    <w:tmpl w:val="81D40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8F0F96"/>
    <w:multiLevelType w:val="hybridMultilevel"/>
    <w:tmpl w:val="ADCE44E0"/>
    <w:lvl w:ilvl="0" w:tplc="2D6C0F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EB04ABC"/>
    <w:multiLevelType w:val="hybridMultilevel"/>
    <w:tmpl w:val="8AD82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98C6746"/>
    <w:multiLevelType w:val="hybridMultilevel"/>
    <w:tmpl w:val="68E6D24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0C7BBA"/>
    <w:multiLevelType w:val="hybridMultilevel"/>
    <w:tmpl w:val="DB12E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5950DEE"/>
    <w:multiLevelType w:val="hybridMultilevel"/>
    <w:tmpl w:val="C8A0291C"/>
    <w:lvl w:ilvl="0" w:tplc="F4A061E4">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3C13227"/>
    <w:multiLevelType w:val="hybridMultilevel"/>
    <w:tmpl w:val="C9B258CA"/>
    <w:lvl w:ilvl="0" w:tplc="0C090001">
      <w:start w:val="1"/>
      <w:numFmt w:val="bullet"/>
      <w:lvlText w:val=""/>
      <w:lvlJc w:val="left"/>
      <w:pPr>
        <w:ind w:left="720" w:hanging="360"/>
      </w:pPr>
      <w:rPr>
        <w:rFonts w:ascii="Symbol" w:hAnsi="Symbol" w:hint="default"/>
      </w:rPr>
    </w:lvl>
    <w:lvl w:ilvl="1" w:tplc="BBF07D56">
      <w:numFmt w:val="bullet"/>
      <w:lvlText w:val="•"/>
      <w:lvlJc w:val="left"/>
      <w:pPr>
        <w:ind w:left="1800" w:hanging="720"/>
      </w:pPr>
      <w:rPr>
        <w:rFonts w:ascii="Calibri" w:eastAsiaTheme="minorHAnsi" w:hAnsi="Calibri"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8B069E4"/>
    <w:multiLevelType w:val="hybridMultilevel"/>
    <w:tmpl w:val="2CFE82A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9B55E5D"/>
    <w:multiLevelType w:val="hybridMultilevel"/>
    <w:tmpl w:val="1B88AE04"/>
    <w:lvl w:ilvl="0" w:tplc="56E854F8">
      <w:start w:val="1"/>
      <w:numFmt w:val="upperLetter"/>
      <w:lvlText w:val="(%1)"/>
      <w:lvlJc w:val="left"/>
      <w:pPr>
        <w:ind w:left="720" w:hanging="360"/>
      </w:pPr>
      <w:rPr>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2"/>
  </w:num>
  <w:num w:numId="6">
    <w:abstractNumId w:val="7"/>
  </w:num>
  <w:num w:numId="7">
    <w:abstractNumId w:val="5"/>
  </w:num>
  <w:num w:numId="8">
    <w:abstractNumId w:val="6"/>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egY644tKMgTCWl4nkH8fzbUg0fXMjJACn9NpwbI9gZbQjdkgqDVFgaNNQ3vDDZevzszA0W+ETym+mIG3fPb4A==" w:salt="nCJlTvg+xrALg2bhubgJww=="/>
  <w:defaultTabStop w:val="720"/>
  <w:characterSpacingControl w:val="doNotCompress"/>
  <w:hdrShapeDefaults>
    <o:shapedefaults v:ext="edit" spidmax="208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TY0MTI1NjK1NDJU0lEKTi0uzszPAykwrAUAEOttliwAAAA="/>
  </w:docVars>
  <w:rsids>
    <w:rsidRoot w:val="009B2079"/>
    <w:rsid w:val="00001C9A"/>
    <w:rsid w:val="000729AF"/>
    <w:rsid w:val="000B06B8"/>
    <w:rsid w:val="000C7F79"/>
    <w:rsid w:val="000D7BB9"/>
    <w:rsid w:val="001015AE"/>
    <w:rsid w:val="001043B1"/>
    <w:rsid w:val="00157D28"/>
    <w:rsid w:val="00162822"/>
    <w:rsid w:val="001730E7"/>
    <w:rsid w:val="00190EB3"/>
    <w:rsid w:val="001C2BC6"/>
    <w:rsid w:val="001D4568"/>
    <w:rsid w:val="001E3E8C"/>
    <w:rsid w:val="0022237D"/>
    <w:rsid w:val="00226B7E"/>
    <w:rsid w:val="002B4D62"/>
    <w:rsid w:val="002C6EA8"/>
    <w:rsid w:val="00304DAF"/>
    <w:rsid w:val="00346B16"/>
    <w:rsid w:val="00360C1C"/>
    <w:rsid w:val="003A7A40"/>
    <w:rsid w:val="003F0319"/>
    <w:rsid w:val="00416F91"/>
    <w:rsid w:val="00421BFD"/>
    <w:rsid w:val="00471F09"/>
    <w:rsid w:val="0049090C"/>
    <w:rsid w:val="004D12D9"/>
    <w:rsid w:val="004F6394"/>
    <w:rsid w:val="005244C2"/>
    <w:rsid w:val="00544B94"/>
    <w:rsid w:val="00562437"/>
    <w:rsid w:val="00564408"/>
    <w:rsid w:val="00584CA4"/>
    <w:rsid w:val="005D1AE6"/>
    <w:rsid w:val="006078D5"/>
    <w:rsid w:val="00610D77"/>
    <w:rsid w:val="00620F6F"/>
    <w:rsid w:val="00630864"/>
    <w:rsid w:val="0063441E"/>
    <w:rsid w:val="00656BD4"/>
    <w:rsid w:val="00674DD5"/>
    <w:rsid w:val="00680BE1"/>
    <w:rsid w:val="00693571"/>
    <w:rsid w:val="00695FBC"/>
    <w:rsid w:val="006E039F"/>
    <w:rsid w:val="006F4B04"/>
    <w:rsid w:val="00734160"/>
    <w:rsid w:val="0078105E"/>
    <w:rsid w:val="00783BD3"/>
    <w:rsid w:val="007E7876"/>
    <w:rsid w:val="008435A5"/>
    <w:rsid w:val="00843DC9"/>
    <w:rsid w:val="008A08CF"/>
    <w:rsid w:val="008C3A0C"/>
    <w:rsid w:val="00924B5C"/>
    <w:rsid w:val="00931C46"/>
    <w:rsid w:val="00943C9A"/>
    <w:rsid w:val="00977E69"/>
    <w:rsid w:val="009869C7"/>
    <w:rsid w:val="00997F48"/>
    <w:rsid w:val="009B2079"/>
    <w:rsid w:val="009E18B7"/>
    <w:rsid w:val="009F715F"/>
    <w:rsid w:val="00A51065"/>
    <w:rsid w:val="00A5663C"/>
    <w:rsid w:val="00AF506A"/>
    <w:rsid w:val="00B60D2D"/>
    <w:rsid w:val="00B74B28"/>
    <w:rsid w:val="00BB3650"/>
    <w:rsid w:val="00BC4776"/>
    <w:rsid w:val="00BE73F5"/>
    <w:rsid w:val="00C31767"/>
    <w:rsid w:val="00C35507"/>
    <w:rsid w:val="00C5084E"/>
    <w:rsid w:val="00D36214"/>
    <w:rsid w:val="00DC0718"/>
    <w:rsid w:val="00E10751"/>
    <w:rsid w:val="00E10DF4"/>
    <w:rsid w:val="00E2523B"/>
    <w:rsid w:val="00E765C7"/>
    <w:rsid w:val="00E870AF"/>
    <w:rsid w:val="00E8726A"/>
    <w:rsid w:val="00EF2E23"/>
    <w:rsid w:val="00F46CDF"/>
    <w:rsid w:val="00F81231"/>
    <w:rsid w:val="00F83817"/>
    <w:rsid w:val="00F84E8A"/>
    <w:rsid w:val="00FB4B83"/>
    <w:rsid w:val="00FB5453"/>
    <w:rsid w:val="00FC716E"/>
    <w:rsid w:val="00FE3724"/>
    <w:rsid w:val="00FE7A47"/>
    <w:rsid w:val="00FE7B73"/>
    <w:rsid w:val="00FF14A3"/>
    <w:rsid w:val="00FF50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2"/>
    </o:shapelayout>
  </w:shapeDefaults>
  <w:decimalSymbol w:val="."/>
  <w:listSeparator w:val=","/>
  <w14:docId w14:val="0A2B3001"/>
  <w15:chartTrackingRefBased/>
  <w15:docId w15:val="{37C81A58-26E7-42C0-B45A-5DCCA88B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BD4"/>
  </w:style>
  <w:style w:type="paragraph" w:styleId="Heading1">
    <w:name w:val="heading 1"/>
    <w:basedOn w:val="Normal"/>
    <w:next w:val="Normal"/>
    <w:link w:val="Heading1Char"/>
    <w:uiPriority w:val="9"/>
    <w:qFormat/>
    <w:rsid w:val="00656BD4"/>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56BD4"/>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56BD4"/>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56BD4"/>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56BD4"/>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56BD4"/>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56BD4"/>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56BD4"/>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56BD4"/>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2079"/>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A51065"/>
    <w:pPr>
      <w:ind w:left="720"/>
      <w:contextualSpacing/>
    </w:pPr>
  </w:style>
  <w:style w:type="table" w:styleId="TableGrid">
    <w:name w:val="Table Grid"/>
    <w:basedOn w:val="TableNormal"/>
    <w:uiPriority w:val="59"/>
    <w:rsid w:val="00634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56BD4"/>
    <w:rPr>
      <w:rFonts w:asciiTheme="majorHAnsi" w:eastAsiaTheme="majorEastAsia" w:hAnsiTheme="majorHAnsi" w:cstheme="majorBidi"/>
      <w:color w:val="2E74B5" w:themeColor="accent1" w:themeShade="BF"/>
      <w:sz w:val="28"/>
      <w:szCs w:val="28"/>
    </w:rPr>
  </w:style>
  <w:style w:type="character" w:customStyle="1" w:styleId="FieldTextChar">
    <w:name w:val="Field Text Char"/>
    <w:link w:val="FieldText"/>
    <w:locked/>
    <w:rsid w:val="008C3A0C"/>
    <w:rPr>
      <w:rFonts w:ascii="Arial" w:hAnsi="Arial" w:cs="Arial"/>
      <w:b/>
      <w:sz w:val="19"/>
      <w:szCs w:val="19"/>
    </w:rPr>
  </w:style>
  <w:style w:type="paragraph" w:customStyle="1" w:styleId="FieldText">
    <w:name w:val="Field Text"/>
    <w:basedOn w:val="BodyText"/>
    <w:link w:val="FieldTextChar"/>
    <w:rsid w:val="008C3A0C"/>
    <w:pPr>
      <w:spacing w:after="0" w:line="240" w:lineRule="auto"/>
    </w:pPr>
    <w:rPr>
      <w:rFonts w:ascii="Arial" w:hAnsi="Arial" w:cs="Arial"/>
      <w:b/>
      <w:sz w:val="19"/>
      <w:szCs w:val="19"/>
    </w:rPr>
  </w:style>
  <w:style w:type="paragraph" w:styleId="BodyText">
    <w:name w:val="Body Text"/>
    <w:basedOn w:val="Normal"/>
    <w:link w:val="BodyTextChar"/>
    <w:uiPriority w:val="99"/>
    <w:semiHidden/>
    <w:unhideWhenUsed/>
    <w:rsid w:val="008C3A0C"/>
    <w:pPr>
      <w:spacing w:after="120"/>
    </w:pPr>
  </w:style>
  <w:style w:type="character" w:customStyle="1" w:styleId="BodyTextChar">
    <w:name w:val="Body Text Char"/>
    <w:basedOn w:val="DefaultParagraphFont"/>
    <w:link w:val="BodyText"/>
    <w:uiPriority w:val="99"/>
    <w:semiHidden/>
    <w:rsid w:val="008C3A0C"/>
  </w:style>
  <w:style w:type="character" w:customStyle="1" w:styleId="Heading2Char">
    <w:name w:val="Heading 2 Char"/>
    <w:basedOn w:val="DefaultParagraphFont"/>
    <w:link w:val="Heading2"/>
    <w:uiPriority w:val="9"/>
    <w:rsid w:val="00656BD4"/>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656BD4"/>
    <w:rPr>
      <w:rFonts w:asciiTheme="majorHAnsi" w:eastAsiaTheme="majorEastAsia" w:hAnsiTheme="majorHAnsi" w:cstheme="majorBidi"/>
      <w:caps/>
      <w:color w:val="2E74B5" w:themeColor="accent1" w:themeShade="BF"/>
    </w:rPr>
  </w:style>
  <w:style w:type="character" w:customStyle="1" w:styleId="Heading1Char">
    <w:name w:val="Heading 1 Char"/>
    <w:basedOn w:val="DefaultParagraphFont"/>
    <w:link w:val="Heading1"/>
    <w:uiPriority w:val="9"/>
    <w:rsid w:val="00656BD4"/>
    <w:rPr>
      <w:rFonts w:asciiTheme="majorHAnsi" w:eastAsiaTheme="majorEastAsia" w:hAnsiTheme="majorHAnsi" w:cstheme="majorBidi"/>
      <w:color w:val="1F4E79" w:themeColor="accent1" w:themeShade="80"/>
      <w:sz w:val="36"/>
      <w:szCs w:val="36"/>
    </w:rPr>
  </w:style>
  <w:style w:type="paragraph" w:styleId="Title">
    <w:name w:val="Title"/>
    <w:basedOn w:val="Normal"/>
    <w:next w:val="Normal"/>
    <w:link w:val="TitleChar"/>
    <w:uiPriority w:val="10"/>
    <w:qFormat/>
    <w:rsid w:val="00656BD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56BD4"/>
    <w:rPr>
      <w:rFonts w:asciiTheme="majorHAnsi" w:eastAsiaTheme="majorEastAsia" w:hAnsiTheme="majorHAnsi" w:cstheme="majorBidi"/>
      <w:caps/>
      <w:color w:val="44546A" w:themeColor="text2"/>
      <w:spacing w:val="-15"/>
      <w:sz w:val="72"/>
      <w:szCs w:val="72"/>
    </w:rPr>
  </w:style>
  <w:style w:type="character" w:customStyle="1" w:styleId="Heading4Char">
    <w:name w:val="Heading 4 Char"/>
    <w:basedOn w:val="DefaultParagraphFont"/>
    <w:link w:val="Heading4"/>
    <w:uiPriority w:val="9"/>
    <w:semiHidden/>
    <w:rsid w:val="00656BD4"/>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56BD4"/>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56BD4"/>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56BD4"/>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56BD4"/>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56BD4"/>
    <w:pPr>
      <w:spacing w:line="240" w:lineRule="auto"/>
    </w:pPr>
    <w:rPr>
      <w:b/>
      <w:bCs/>
      <w:smallCaps/>
      <w:color w:val="44546A" w:themeColor="text2"/>
    </w:rPr>
  </w:style>
  <w:style w:type="paragraph" w:styleId="Subtitle">
    <w:name w:val="Subtitle"/>
    <w:basedOn w:val="Normal"/>
    <w:next w:val="Normal"/>
    <w:link w:val="SubtitleChar"/>
    <w:uiPriority w:val="11"/>
    <w:qFormat/>
    <w:rsid w:val="00656BD4"/>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56BD4"/>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656BD4"/>
    <w:rPr>
      <w:b/>
      <w:bCs/>
    </w:rPr>
  </w:style>
  <w:style w:type="character" w:styleId="Emphasis">
    <w:name w:val="Emphasis"/>
    <w:basedOn w:val="DefaultParagraphFont"/>
    <w:uiPriority w:val="20"/>
    <w:qFormat/>
    <w:rsid w:val="00656BD4"/>
    <w:rPr>
      <w:i/>
      <w:iCs/>
    </w:rPr>
  </w:style>
  <w:style w:type="paragraph" w:styleId="NoSpacing">
    <w:name w:val="No Spacing"/>
    <w:link w:val="NoSpacingChar"/>
    <w:uiPriority w:val="1"/>
    <w:qFormat/>
    <w:rsid w:val="00656BD4"/>
    <w:pPr>
      <w:spacing w:after="0" w:line="240" w:lineRule="auto"/>
    </w:pPr>
  </w:style>
  <w:style w:type="paragraph" w:styleId="Quote">
    <w:name w:val="Quote"/>
    <w:basedOn w:val="Normal"/>
    <w:next w:val="Normal"/>
    <w:link w:val="QuoteChar"/>
    <w:uiPriority w:val="29"/>
    <w:qFormat/>
    <w:rsid w:val="00656BD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56BD4"/>
    <w:rPr>
      <w:color w:val="44546A" w:themeColor="text2"/>
      <w:sz w:val="24"/>
      <w:szCs w:val="24"/>
    </w:rPr>
  </w:style>
  <w:style w:type="paragraph" w:styleId="IntenseQuote">
    <w:name w:val="Intense Quote"/>
    <w:basedOn w:val="Normal"/>
    <w:next w:val="Normal"/>
    <w:link w:val="IntenseQuoteChar"/>
    <w:uiPriority w:val="30"/>
    <w:qFormat/>
    <w:rsid w:val="00656BD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56BD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56BD4"/>
    <w:rPr>
      <w:i/>
      <w:iCs/>
      <w:color w:val="595959" w:themeColor="text1" w:themeTint="A6"/>
    </w:rPr>
  </w:style>
  <w:style w:type="character" w:styleId="IntenseEmphasis">
    <w:name w:val="Intense Emphasis"/>
    <w:basedOn w:val="DefaultParagraphFont"/>
    <w:uiPriority w:val="21"/>
    <w:qFormat/>
    <w:rsid w:val="00656BD4"/>
    <w:rPr>
      <w:b/>
      <w:bCs/>
      <w:i/>
      <w:iCs/>
    </w:rPr>
  </w:style>
  <w:style w:type="character" w:styleId="SubtleReference">
    <w:name w:val="Subtle Reference"/>
    <w:basedOn w:val="DefaultParagraphFont"/>
    <w:uiPriority w:val="31"/>
    <w:qFormat/>
    <w:rsid w:val="00656BD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56BD4"/>
    <w:rPr>
      <w:b/>
      <w:bCs/>
      <w:smallCaps/>
      <w:color w:val="44546A" w:themeColor="text2"/>
      <w:u w:val="single"/>
    </w:rPr>
  </w:style>
  <w:style w:type="character" w:styleId="BookTitle">
    <w:name w:val="Book Title"/>
    <w:basedOn w:val="DefaultParagraphFont"/>
    <w:uiPriority w:val="33"/>
    <w:qFormat/>
    <w:rsid w:val="00656BD4"/>
    <w:rPr>
      <w:b/>
      <w:bCs/>
      <w:smallCaps/>
      <w:spacing w:val="10"/>
    </w:rPr>
  </w:style>
  <w:style w:type="paragraph" w:styleId="TOCHeading">
    <w:name w:val="TOC Heading"/>
    <w:basedOn w:val="Heading1"/>
    <w:next w:val="Normal"/>
    <w:uiPriority w:val="39"/>
    <w:unhideWhenUsed/>
    <w:qFormat/>
    <w:rsid w:val="00656BD4"/>
    <w:pPr>
      <w:outlineLvl w:val="9"/>
    </w:pPr>
  </w:style>
  <w:style w:type="paragraph" w:styleId="TOC1">
    <w:name w:val="toc 1"/>
    <w:basedOn w:val="Normal"/>
    <w:next w:val="Normal"/>
    <w:autoRedefine/>
    <w:uiPriority w:val="39"/>
    <w:unhideWhenUsed/>
    <w:rsid w:val="007E7876"/>
    <w:pPr>
      <w:spacing w:after="100"/>
    </w:pPr>
  </w:style>
  <w:style w:type="character" w:styleId="Hyperlink">
    <w:name w:val="Hyperlink"/>
    <w:basedOn w:val="DefaultParagraphFont"/>
    <w:uiPriority w:val="99"/>
    <w:unhideWhenUsed/>
    <w:rsid w:val="007E7876"/>
    <w:rPr>
      <w:color w:val="0563C1" w:themeColor="hyperlink"/>
      <w:u w:val="single"/>
    </w:rPr>
  </w:style>
  <w:style w:type="paragraph" w:styleId="TOC2">
    <w:name w:val="toc 2"/>
    <w:basedOn w:val="Normal"/>
    <w:next w:val="Normal"/>
    <w:autoRedefine/>
    <w:uiPriority w:val="39"/>
    <w:unhideWhenUsed/>
    <w:rsid w:val="007E7876"/>
    <w:pPr>
      <w:spacing w:after="100"/>
      <w:ind w:left="220"/>
    </w:pPr>
    <w:rPr>
      <w:rFonts w:cs="Times New Roman"/>
      <w:lang w:val="en-US"/>
    </w:rPr>
  </w:style>
  <w:style w:type="paragraph" w:styleId="TOC3">
    <w:name w:val="toc 3"/>
    <w:basedOn w:val="Normal"/>
    <w:next w:val="Normal"/>
    <w:autoRedefine/>
    <w:uiPriority w:val="39"/>
    <w:unhideWhenUsed/>
    <w:rsid w:val="007E7876"/>
    <w:pPr>
      <w:spacing w:after="100"/>
      <w:ind w:left="440"/>
    </w:pPr>
    <w:rPr>
      <w:rFonts w:cs="Times New Roman"/>
      <w:lang w:val="en-US"/>
    </w:rPr>
  </w:style>
  <w:style w:type="character" w:customStyle="1" w:styleId="NoSpacingChar">
    <w:name w:val="No Spacing Char"/>
    <w:basedOn w:val="DefaultParagraphFont"/>
    <w:link w:val="NoSpacing"/>
    <w:uiPriority w:val="1"/>
    <w:rsid w:val="00F81231"/>
  </w:style>
  <w:style w:type="paragraph" w:styleId="Header">
    <w:name w:val="header"/>
    <w:basedOn w:val="Normal"/>
    <w:link w:val="HeaderChar"/>
    <w:uiPriority w:val="99"/>
    <w:unhideWhenUsed/>
    <w:rsid w:val="00924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4B5C"/>
  </w:style>
  <w:style w:type="paragraph" w:styleId="Footer">
    <w:name w:val="footer"/>
    <w:basedOn w:val="Normal"/>
    <w:link w:val="FooterChar"/>
    <w:uiPriority w:val="99"/>
    <w:unhideWhenUsed/>
    <w:rsid w:val="00924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4B5C"/>
  </w:style>
  <w:style w:type="paragraph" w:styleId="BalloonText">
    <w:name w:val="Balloon Text"/>
    <w:basedOn w:val="Normal"/>
    <w:link w:val="BalloonTextChar"/>
    <w:uiPriority w:val="99"/>
    <w:semiHidden/>
    <w:unhideWhenUsed/>
    <w:rsid w:val="00FF5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0FD"/>
    <w:rPr>
      <w:rFonts w:ascii="Segoe UI" w:hAnsi="Segoe UI" w:cs="Segoe UI"/>
      <w:sz w:val="18"/>
      <w:szCs w:val="18"/>
    </w:rPr>
  </w:style>
  <w:style w:type="character" w:styleId="UnresolvedMention">
    <w:name w:val="Unresolved Mention"/>
    <w:basedOn w:val="DefaultParagraphFont"/>
    <w:uiPriority w:val="99"/>
    <w:semiHidden/>
    <w:unhideWhenUsed/>
    <w:rsid w:val="00783BD3"/>
    <w:rPr>
      <w:color w:val="605E5C"/>
      <w:shd w:val="clear" w:color="auto" w:fill="E1DFDD"/>
    </w:rPr>
  </w:style>
  <w:style w:type="character" w:styleId="PlaceholderText">
    <w:name w:val="Placeholder Text"/>
    <w:basedOn w:val="DefaultParagraphFont"/>
    <w:uiPriority w:val="99"/>
    <w:semiHidden/>
    <w:rsid w:val="00B74B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4975">
      <w:bodyDiv w:val="1"/>
      <w:marLeft w:val="0"/>
      <w:marRight w:val="0"/>
      <w:marTop w:val="0"/>
      <w:marBottom w:val="0"/>
      <w:divBdr>
        <w:top w:val="none" w:sz="0" w:space="0" w:color="auto"/>
        <w:left w:val="none" w:sz="0" w:space="0" w:color="auto"/>
        <w:bottom w:val="none" w:sz="0" w:space="0" w:color="auto"/>
        <w:right w:val="none" w:sz="0" w:space="0" w:color="auto"/>
      </w:divBdr>
    </w:div>
    <w:div w:id="1225289774">
      <w:bodyDiv w:val="1"/>
      <w:marLeft w:val="0"/>
      <w:marRight w:val="0"/>
      <w:marTop w:val="0"/>
      <w:marBottom w:val="0"/>
      <w:divBdr>
        <w:top w:val="none" w:sz="0" w:space="0" w:color="auto"/>
        <w:left w:val="none" w:sz="0" w:space="0" w:color="auto"/>
        <w:bottom w:val="none" w:sz="0" w:space="0" w:color="auto"/>
        <w:right w:val="none" w:sz="0" w:space="0" w:color="auto"/>
      </w:divBdr>
    </w:div>
    <w:div w:id="1733306623">
      <w:bodyDiv w:val="1"/>
      <w:marLeft w:val="0"/>
      <w:marRight w:val="0"/>
      <w:marTop w:val="0"/>
      <w:marBottom w:val="0"/>
      <w:divBdr>
        <w:top w:val="none" w:sz="0" w:space="0" w:color="auto"/>
        <w:left w:val="none" w:sz="0" w:space="0" w:color="auto"/>
        <w:bottom w:val="none" w:sz="0" w:space="0" w:color="auto"/>
        <w:right w:val="none" w:sz="0" w:space="0" w:color="auto"/>
      </w:divBdr>
    </w:div>
    <w:div w:id="180538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image" Target="media/image6.wmf"/><Relationship Id="rId26" Type="http://schemas.openxmlformats.org/officeDocument/2006/relationships/control" Target="activeX/activeX10.xml"/><Relationship Id="rId39" Type="http://schemas.openxmlformats.org/officeDocument/2006/relationships/control" Target="activeX/activeX18.xml"/><Relationship Id="rId21" Type="http://schemas.openxmlformats.org/officeDocument/2006/relationships/control" Target="activeX/activeX7.xml"/><Relationship Id="rId34" Type="http://schemas.openxmlformats.org/officeDocument/2006/relationships/image" Target="media/image11.wmf"/><Relationship Id="rId42" Type="http://schemas.openxmlformats.org/officeDocument/2006/relationships/control" Target="activeX/activeX20.xml"/><Relationship Id="rId47" Type="http://schemas.openxmlformats.org/officeDocument/2006/relationships/control" Target="activeX/activeX24.xml"/><Relationship Id="rId50" Type="http://schemas.openxmlformats.org/officeDocument/2006/relationships/control" Target="activeX/activeX27.xml"/><Relationship Id="rId55" Type="http://schemas.openxmlformats.org/officeDocument/2006/relationships/control" Target="activeX/activeX3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4.xml"/><Relationship Id="rId25" Type="http://schemas.openxmlformats.org/officeDocument/2006/relationships/image" Target="media/image8.wmf"/><Relationship Id="rId33" Type="http://schemas.openxmlformats.org/officeDocument/2006/relationships/control" Target="activeX/activeX15.xml"/><Relationship Id="rId38" Type="http://schemas.openxmlformats.org/officeDocument/2006/relationships/image" Target="media/image13.wmf"/><Relationship Id="rId46" Type="http://schemas.openxmlformats.org/officeDocument/2006/relationships/control" Target="activeX/activeX23.xml"/><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control" Target="activeX/activeX6.xml"/><Relationship Id="rId29" Type="http://schemas.openxmlformats.org/officeDocument/2006/relationships/image" Target="media/image10.wmf"/><Relationship Id="rId41" Type="http://schemas.openxmlformats.org/officeDocument/2006/relationships/control" Target="activeX/activeX19.xml"/><Relationship Id="rId54" Type="http://schemas.openxmlformats.org/officeDocument/2006/relationships/control" Target="activeX/activeX3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1.xml"/><Relationship Id="rId24" Type="http://schemas.openxmlformats.org/officeDocument/2006/relationships/control" Target="activeX/activeX9.xml"/><Relationship Id="rId32" Type="http://schemas.openxmlformats.org/officeDocument/2006/relationships/control" Target="activeX/activeX14.xml"/><Relationship Id="rId37" Type="http://schemas.openxmlformats.org/officeDocument/2006/relationships/control" Target="activeX/activeX17.xml"/><Relationship Id="rId40" Type="http://schemas.openxmlformats.org/officeDocument/2006/relationships/image" Target="media/image14.wmf"/><Relationship Id="rId45" Type="http://schemas.openxmlformats.org/officeDocument/2006/relationships/control" Target="activeX/activeX22.xml"/><Relationship Id="rId53" Type="http://schemas.openxmlformats.org/officeDocument/2006/relationships/control" Target="activeX/activeX30.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3.xml"/><Relationship Id="rId23" Type="http://schemas.openxmlformats.org/officeDocument/2006/relationships/image" Target="media/image7.wmf"/><Relationship Id="rId28" Type="http://schemas.openxmlformats.org/officeDocument/2006/relationships/control" Target="activeX/activeX11.xml"/><Relationship Id="rId36" Type="http://schemas.openxmlformats.org/officeDocument/2006/relationships/image" Target="media/image12.wmf"/><Relationship Id="rId49" Type="http://schemas.openxmlformats.org/officeDocument/2006/relationships/control" Target="activeX/activeX26.xml"/><Relationship Id="rId57"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control" Target="activeX/activeX5.xml"/><Relationship Id="rId31" Type="http://schemas.openxmlformats.org/officeDocument/2006/relationships/control" Target="activeX/activeX13.xml"/><Relationship Id="rId44" Type="http://schemas.openxmlformats.org/officeDocument/2006/relationships/control" Target="activeX/activeX21.xml"/><Relationship Id="rId52" Type="http://schemas.openxmlformats.org/officeDocument/2006/relationships/control" Target="activeX/activeX29.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exmouth.wa.gov.au" TargetMode="External"/><Relationship Id="rId14" Type="http://schemas.openxmlformats.org/officeDocument/2006/relationships/image" Target="media/image4.wmf"/><Relationship Id="rId22" Type="http://schemas.openxmlformats.org/officeDocument/2006/relationships/control" Target="activeX/activeX8.xml"/><Relationship Id="rId27" Type="http://schemas.openxmlformats.org/officeDocument/2006/relationships/image" Target="media/image9.wmf"/><Relationship Id="rId30" Type="http://schemas.openxmlformats.org/officeDocument/2006/relationships/control" Target="activeX/activeX12.xml"/><Relationship Id="rId35" Type="http://schemas.openxmlformats.org/officeDocument/2006/relationships/control" Target="activeX/activeX16.xml"/><Relationship Id="rId43" Type="http://schemas.openxmlformats.org/officeDocument/2006/relationships/image" Target="media/image15.wmf"/><Relationship Id="rId48" Type="http://schemas.openxmlformats.org/officeDocument/2006/relationships/control" Target="activeX/activeX25.xml"/><Relationship Id="rId56" Type="http://schemas.openxmlformats.org/officeDocument/2006/relationships/hyperlink" Target="mailto:info@exmouth.wa.gov.au" TargetMode="External"/><Relationship Id="rId8" Type="http://schemas.openxmlformats.org/officeDocument/2006/relationships/image" Target="media/image1.png"/><Relationship Id="rId51" Type="http://schemas.openxmlformats.org/officeDocument/2006/relationships/control" Target="activeX/activeX28.xml"/><Relationship Id="rId3" Type="http://schemas.openxmlformats.org/officeDocument/2006/relationships/styles" Target="style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116E5BDEC5641FE8C15F1C2E80C3BDC"/>
        <w:category>
          <w:name w:val="General"/>
          <w:gallery w:val="placeholder"/>
        </w:category>
        <w:types>
          <w:type w:val="bbPlcHdr"/>
        </w:types>
        <w:behaviors>
          <w:behavior w:val="content"/>
        </w:behaviors>
        <w:guid w:val="{EE2EF39E-4C96-41B1-A8CC-0C076653720E}"/>
      </w:docPartPr>
      <w:docPartBody>
        <w:p w:rsidR="00FF607C" w:rsidRDefault="00FF607C" w:rsidP="00FF607C">
          <w:pPr>
            <w:pStyle w:val="A116E5BDEC5641FE8C15F1C2E80C3BDC1"/>
          </w:pPr>
          <w:r w:rsidRPr="0042689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07C"/>
    <w:rsid w:val="007D509F"/>
    <w:rsid w:val="00FF60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607C"/>
    <w:rPr>
      <w:color w:val="808080"/>
    </w:rPr>
  </w:style>
  <w:style w:type="paragraph" w:customStyle="1" w:styleId="A116E5BDEC5641FE8C15F1C2E80C3BDC">
    <w:name w:val="A116E5BDEC5641FE8C15F1C2E80C3BDC"/>
    <w:rsid w:val="00FF607C"/>
    <w:rPr>
      <w:lang w:eastAsia="en-US"/>
    </w:rPr>
  </w:style>
  <w:style w:type="paragraph" w:customStyle="1" w:styleId="A116E5BDEC5641FE8C15F1C2E80C3BDC1">
    <w:name w:val="A116E5BDEC5641FE8C15F1C2E80C3BDC1"/>
    <w:rsid w:val="00FF607C"/>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972C8-0078-4DE4-83D9-BD6843CAC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238</Words>
  <Characters>1275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Fuery</dc:creator>
  <cp:keywords/>
  <dc:description/>
  <cp:lastModifiedBy>Tracey Cooper</cp:lastModifiedBy>
  <cp:revision>6</cp:revision>
  <cp:lastPrinted>2019-08-29T02:41:00Z</cp:lastPrinted>
  <dcterms:created xsi:type="dcterms:W3CDTF">2021-07-12T05:52:00Z</dcterms:created>
  <dcterms:modified xsi:type="dcterms:W3CDTF">2023-08-10T04:24:00Z</dcterms:modified>
</cp:coreProperties>
</file>